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e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s.str()</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max.level</w:t>
      </w:r>
      <w:r w:rsidRPr="00EF4DF1">
        <w:rPr>
          <w:rFonts w:ascii="Times New Roman" w:hAnsi="Times New Roman" w:cs="Times New Roman"/>
          <w:sz w:val="24"/>
          <w:szCs w:val="24"/>
        </w:rPr>
        <w:t>规定显示对象的详细级别</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rm(list=ls())</w:t>
      </w:r>
      <w:r w:rsidRPr="00EF4DF1">
        <w:rPr>
          <w:rFonts w:ascii="Times New Roman" w:hAnsi="Times New Roman" w:cs="Times New Roman"/>
          <w:sz w:val="24"/>
          <w:szCs w:val="24"/>
        </w:rPr>
        <w:t>删除所有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bs)</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bs", try.all.packages = TRUE)</w:t>
      </w:r>
      <w:r w:rsidRPr="00EF4DF1">
        <w:rPr>
          <w:rFonts w:ascii="Times New Roman" w:hAnsi="Times New Roman" w:cs="Times New Roman"/>
          <w:sz w:val="24"/>
          <w:szCs w:val="24"/>
        </w:rPr>
        <w:t>搜索出</w:t>
      </w:r>
      <w:r w:rsidRPr="00EF4DF1">
        <w:rPr>
          <w:rFonts w:ascii="Times New Roman" w:hAnsi="Times New Roman" w:cs="Times New Roman"/>
          <w:sz w:val="24"/>
          <w:szCs w:val="24"/>
        </w:rPr>
        <w:t>bs</w:t>
      </w:r>
      <w:r w:rsidRPr="00EF4DF1">
        <w:rPr>
          <w:rFonts w:ascii="Times New Roman" w:hAnsi="Times New Roman" w:cs="Times New Roman"/>
          <w:sz w:val="24"/>
          <w:szCs w:val="24"/>
        </w:rPr>
        <w:t>所在的包，</w:t>
      </w:r>
      <w:r w:rsidRPr="00EF4DF1">
        <w:rPr>
          <w:rFonts w:ascii="Times New Roman" w:hAnsi="Times New Roman" w:cs="Times New Roman"/>
          <w:sz w:val="24"/>
          <w:szCs w:val="24"/>
        </w:rPr>
        <w:t>try.all.packages</w:t>
      </w:r>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bs",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r w:rsidRPr="00EF4DF1">
        <w:rPr>
          <w:rFonts w:ascii="Times New Roman" w:hAnsi="Times New Roman" w:cs="Times New Roman"/>
          <w:sz w:val="24"/>
          <w:szCs w:val="24"/>
        </w:rPr>
        <w:t>bs</w:t>
      </w:r>
      <w:r w:rsidRPr="00EF4DF1">
        <w:rPr>
          <w:rFonts w:ascii="Times New Roman" w:hAnsi="Times New Roman" w:cs="Times New Roman"/>
          <w:sz w:val="24"/>
          <w:szCs w:val="24"/>
        </w:rPr>
        <w:t>的帮助文件</w:t>
      </w:r>
      <w:r w:rsidRPr="00EF4DF1">
        <w:rPr>
          <w:rFonts w:ascii="Times New Roman" w:hAnsi="Times New Roman" w:cs="Times New Roman"/>
          <w:sz w:val="24"/>
          <w:szCs w:val="24"/>
        </w:rPr>
        <w:t>; help.start(), help.search()</w:t>
      </w:r>
      <w:r w:rsidRPr="00EF4DF1">
        <w:rPr>
          <w:rFonts w:ascii="Times New Roman" w:hAnsi="Times New Roman" w:cs="Times New Roman"/>
          <w:sz w:val="24"/>
          <w:szCs w:val="24"/>
        </w:rPr>
        <w:t>可以搜索关键词</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f</w:t>
      </w:r>
      <w:r w:rsidRPr="00EF4DF1">
        <w:rPr>
          <w:rFonts w:ascii="Times New Roman" w:hAnsi="Times New Roman" w:cs="Times New Roman"/>
          <w:sz w:val="24"/>
          <w:szCs w:val="24"/>
        </w:rPr>
        <w:t>表示正无穷，</w:t>
      </w:r>
      <w:r w:rsidRPr="00EF4DF1">
        <w:rPr>
          <w:rFonts w:ascii="Times New Roman" w:hAnsi="Times New Roman" w:cs="Times New Roman"/>
          <w:sz w:val="24"/>
          <w:szCs w:val="24"/>
        </w:rPr>
        <w:t>-Inf</w:t>
      </w:r>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In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exp(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r w:rsidRPr="00EF4DF1">
        <w:rPr>
          <w:rFonts w:ascii="Times New Roman" w:hAnsi="Times New Roman" w:cs="Times New Roman"/>
          <w:sz w:val="24"/>
          <w:szCs w:val="24"/>
        </w:rPr>
        <w:t>exp</w:t>
      </w:r>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r w:rsidRPr="00EF4DF1">
        <w:rPr>
          <w:rFonts w:ascii="Times New Roman" w:hAnsi="Times New Roman" w:cs="Times New Roman"/>
          <w:sz w:val="24"/>
          <w:szCs w:val="24"/>
        </w:rPr>
        <w:t>NaN</w:t>
      </w:r>
      <w:r w:rsidRPr="00EF4DF1">
        <w:rPr>
          <w:rFonts w:ascii="Times New Roman" w:hAnsi="Times New Roman" w:cs="Times New Roman"/>
          <w:sz w:val="24"/>
          <w:szCs w:val="24"/>
        </w:rPr>
        <w:t>表示非数字</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ts”</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wd()</w:t>
      </w:r>
      <w:r w:rsidRPr="00EF4DF1">
        <w:rPr>
          <w:rFonts w:ascii="Times New Roman" w:hAnsi="Times New Roman" w:cs="Times New Roman"/>
          <w:sz w:val="24"/>
          <w:szCs w:val="24"/>
        </w:rPr>
        <w:t>获得工作目录，</w:t>
      </w:r>
      <w:r w:rsidRPr="00EF4DF1">
        <w:rPr>
          <w:rFonts w:ascii="Times New Roman" w:hAnsi="Times New Roman" w:cs="Times New Roman"/>
          <w:sz w:val="24"/>
          <w:szCs w:val="24"/>
        </w:rPr>
        <w:t>setwd("c:/data")</w:t>
      </w:r>
      <w:r w:rsidRPr="00EF4DF1">
        <w:rPr>
          <w:rFonts w:ascii="Times New Roman" w:hAnsi="Times New Roman" w:cs="Times New Roman"/>
          <w:sz w:val="24"/>
          <w:szCs w:val="24"/>
        </w:rPr>
        <w:t>或者</w:t>
      </w:r>
      <w:r w:rsidRPr="00EF4DF1">
        <w:rPr>
          <w:rFonts w:ascii="Times New Roman" w:hAnsi="Times New Roman" w:cs="Times New Roman"/>
          <w:sz w:val="24"/>
          <w:szCs w:val="24"/>
        </w:rPr>
        <w:t xml:space="preserve">setwd("/home/paradis/R") </w:t>
      </w:r>
      <w:r w:rsidRPr="00EF4DF1">
        <w:rPr>
          <w:rFonts w:ascii="Times New Roman" w:hAnsi="Times New Roman" w:cs="Times New Roman"/>
          <w:sz w:val="24"/>
          <w:szCs w:val="24"/>
        </w:rPr>
        <w:t>来改变目录。</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table</w:t>
      </w:r>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rite.table</w:t>
      </w:r>
      <w:r w:rsidRPr="00EF4DF1">
        <w:rPr>
          <w:rFonts w:ascii="Times New Roman" w:hAnsi="Times New Roman" w:cs="Times New Roman"/>
          <w:sz w:val="24"/>
          <w:szCs w:val="24"/>
        </w:rPr>
        <w:t>可以在文件中写入一个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6  9 12 15 18 21 24 27 3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1, 5, 0.5)</w:t>
      </w:r>
      <w:r w:rsidRPr="00EF4DF1">
        <w:rPr>
          <w:rFonts w:ascii="Times New Roman" w:hAnsi="Times New Roman" w:cs="Times New Roman"/>
          <w:sz w:val="24"/>
          <w:szCs w:val="24"/>
        </w:rPr>
        <w:t>与</w:t>
      </w:r>
      <w:r w:rsidRPr="00EF4DF1">
        <w:rPr>
          <w:rFonts w:ascii="Times New Roman" w:hAnsi="Times New Roman" w:cs="Times New Roman"/>
          <w:sz w:val="24"/>
          <w:szCs w:val="24"/>
        </w:rPr>
        <w:t>seq(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r w:rsidRPr="00EF4DF1">
        <w:rPr>
          <w:rFonts w:ascii="Times New Roman" w:hAnsi="Times New Roman" w:cs="Times New Roman"/>
          <w:sz w:val="24"/>
          <w:szCs w:val="24"/>
        </w:rPr>
        <w:t>seq</w:t>
      </w:r>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y;z</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l</w:t>
      </w:r>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gl(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gl(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1] Male Male Male Male Male 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7] Female Female Female Female Fe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expand.grid(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expand.grid(h=c(60,80), w=c(100, 300), sex=c("Male",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lastRenderedPageBreak/>
        <w:t>h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yy%*%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yy*yy</w:t>
      </w:r>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bind</w:t>
      </w:r>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a,b)</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binned variogram and stores the cloud</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ario.bc &lt;- variog(s100, max.dist=1, bin.cloud=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ariofit: Estimate covariance parameters by fitting a parametric model to a empirical variogram</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lamda=1</w:t>
      </w:r>
      <w:r w:rsidRPr="00EF4DF1">
        <w:rPr>
          <w:rFonts w:ascii="Times New Roman" w:hAnsi="Times New Roman" w:cs="Times New Roman"/>
          <w:sz w:val="24"/>
          <w:szCs w:val="24"/>
        </w:rPr>
        <w:t>时不转换，</w:t>
      </w:r>
      <w:r w:rsidRPr="00EF4DF1">
        <w:rPr>
          <w:rFonts w:ascii="Times New Roman" w:hAnsi="Times New Roman" w:cs="Times New Roman"/>
          <w:sz w:val="24"/>
          <w:szCs w:val="24"/>
        </w:rPr>
        <w:t>lamda=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r w:rsidRPr="00EF4DF1">
        <w:rPr>
          <w:rFonts w:ascii="Times New Roman" w:eastAsia="SimSun" w:hAnsi="Times New Roman" w:cs="Times New Roman"/>
          <w:sz w:val="24"/>
          <w:szCs w:val="24"/>
        </w:rPr>
        <w:t>转化，</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emo(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v7 &lt;- rep(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r w:rsidRPr="00EF4DF1">
        <w:rPr>
          <w:rFonts w:ascii="Times New Roman" w:hAnsi="Times New Roman" w:cs="Times New Roman"/>
          <w:sz w:val="24"/>
          <w:szCs w:val="24"/>
        </w:rPr>
        <w:t>dimnames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m7 &lt;- matrix(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 xml:space="preserve">I=diag(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r w:rsidRPr="00EF4DF1">
        <w:rPr>
          <w:rFonts w:ascii="Times New Roman" w:hAnsi="Times New Roman" w:cs="Times New Roman"/>
          <w:sz w:val="24"/>
          <w:szCs w:val="24"/>
        </w:rPr>
        <w:t>rowSums(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gal</w:t>
      </w:r>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read.gal</w:t>
      </w:r>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r w:rsidRPr="00EF4DF1">
        <w:rPr>
          <w:rFonts w:ascii="Times New Roman" w:hAnsi="Times New Roman" w:cs="Times New Roman"/>
          <w:sz w:val="24"/>
          <w:szCs w:val="24"/>
        </w:rPr>
        <w:t>read.gal</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r w:rsidRPr="00EF4DF1">
        <w:rPr>
          <w:rFonts w:ascii="Times New Roman" w:hAnsi="Times New Roman" w:cs="Times New Roman"/>
          <w:sz w:val="24"/>
          <w:szCs w:val="24"/>
        </w:rPr>
        <w:t>read.gal</w:t>
      </w:r>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r w:rsidRPr="00EF4DF1">
        <w:rPr>
          <w:rFonts w:ascii="Times New Roman" w:hAnsi="Times New Roman" w:cs="Times New Roman"/>
          <w:sz w:val="24"/>
          <w:szCs w:val="24"/>
        </w:rPr>
        <w:t xml:space="preserve">shp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plot(queen.3x6, xy.q)</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r w:rsidRPr="00EF4DF1">
        <w:rPr>
          <w:rFonts w:ascii="Times New Roman" w:hAnsi="Times New Roman" w:cs="Times New Roman"/>
          <w:sz w:val="24"/>
          <w:szCs w:val="24"/>
        </w:rPr>
        <w:t>knearneigh</w:t>
      </w:r>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r w:rsidRPr="00EF4DF1">
        <w:rPr>
          <w:rFonts w:ascii="Times New Roman" w:hAnsi="Times New Roman" w:cs="Times New Roman"/>
          <w:sz w:val="24"/>
          <w:szCs w:val="24"/>
        </w:rPr>
        <w:t>nb</w:t>
      </w:r>
      <w:r w:rsidRPr="00EF4DF1">
        <w:rPr>
          <w:rFonts w:ascii="Times New Roman" w:hAnsi="Times New Roman" w:cs="Times New Roman"/>
          <w:sz w:val="24"/>
          <w:szCs w:val="24"/>
        </w:rPr>
        <w:t>类型的数据；</w:t>
      </w:r>
      <w:r w:rsidRPr="00EF4DF1">
        <w:rPr>
          <w:rFonts w:ascii="Times New Roman" w:hAnsi="Times New Roman" w:cs="Times New Roman"/>
          <w:sz w:val="24"/>
          <w:szCs w:val="24"/>
        </w:rPr>
        <w:t>dnearneigh</w:t>
      </w:r>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m &lt;- c(grep(", KS" , aa$AreaName), grep(", OK", aa$AreaName))</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aa$Region[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le.lists()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i]]</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i]][m,n]</w:t>
      </w:r>
      <w:r w:rsidRPr="00EF4DF1">
        <w:rPr>
          <w:rFonts w:ascii="Times New Roman" w:hAnsi="Times New Roman" w:cs="Times New Roman"/>
          <w:sz w:val="24"/>
          <w:szCs w:val="24"/>
        </w:rPr>
        <w:t>表示</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i]] &lt;- a[[i]][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void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r w:rsidRPr="00EF4DF1">
        <w:rPr>
          <w:rFonts w:ascii="Times New Roman" w:hAnsi="Times New Roman" w:cs="Times New Roman"/>
          <w:kern w:val="0"/>
          <w:sz w:val="24"/>
          <w:szCs w:val="24"/>
        </w:rPr>
        <w:t>comment.char=""</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r w:rsidRPr="00EF4DF1">
        <w:rPr>
          <w:rFonts w:ascii="Times New Roman" w:hAnsi="Times New Roman" w:cs="Times New Roman"/>
          <w:kern w:val="0"/>
          <w:sz w:val="24"/>
          <w:szCs w:val="24"/>
        </w:rPr>
        <w:t>nrow(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Error in scan(file, what, nmax, sep, dec, quote, skip, nlines, na.strings,: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nrow(volcano))</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y &lt;- 10*(1:ncol(volcano))</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centroids$x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r w:rsidRPr="00EF4DF1">
        <w:rPr>
          <w:rFonts w:ascii="Times New Roman" w:hAnsi="Times New Roman" w:cs="Times New Roman"/>
          <w:sz w:val="24"/>
          <w:szCs w:val="24"/>
        </w:rPr>
        <w:t>as.data.frame(centroids)</w:t>
      </w:r>
      <w:r w:rsidRPr="00EF4DF1">
        <w:rPr>
          <w:rFonts w:ascii="Times New Roman" w:hAnsi="Times New Roman" w:cs="Times New Roman"/>
          <w:sz w:val="24"/>
          <w:szCs w:val="24"/>
        </w:rPr>
        <w:t>，可以解决很多类似问题</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x &lt;- data.frame(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r w:rsidRPr="00EF4DF1">
        <w:rPr>
          <w:rFonts w:ascii="Times New Roman" w:eastAsia="SimSun" w:hAnsi="Times New Roman" w:cs="Times New Roman"/>
          <w:sz w:val="24"/>
          <w:szCs w:val="24"/>
        </w:rPr>
        <w:t>x$a[is.na(x$a)]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t>x$c[is.na(x$c)]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converted-space"/>
          <w:rFonts w:ascii="Times New Roman" w:hAnsi="Times New Roman" w:cs="Times New Roman"/>
          <w:i/>
          <w:iCs/>
          <w:sz w:val="24"/>
          <w:szCs w:val="24"/>
        </w:rPr>
      </w:pPr>
      <w:r w:rsidRPr="00EF4DF1">
        <w:rPr>
          <w:rStyle w:val="Emphasis"/>
          <w:rFonts w:ascii="Times New Roman" w:hAnsi="Times New Roman" w:cs="Times New Roman"/>
          <w:sz w:val="24"/>
          <w:szCs w:val="24"/>
        </w:rPr>
        <w:t>&gt;&gt;m &lt;- matrix(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does not work." "c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2,] "b does not work." "d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gsub("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gsub to replace some characters</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is[[m]] &lt;- dif[[m]][dif[[m]][ , 2]!= 0,1]      ##send the value in the first column of dif[[m]] to mis[[m]], if the values in the second column of dif[[m]] is not equal to 0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ubsetting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x.df[x.df$y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eia2002.1[!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la.test &lt;- la[which((la$ORISPL_CODE == 315)|(la$ORISPL_CODE == 356)|(la$ORISPL_COD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Can’t use la.test &lt;- la[which(la$ORISPL_COD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8" w:history="1">
        <w:r w:rsidRPr="00EF4DF1">
          <w:rPr>
            <w:rStyle w:val="Hyperlink"/>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9" w:history="1">
        <w:r w:rsidRPr="00EF4DF1">
          <w:rPr>
            <w:rStyle w:val="Hyperlink"/>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mfrow=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 &lt;- summary(spli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rownames(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choos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C46E3D" w:rsidP="00064EB1">
      <w:pPr>
        <w:ind w:left="420" w:firstLine="300"/>
        <w:rPr>
          <w:rStyle w:val="Hyperlink"/>
          <w:rFonts w:ascii="Times New Roman" w:hAnsi="Times New Roman" w:cs="Times New Roman"/>
          <w:sz w:val="24"/>
          <w:szCs w:val="24"/>
        </w:rPr>
      </w:pPr>
      <w:hyperlink r:id="rId10" w:anchor="nav" w:history="1">
        <w:r w:rsidR="008C4A39" w:rsidRPr="00EF4DF1">
          <w:rPr>
            <w:rStyle w:val="Hyperlink"/>
            <w:rFonts w:ascii="Times New Roman" w:hAnsi="Times New Roman" w:cs="Times New Roman"/>
            <w:sz w:val="24"/>
            <w:szCs w:val="24"/>
          </w:rPr>
          <w:t>http://www.gardenersown.co.uk/Education/Lectures/R/data2.htm#nav</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Merg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aphical Parametes:</w:t>
      </w:r>
    </w:p>
    <w:p w:rsidR="008C4A39" w:rsidRPr="00EF4DF1" w:rsidRDefault="00C46E3D" w:rsidP="00064EB1">
      <w:pPr>
        <w:ind w:left="420" w:firstLine="300"/>
        <w:rPr>
          <w:rFonts w:ascii="Times New Roman" w:hAnsi="Times New Roman" w:cs="Times New Roman"/>
          <w:sz w:val="24"/>
          <w:szCs w:val="24"/>
        </w:rPr>
      </w:pPr>
      <w:hyperlink r:id="rId13" w:history="1">
        <w:r w:rsidR="008C4A39" w:rsidRPr="00EF4DF1">
          <w:rPr>
            <w:rStyle w:val="Hyperlink"/>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4" w:history="1">
        <w:r w:rsidRPr="00EF4DF1">
          <w:rPr>
            <w:rStyle w:val="Hyperlink"/>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Hyperlink"/>
          <w:rFonts w:ascii="Times New Roman" w:hAnsi="Times New Roman" w:cs="Times New Roman"/>
          <w:sz w:val="24"/>
          <w:szCs w:val="24"/>
        </w:rPr>
      </w:pPr>
      <w:r w:rsidRPr="00EF4DF1">
        <w:rPr>
          <w:rFonts w:ascii="Times New Roman" w:hAnsi="Times New Roman" w:cs="Times New Roman"/>
          <w:sz w:val="24"/>
          <w:szCs w:val="24"/>
        </w:rPr>
        <w:t xml:space="preserve">advanced graph types: </w:t>
      </w:r>
      <w:hyperlink r:id="rId15" w:history="1">
        <w:r w:rsidRPr="00EF4DF1">
          <w:rPr>
            <w:rStyle w:val="Hyperlink"/>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x( ) can open the variables in a table, just like the matlab.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ListParagraph"/>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 xml:space="preserve">Sys.time and Sys.Date returns the system's idea of the current date with and without time. </w:t>
      </w:r>
      <w:hyperlink r:id="rId16" w:history="1">
        <w:r w:rsidRPr="00EF4DF1">
          <w:rPr>
            <w:rStyle w:val="Hyperlink"/>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C46E3D" w:rsidP="00064EB1">
      <w:pPr>
        <w:ind w:left="300" w:firstLine="420"/>
        <w:rPr>
          <w:rFonts w:ascii="Times New Roman" w:hAnsi="Times New Roman" w:cs="Times New Roman"/>
          <w:sz w:val="24"/>
          <w:szCs w:val="24"/>
        </w:rPr>
      </w:pPr>
      <w:hyperlink r:id="rId17" w:history="1">
        <w:r w:rsidR="008C4A39" w:rsidRPr="00EF4DF1">
          <w:rPr>
            <w:rStyle w:val="Hyperlink"/>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earmon(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C46E3D" w:rsidP="00064EB1">
      <w:pPr>
        <w:ind w:left="780"/>
        <w:rPr>
          <w:rStyle w:val="Hyperlink"/>
          <w:rFonts w:ascii="Times New Roman" w:hAnsi="Times New Roman" w:cs="Times New Roman"/>
          <w:sz w:val="24"/>
          <w:szCs w:val="24"/>
        </w:rPr>
      </w:pPr>
      <w:hyperlink r:id="rId18" w:history="1">
        <w:r w:rsidR="008C4A39" w:rsidRPr="00EF4DF1">
          <w:rPr>
            <w:rStyle w:val="Hyperlink"/>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C46E3D" w:rsidP="00064EB1">
      <w:pPr>
        <w:ind w:left="780"/>
        <w:rPr>
          <w:rFonts w:ascii="Times New Roman" w:hAnsi="Times New Roman" w:cs="Times New Roman"/>
          <w:sz w:val="24"/>
          <w:szCs w:val="24"/>
        </w:rPr>
      </w:pPr>
      <w:hyperlink r:id="rId19" w:history="1">
        <w:r w:rsidR="008C4A39" w:rsidRPr="00EF4DF1">
          <w:rPr>
            <w:rStyle w:val="Hyperlink"/>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fanny(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erge(la, EIA, by.x = "ORISPL_CODE", by.y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0" w:history="1">
        <w:r w:rsidRPr="00EF4DF1">
          <w:rPr>
            <w:rStyle w:val="Hyperlink"/>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C46E3D" w:rsidP="00064EB1">
      <w:pPr>
        <w:ind w:left="300" w:firstLine="420"/>
        <w:rPr>
          <w:rStyle w:val="Hyperlink"/>
          <w:rFonts w:ascii="Times New Roman" w:hAnsi="Times New Roman" w:cs="Times New Roman"/>
          <w:sz w:val="24"/>
          <w:szCs w:val="24"/>
        </w:rPr>
      </w:pPr>
      <w:hyperlink r:id="rId21" w:history="1">
        <w:r w:rsidR="008C4A39" w:rsidRPr="00EF4DF1">
          <w:rPr>
            <w:rStyle w:val="Hyperlink"/>
            <w:rFonts w:ascii="Times New Roman" w:hAnsi="Times New Roman" w:cs="Times New Roman"/>
            <w:sz w:val="24"/>
            <w:szCs w:val="24"/>
          </w:rPr>
          <w:t>http://www.omegahat.org/RSXML/shortIntro.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split can split the characters into several parts. Just check the ?strsplit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2" w:history="1">
        <w:r w:rsidRPr="00EF4DF1">
          <w:rPr>
            <w:rStyle w:val="Hyperlink"/>
            <w:rFonts w:ascii="Times New Roman" w:hAnsi="Times New Roman" w:cs="Times New Roman"/>
            <w:sz w:val="24"/>
            <w:szCs w:val="24"/>
          </w:rPr>
          <w:t>http://research.stowers-institute.org/efg/R/Color/Char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eastAsia="Times New Roman" w:hAnsi="Times New Roman" w:cs="Times New Roman"/>
          <w:sz w:val="24"/>
          <w:szCs w:val="24"/>
        </w:rPr>
        <w:t>rbind(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1] [,2]</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data.frame </w:t>
      </w:r>
    </w:p>
    <w:p w:rsidR="008C4A39" w:rsidRPr="00EF4DF1" w:rsidRDefault="00C46E3D" w:rsidP="00064EB1">
      <w:pPr>
        <w:ind w:left="780"/>
        <w:rPr>
          <w:rStyle w:val="Hyperlink"/>
          <w:rFonts w:ascii="Times New Roman" w:hAnsi="Times New Roman" w:cs="Times New Roman"/>
          <w:sz w:val="24"/>
          <w:szCs w:val="24"/>
        </w:rPr>
      </w:pPr>
      <w:hyperlink r:id="rId23" w:history="1">
        <w:r w:rsidR="008C4A39" w:rsidRPr="00EF4DF1">
          <w:rPr>
            <w:rStyle w:val="Hyperlink"/>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rPr>
        <w:t>gc()</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r w:rsidRPr="00EF4DF1">
        <w:rPr>
          <w:rStyle w:val="HTMLCode"/>
          <w:rFonts w:ascii="Times New Roman" w:eastAsiaTheme="minorEastAsia" w:hAnsi="Times New Roman" w:cs="Times New Roman"/>
          <w:sz w:val="24"/>
          <w:szCs w:val="24"/>
          <w:shd w:val="clear" w:color="auto" w:fill="FFFFFF"/>
        </w:rPr>
        <w:t>gc</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mtcars$gear), table function is used to count the number of the different factors and list them as table</w:t>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 xjust</w:t>
      </w:r>
      <w:r w:rsidRPr="00EF4DF1">
        <w:rPr>
          <w:rFonts w:ascii="Times New Roman" w:hAnsi="Times New Roman" w:cs="Times New Roman"/>
          <w:sz w:val="24"/>
          <w:szCs w:val="24"/>
        </w:rPr>
        <w:tab/>
        <w:t>how the legend is to be justified relative to the legend x location. A value of 0 means left justified, 0.5 means centered and 1 means right justified. yjust is the same as xjust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7" w:history="1">
        <w:r w:rsidRPr="00EF4DF1">
          <w:rPr>
            <w:rStyle w:val="Hyperlink"/>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C46E3D" w:rsidP="00064EB1">
      <w:pPr>
        <w:pStyle w:val="Heading1"/>
        <w:numPr>
          <w:ilvl w:val="0"/>
          <w:numId w:val="2"/>
        </w:numPr>
        <w:shd w:val="clear" w:color="auto" w:fill="FFFFFF"/>
        <w:spacing w:before="0" w:beforeAutospacing="0" w:after="0" w:afterAutospacing="0"/>
        <w:textAlignment w:val="baseline"/>
        <w:rPr>
          <w:b w:val="0"/>
          <w:sz w:val="24"/>
          <w:szCs w:val="24"/>
        </w:rPr>
      </w:pPr>
      <w:hyperlink r:id="rId28" w:history="1">
        <w:r w:rsidR="008C4A39" w:rsidRPr="00EF4DF1">
          <w:rPr>
            <w:rFonts w:eastAsiaTheme="minorEastAsia"/>
            <w:b w:val="0"/>
            <w:bCs w:val="0"/>
            <w:kern w:val="2"/>
            <w:sz w:val="24"/>
            <w:szCs w:val="24"/>
          </w:rPr>
          <w:t>R Grouping functions: sapply vs. lapply vs. apply. vs. tapply vs. by vs. aggregate vs.</w:t>
        </w:r>
      </w:hyperlink>
    </w:p>
    <w:p w:rsidR="008C4A39" w:rsidRPr="00EF4DF1" w:rsidRDefault="00C46E3D" w:rsidP="00064EB1">
      <w:pPr>
        <w:ind w:left="780"/>
        <w:rPr>
          <w:rFonts w:ascii="Times New Roman" w:hAnsi="Times New Roman" w:cs="Times New Roman"/>
          <w:sz w:val="24"/>
          <w:szCs w:val="24"/>
        </w:rPr>
      </w:pPr>
      <w:hyperlink r:id="rId29" w:history="1">
        <w:r w:rsidR="008C4A39" w:rsidRPr="00EF4DF1">
          <w:rPr>
            <w:rStyle w:val="Hyperlink"/>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ou can expand the data.frame,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 &lt;- data.frame(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2, ] &lt;- c(1,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C46E3D" w:rsidP="00064EB1">
      <w:pPr>
        <w:ind w:left="300" w:firstLine="420"/>
        <w:rPr>
          <w:rStyle w:val="Hyperlink"/>
          <w:rFonts w:ascii="Times New Roman" w:hAnsi="Times New Roman" w:cs="Times New Roman"/>
          <w:sz w:val="24"/>
          <w:szCs w:val="24"/>
        </w:rPr>
      </w:pPr>
      <w:hyperlink r:id="rId30" w:history="1">
        <w:r w:rsidR="008C4A39" w:rsidRPr="00EF4DF1">
          <w:rPr>
            <w:rStyle w:val="Hyperlink"/>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x, n = 10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ist(mu[-1,],breaks=30,prob=TRUE,main=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2" w:history="1">
        <w:r w:rsidRPr="00EF4DF1">
          <w:rPr>
            <w:rStyle w:val="Hyperlink"/>
            <w:rFonts w:ascii="Times New Roman" w:hAnsi="Times New Roman" w:cs="Times New Roman"/>
            <w:sz w:val="24"/>
            <w:szCs w:val="24"/>
          </w:rPr>
          <w:t>http://www.ats.ucla.edu/stat/r/dae/rreg.htm</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oxplot.n(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3" w:history="1">
        <w:r w:rsidRPr="00EF4DF1">
          <w:rPr>
            <w:rStyle w:val="Hyperlink"/>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4" w:history="1">
        <w:r w:rsidRPr="00EF4DF1">
          <w:rPr>
            <w:rStyle w:val="Hyperlink"/>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netCDF data in R using CDO: </w:t>
      </w:r>
    </w:p>
    <w:p w:rsidR="008C4A39" w:rsidRPr="00EF4DF1" w:rsidRDefault="00C46E3D" w:rsidP="00064EB1">
      <w:pPr>
        <w:ind w:left="720"/>
        <w:rPr>
          <w:rFonts w:ascii="Times New Roman" w:hAnsi="Times New Roman" w:cs="Times New Roman"/>
          <w:sz w:val="24"/>
          <w:szCs w:val="24"/>
        </w:rPr>
      </w:pPr>
      <w:hyperlink r:id="rId35" w:history="1">
        <w:r w:rsidR="008C4A39" w:rsidRPr="00EF4DF1">
          <w:rPr>
            <w:rStyle w:val="Hyperlink"/>
            <w:rFonts w:ascii="Times New Roman" w:hAnsi="Times New Roman" w:cs="Times New Roman"/>
            <w:sz w:val="24"/>
            <w:szCs w:val="24"/>
          </w:rPr>
          <w:t>http://www.numbertheory.nl/2012/01/30/converting-grads-files-to-netcdf-from-within-r-using-cdo/</w:t>
        </w:r>
      </w:hyperlink>
    </w:p>
    <w:p w:rsidR="008C4A39" w:rsidRPr="00EF4DF1" w:rsidRDefault="00C46E3D" w:rsidP="00064EB1">
      <w:pPr>
        <w:ind w:left="720"/>
        <w:rPr>
          <w:rStyle w:val="Hyperlink"/>
          <w:rFonts w:ascii="Times New Roman" w:hAnsi="Times New Roman" w:cs="Times New Roman"/>
          <w:sz w:val="24"/>
          <w:szCs w:val="24"/>
        </w:rPr>
      </w:pPr>
      <w:hyperlink r:id="rId36" w:history="1">
        <w:r w:rsidR="008C4A39" w:rsidRPr="00EF4DF1">
          <w:rPr>
            <w:rStyle w:val="Hyperlink"/>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7" w:history="1">
        <w:r w:rsidRPr="00EF4DF1">
          <w:rPr>
            <w:rStyle w:val="Hyperlink"/>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num &lt;- as.numeric(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c()</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for (i in 1:5) x[length(x)+1] &lt;- i</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extend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matrix(, ncol = 5, nrow = 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for (I in 1:5) x[nrow(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matrix(seq(1,16), 4,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mi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array( seq(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2nd and 3rd dimensio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3rd dimension</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apply(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lapply,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list(a = 1, b = 1:3, c = 10:10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list(a = 1, b = 1:3, c = 10:1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rnorm(3,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apply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apply(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y &lt;- factor(rep(letters[1:5], each =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C46E3D" w:rsidP="00064EB1">
      <w:pPr>
        <w:pStyle w:val="ListParagraph"/>
        <w:jc w:val="left"/>
        <w:rPr>
          <w:rFonts w:ascii="Times New Roman" w:hAnsi="Times New Roman" w:cs="Times New Roman"/>
          <w:sz w:val="24"/>
          <w:szCs w:val="24"/>
        </w:rPr>
      </w:pPr>
      <w:hyperlink r:id="rId38" w:history="1">
        <w:r w:rsidR="008C4A39" w:rsidRPr="00EF4DF1">
          <w:rPr>
            <w:rStyle w:val="Hyperlink"/>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39" w:history="1">
        <w:r w:rsidRPr="00EF4DF1">
          <w:rPr>
            <w:rStyle w:val="Hyperlink"/>
            <w:rFonts w:ascii="Times New Roman" w:hAnsi="Times New Roman" w:cs="Times New Roman"/>
            <w:sz w:val="24"/>
            <w:szCs w:val="24"/>
          </w:rPr>
          <w:t>http://www.stat.pitt.edu/stoffer/tsa3/Rexamples.htm</w:t>
        </w:r>
      </w:hyperlink>
    </w:p>
    <w:p w:rsidR="008C4A39" w:rsidRPr="00EF4DF1" w:rsidRDefault="008C4A39" w:rsidP="00064EB1">
      <w:pPr>
        <w:pStyle w:val="Heading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0" w:history="1">
        <w:r w:rsidRPr="00EF4DF1">
          <w:rPr>
            <w:rStyle w:val="Hyperlink"/>
            <w:rFonts w:eastAsiaTheme="minorEastAsia"/>
            <w:b w:val="0"/>
            <w:bCs w:val="0"/>
            <w:kern w:val="2"/>
            <w:sz w:val="24"/>
            <w:szCs w:val="24"/>
          </w:rPr>
          <w:t>http://www.stat.pitt.edu/stoffer/tsa2/Rissues.htm</w:t>
        </w:r>
      </w:hyperlink>
      <w:r w:rsidRPr="00EF4DF1">
        <w:rPr>
          <w:rStyle w:val="Hyperlink"/>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1" w:history="1">
        <w:r w:rsidRPr="00EF4DF1">
          <w:rPr>
            <w:rStyle w:val="Hyperlink"/>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2" w:tooltip="R (programming language)" w:history="1">
        <w:r w:rsidRPr="00EF4DF1">
          <w:rPr>
            <w:rStyle w:val="Hyperlink"/>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auto.arima() function. The package can also simulate seasonal and non-seasonal ARIMA models with its simulate.Arima() function. It also has a function Arima(), </w:t>
      </w:r>
      <w:r w:rsidRPr="00EF4DF1">
        <w:rPr>
          <w:rFonts w:ascii="Times New Roman" w:hAnsi="Times New Roman" w:cs="Times New Roman"/>
          <w:sz w:val="24"/>
          <w:szCs w:val="24"/>
          <w:shd w:val="clear" w:color="auto" w:fill="FFFFFF"/>
        </w:rPr>
        <w:lastRenderedPageBreak/>
        <w:t>which is a wrapper for the arima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Style w:val="HTMLTypewriter"/>
          <w:rFonts w:ascii="Times New Roman" w:eastAsiaTheme="minorEastAsia" w:hAnsi="Times New Roman" w:cs="Times New Roman"/>
          <w:sz w:val="24"/>
          <w:szCs w:val="24"/>
          <w:shd w:val="clear" w:color="auto" w:fill="FFFFFF"/>
        </w:rPr>
        <w:t>installed.packages()[,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r w:rsidRPr="00EF4DF1">
        <w:rPr>
          <w:rFonts w:ascii="Times New Roman" w:hAnsi="Times New Roman" w:cs="Times New Roman"/>
          <w:sz w:val="24"/>
          <w:szCs w:val="24"/>
        </w:rPr>
        <w:t>gives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r w:rsidRPr="00EF4DF1">
        <w:rPr>
          <w:rStyle w:val="HTMLTypewriter"/>
          <w:rFonts w:ascii="Times New Roman" w:eastAsiaTheme="minorEastAsia" w:hAnsi="Times New Roman" w:cs="Times New Roman"/>
          <w:sz w:val="24"/>
          <w:szCs w:val="24"/>
          <w:shd w:val="clear" w:color="auto" w:fill="FFFFFF"/>
        </w:rPr>
        <w:t>update.packages(ask=FALSE)</w:t>
      </w:r>
    </w:p>
    <w:p w:rsidR="008C4A39" w:rsidRPr="00EF4DF1" w:rsidRDefault="008C4A39" w:rsidP="00064EB1">
      <w:pPr>
        <w:rPr>
          <w:rStyle w:val="HTMLTypewriter"/>
          <w:rFonts w:ascii="Times New Roman" w:eastAsiaTheme="minorEastAsia"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Style w:val="HTMLTypewriter"/>
          <w:rFonts w:ascii="Times New Roman" w:eastAsiaTheme="minorEastAsia" w:hAnsi="Times New Roman" w:cs="Times New Roman"/>
          <w:sz w:val="24"/>
          <w:szCs w:val="24"/>
          <w:shd w:val="clear" w:color="auto" w:fill="FFFFFF"/>
        </w:rPr>
        <w:t>remove xlab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plot(FT$ELE_GEN ~ FT$YM, xlab = i,xaxt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Axis(side=1, at=seq(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t>union(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intersec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diff(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equal(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t>s.elemen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Rstudio in Ubuntu: </w:t>
      </w:r>
      <w:hyperlink r:id="rId43" w:history="1">
        <w:r w:rsidRPr="00EF4DF1">
          <w:rPr>
            <w:rStyle w:val="Hyperlink"/>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C46E3D" w:rsidP="00064EB1">
      <w:pPr>
        <w:ind w:left="420" w:firstLine="420"/>
        <w:rPr>
          <w:rFonts w:ascii="Times New Roman" w:hAnsi="Times New Roman" w:cs="Times New Roman"/>
          <w:sz w:val="24"/>
          <w:szCs w:val="24"/>
        </w:rPr>
      </w:pPr>
      <w:hyperlink r:id="rId44" w:history="1">
        <w:r w:rsidR="008C4A39" w:rsidRPr="00EF4DF1">
          <w:rPr>
            <w:rStyle w:val="Hyperlink"/>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netCDF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b = brick("C:\\study\\important document\\org data\\NARR_monolevel_2m\\air.2m.2010.nc", varname= 'ai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plo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r = raster("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varname= 'air', band=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plot(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sp = as(b, 'SpatialGridDataFram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C46E3D" w:rsidP="00064EB1">
      <w:pPr>
        <w:ind w:left="420" w:firstLine="420"/>
        <w:rPr>
          <w:rFonts w:ascii="Times New Roman" w:hAnsi="Times New Roman" w:cs="Times New Roman"/>
          <w:sz w:val="24"/>
          <w:szCs w:val="24"/>
        </w:rPr>
      </w:pPr>
      <w:hyperlink r:id="rId45" w:history="1">
        <w:r w:rsidR="008C4A39" w:rsidRPr="00EF4DF1">
          <w:rPr>
            <w:rStyle w:val="Hyperlink"/>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ot CAMD powerplants on Google Earth</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d.CAMD &lt;- CAMD.org[c(ncol(CAMD.org), ncol(CAMD.org)-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p.CAMD &lt;- SpatialPointsDataFrame(coords = cd.CAMD, data = CAMD.org[,1:11])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roj4string(sp.CAMD) &lt;- CRS("+proj=longlat +datum=WGS8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lotKML(sp.CAM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C46E3D" w:rsidP="00064EB1">
      <w:pPr>
        <w:ind w:left="420" w:firstLine="420"/>
        <w:rPr>
          <w:rFonts w:ascii="Times New Roman" w:hAnsi="Times New Roman" w:cs="Times New Roman"/>
          <w:sz w:val="24"/>
          <w:szCs w:val="24"/>
        </w:rPr>
      </w:pPr>
      <w:hyperlink r:id="rId46" w:history="1">
        <w:r w:rsidR="008C4A39" w:rsidRPr="00EF4DF1">
          <w:rPr>
            <w:rStyle w:val="Hyperlink"/>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7" w:anchor="more-6829" w:history="1">
        <w:r w:rsidRPr="00EF4DF1">
          <w:rPr>
            <w:rStyle w:val="Hyperlink"/>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Hyperlink"/>
          <w:rFonts w:ascii="Times New Roman" w:hAnsi="Times New Roman" w:cs="Times New Roman"/>
          <w:sz w:val="24"/>
          <w:szCs w:val="24"/>
        </w:rPr>
      </w:pPr>
      <w:r w:rsidRPr="00EF4DF1">
        <w:rPr>
          <w:rFonts w:ascii="Times New Roman" w:hAnsi="Times New Roman" w:cs="Times New Roman"/>
          <w:sz w:val="24"/>
          <w:szCs w:val="24"/>
        </w:rPr>
        <w:t xml:space="preserve">ggmap: </w:t>
      </w:r>
      <w:hyperlink r:id="rId48" w:history="1">
        <w:r w:rsidRPr="00EF4DF1">
          <w:rPr>
            <w:rStyle w:val="Hyperlink"/>
            <w:rFonts w:ascii="Times New Roman" w:hAnsi="Times New Roman" w:cs="Times New Roman"/>
            <w:sz w:val="24"/>
            <w:szCs w:val="24"/>
          </w:rPr>
          <w:t>https://sites.google.com/site/davidkahle/ggmap</w:t>
        </w:r>
      </w:hyperlink>
    </w:p>
    <w:p w:rsidR="008C4A39" w:rsidRPr="00EF4DF1" w:rsidRDefault="00C46E3D" w:rsidP="00064EB1">
      <w:pPr>
        <w:ind w:left="840"/>
        <w:rPr>
          <w:rFonts w:ascii="Times New Roman" w:hAnsi="Times New Roman" w:cs="Times New Roman"/>
          <w:sz w:val="24"/>
          <w:szCs w:val="24"/>
        </w:rPr>
      </w:pPr>
      <w:hyperlink r:id="rId49" w:history="1">
        <w:r w:rsidR="008C4A39" w:rsidRPr="00EF4DF1">
          <w:rPr>
            <w:rStyle w:val="Hyperlink"/>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C46E3D" w:rsidP="00064EB1">
      <w:pPr>
        <w:ind w:left="420" w:firstLine="420"/>
        <w:rPr>
          <w:rFonts w:ascii="Times New Roman" w:hAnsi="Times New Roman" w:cs="Times New Roman"/>
          <w:sz w:val="24"/>
          <w:szCs w:val="24"/>
        </w:rPr>
      </w:pPr>
      <w:hyperlink r:id="rId50" w:history="1">
        <w:r w:rsidR="008C4A39" w:rsidRPr="00EF4DF1">
          <w:rPr>
            <w:rStyle w:val="Hyperlink"/>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1" w:history="1">
        <w:r w:rsidRPr="00EF4DF1">
          <w:rPr>
            <w:rStyle w:val="Hyperlink"/>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hyperlink r:id="rId52" w:history="1">
        <w:r w:rsidRPr="00EF4DF1">
          <w:rPr>
            <w:rStyle w:val="Hyperlink"/>
            <w:rFonts w:ascii="Times New Roman" w:hAnsi="Times New Roman" w:cs="Times New Roman"/>
            <w:sz w:val="24"/>
            <w:szCs w:val="24"/>
          </w:rPr>
          <w:t>http://xccds1977.blogspot.com/p/r.html</w:t>
        </w:r>
      </w:hyperlink>
      <w:r w:rsidRPr="00EF4DF1">
        <w:rPr>
          <w:rFonts w:ascii="Times New Roman" w:hAnsi="Times New Roman" w:cs="Times New Roman"/>
          <w:sz w:val="24"/>
          <w:szCs w:val="24"/>
        </w:rPr>
        <w:t xml:space="preserve"> </w:t>
      </w:r>
    </w:p>
    <w:p w:rsidR="008C4A39" w:rsidRPr="00EF4DF1" w:rsidRDefault="008C4A39" w:rsidP="00064EB1">
      <w:pPr>
        <w:pStyle w:val="Heading2"/>
        <w:numPr>
          <w:ilvl w:val="0"/>
          <w:numId w:val="2"/>
        </w:numPr>
        <w:jc w:val="left"/>
        <w:rPr>
          <w:rFonts w:ascii="Times New Roman" w:eastAsiaTheme="minorEastAsia" w:hAnsi="Times New Roman" w:cs="Times New Roman"/>
          <w:b w:val="0"/>
          <w:bCs w:val="0"/>
          <w:color w:val="auto"/>
          <w:sz w:val="24"/>
          <w:szCs w:val="24"/>
        </w:rPr>
      </w:pPr>
      <w:r w:rsidRPr="00EF4DF1">
        <w:rPr>
          <w:rStyle w:val="apple-style-span"/>
          <w:rFonts w:ascii="Times New Roman" w:hAnsi="Times New Roman" w:cs="Times New Roman"/>
          <w:b w:val="0"/>
          <w:color w:val="auto"/>
          <w:sz w:val="24"/>
          <w:szCs w:val="24"/>
        </w:rPr>
        <w:t xml:space="preserve">str_trim {stringr}: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nowfall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C46E3D" w:rsidP="00064EB1">
      <w:pPr>
        <w:ind w:left="420" w:firstLine="420"/>
        <w:rPr>
          <w:rFonts w:ascii="Times New Roman" w:hAnsi="Times New Roman" w:cs="Times New Roman"/>
          <w:sz w:val="24"/>
          <w:szCs w:val="24"/>
        </w:rPr>
      </w:pPr>
      <w:hyperlink r:id="rId53" w:history="1">
        <w:r w:rsidR="008C4A39" w:rsidRPr="00EF4DF1">
          <w:rPr>
            <w:rStyle w:val="Hyperlink"/>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C46E3D" w:rsidP="00064EB1">
      <w:pPr>
        <w:ind w:left="840"/>
        <w:rPr>
          <w:rFonts w:ascii="Times New Roman" w:hAnsi="Times New Roman" w:cs="Times New Roman"/>
          <w:sz w:val="24"/>
          <w:szCs w:val="24"/>
        </w:rPr>
      </w:pPr>
      <w:hyperlink r:id="rId54" w:history="1">
        <w:r w:rsidR="008C4A39" w:rsidRPr="00EF4DF1">
          <w:rPr>
            <w:rStyle w:val="Hyperlink"/>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or parallel apply: the function parRapply /parCapply functions in the snow package is fast</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cl &lt;- makeCluster(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prl &lt;- parRapply(cl, aa, fun = "sum")</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stopCluster(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lapply, the function mclapply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mcl &lt;- mclapply(aa, FUN = "sum", mc.cores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ulticor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a &lt;- matrix(runif(100), ncol = 10)</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bb &lt;- as.list (as.data.frame(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note that: cc &lt;- as.lis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5" w:history="1">
        <w:r w:rsidRPr="00EF4DF1">
          <w:rPr>
            <w:rStyle w:val="Hyperlink"/>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6" w:history="1">
        <w:r w:rsidRPr="00EF4DF1">
          <w:rPr>
            <w:rStyle w:val="Hyperlink"/>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7" w:history="1">
        <w:r w:rsidRPr="00EF4DF1">
          <w:rPr>
            <w:rStyle w:val="Hyperlink"/>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compiler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8" w:history="1">
        <w:r w:rsidRPr="00EF4DF1">
          <w:rPr>
            <w:rStyle w:val="Hyperlink"/>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rse About data visualization with R, provided by the professor who created ggplot:</w:t>
      </w:r>
    </w:p>
    <w:p w:rsidR="008C4A39" w:rsidRPr="00EF4DF1" w:rsidRDefault="00C46E3D" w:rsidP="00064EB1">
      <w:pPr>
        <w:ind w:left="420" w:firstLine="420"/>
        <w:rPr>
          <w:rFonts w:ascii="Times New Roman" w:hAnsi="Times New Roman" w:cs="Times New Roman"/>
          <w:sz w:val="24"/>
          <w:szCs w:val="24"/>
        </w:rPr>
      </w:pPr>
      <w:hyperlink r:id="rId59" w:history="1">
        <w:r w:rsidR="008C4A39" w:rsidRPr="00EF4DF1">
          <w:rPr>
            <w:rStyle w:val="Hyperlink"/>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rm() and gc()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function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C46E3D" w:rsidP="00064EB1">
      <w:pPr>
        <w:ind w:left="420" w:firstLine="420"/>
        <w:rPr>
          <w:rFonts w:ascii="Times New Roman" w:hAnsi="Times New Roman" w:cs="Times New Roman"/>
          <w:sz w:val="24"/>
          <w:szCs w:val="24"/>
        </w:rPr>
      </w:pPr>
      <w:hyperlink r:id="rId60" w:history="1">
        <w:r w:rsidR="008C4A39" w:rsidRPr="00EF4DF1">
          <w:rPr>
            <w:rStyle w:val="Hyperlink"/>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 all variables but “x”: rm(list=setdiff(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The subtle distinction between na.action=na.omit</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and na.rm=TRUE is that na.omit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C46E3D" w:rsidP="00064EB1">
      <w:pPr>
        <w:ind w:left="780"/>
        <w:rPr>
          <w:rFonts w:ascii="Times New Roman" w:hAnsi="Times New Roman" w:cs="Times New Roman"/>
          <w:sz w:val="24"/>
          <w:szCs w:val="24"/>
          <w:shd w:val="clear" w:color="auto" w:fill="FFFFFF"/>
        </w:rPr>
      </w:pPr>
      <w:hyperlink r:id="rId61" w:history="1">
        <w:r w:rsidR="008C4A39" w:rsidRPr="00EF4DF1">
          <w:rPr>
            <w:rStyle w:val="Hyperlink"/>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2" w:history="1">
        <w:r w:rsidRPr="00EF4DF1">
          <w:rPr>
            <w:rStyle w:val="Hyperlink"/>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C46E3D" w:rsidP="00064EB1">
      <w:pPr>
        <w:ind w:left="360" w:firstLine="420"/>
        <w:rPr>
          <w:rStyle w:val="Hyperlink"/>
          <w:rFonts w:ascii="Times New Roman" w:hAnsi="Times New Roman" w:cs="Times New Roman"/>
          <w:sz w:val="24"/>
          <w:szCs w:val="24"/>
        </w:rPr>
      </w:pPr>
      <w:hyperlink r:id="rId63" w:history="1">
        <w:r w:rsidR="008C4A39" w:rsidRPr="00EF4DF1">
          <w:rPr>
            <w:rStyle w:val="Hyperlink"/>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table package in R: </w:t>
      </w:r>
      <w:hyperlink r:id="rId65" w:history="1">
        <w:r w:rsidRPr="00EF4DF1">
          <w:rPr>
            <w:rStyle w:val="Hyperlink"/>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6" w:history="1">
        <w:r w:rsidRPr="00EF4DF1">
          <w:rPr>
            <w:rStyle w:val="Hyperlink"/>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C46E3D" w:rsidP="00064EB1">
      <w:pPr>
        <w:ind w:left="840"/>
        <w:rPr>
          <w:rFonts w:ascii="Times New Roman" w:hAnsi="Times New Roman" w:cs="Times New Roman"/>
          <w:sz w:val="24"/>
          <w:szCs w:val="24"/>
        </w:rPr>
      </w:pPr>
      <w:hyperlink r:id="rId67" w:history="1">
        <w:r w:rsidR="008C4A39" w:rsidRPr="00EF4DF1">
          <w:rPr>
            <w:rStyle w:val="Hyperlink"/>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ld&lt;-par(no.readonly = TRUE)  ##or par(), but par() will get warnings</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mfrow = c(3,1))</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plot(1:10)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object.size for each variable, and plot them: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ll.object.sizes &lt;- fun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 return(rev(sort(sapply(ls(envir=.GlobalEnv), function (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object.size(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rplot(all.object.sizes(), main="Memory usage by object", ylab="Bytes", xlab="Variable name", col=heat.colors(length(object.siz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8" w:history="1">
        <w:r w:rsidRPr="00EF4DF1">
          <w:rPr>
            <w:rStyle w:val="Hyperlink"/>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C46E3D" w:rsidP="00064EB1">
      <w:pPr>
        <w:ind w:left="780"/>
        <w:rPr>
          <w:rFonts w:ascii="Times New Roman" w:hAnsi="Times New Roman" w:cs="Times New Roman"/>
          <w:sz w:val="24"/>
          <w:szCs w:val="24"/>
        </w:rPr>
      </w:pPr>
      <w:hyperlink r:id="rId69" w:history="1">
        <w:r w:rsidR="008C4A39" w:rsidRPr="00EF4DF1">
          <w:rPr>
            <w:rStyle w:val="Hyperlink"/>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read.fwf and write.fwf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hyperlink r:id="rId70" w:history="1">
        <w:r w:rsidRPr="00EF4DF1">
          <w:rPr>
            <w:rStyle w:val="Hyperlink"/>
            <w:rFonts w:ascii="Times New Roman" w:hAnsi="Times New Roman" w:cs="Times New Roman"/>
            <w:sz w:val="24"/>
            <w:szCs w:val="24"/>
          </w:rPr>
          <w:t>http://deerchao.net/tutorials/regex/regex.htm</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x = read.table(textConne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1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2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3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 the data from clipboard: dt &lt;- read.table("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71" w:history="1">
        <w:r w:rsidRPr="00EF4DF1">
          <w:rPr>
            <w:rStyle w:val="Hyperlink"/>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r w:rsidRPr="00EF4DF1">
        <w:rPr>
          <w:rFonts w:ascii="Times New Roman" w:hAnsi="Times New Roman" w:cs="Times New Roman"/>
          <w:sz w:val="24"/>
          <w:szCs w:val="24"/>
        </w:rPr>
        <w:t xml:space="preserve">maxandnext= function(x){list(max(x),max(x[-which.max(x)]))}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r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clapply(spl, FUN = WEATHR.fun, mc.cores=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ime consumptions are almost exactly the same when using foreach or mclappl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knitr, Pandoc, and word: </w:t>
      </w:r>
    </w:p>
    <w:p w:rsidR="008C4A39" w:rsidRPr="00EF4DF1" w:rsidRDefault="00C46E3D" w:rsidP="00064EB1">
      <w:pPr>
        <w:ind w:left="420" w:firstLine="420"/>
        <w:rPr>
          <w:rFonts w:ascii="Times New Roman" w:hAnsi="Times New Roman" w:cs="Times New Roman"/>
          <w:sz w:val="24"/>
          <w:szCs w:val="24"/>
        </w:rPr>
      </w:pPr>
      <w:hyperlink r:id="rId72" w:history="1">
        <w:r w:rsidR="008C4A39" w:rsidRPr="00EF4DF1">
          <w:rPr>
            <w:rStyle w:val="Hyperlink"/>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C46E3D" w:rsidP="00064EB1">
      <w:pPr>
        <w:ind w:left="840"/>
        <w:rPr>
          <w:rFonts w:ascii="Times New Roman" w:hAnsi="Times New Roman" w:cs="Times New Roman"/>
          <w:sz w:val="24"/>
          <w:szCs w:val="24"/>
        </w:rPr>
      </w:pPr>
      <w:hyperlink r:id="rId73" w:history="1">
        <w:r w:rsidR="008C4A39" w:rsidRPr="00EF4DF1">
          <w:rPr>
            <w:rStyle w:val="Hyperlink"/>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4" w:history="1">
        <w:r w:rsidRPr="00EF4DF1">
          <w:rPr>
            <w:rStyle w:val="Hyperlink"/>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C46E3D" w:rsidP="00064EB1">
      <w:pPr>
        <w:ind w:left="420" w:firstLine="420"/>
        <w:rPr>
          <w:rFonts w:ascii="Times New Roman" w:hAnsi="Times New Roman" w:cs="Times New Roman"/>
          <w:sz w:val="24"/>
          <w:szCs w:val="24"/>
        </w:rPr>
      </w:pPr>
      <w:hyperlink r:id="rId75" w:anchor="hello-shiny" w:history="1">
        <w:r w:rsidR="008C4A39" w:rsidRPr="00EF4DF1">
          <w:rPr>
            <w:rStyle w:val="Hyperlink"/>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6" w:anchor="landing-slide" w:history="1">
        <w:r w:rsidRPr="00EF4DF1">
          <w:rPr>
            <w:rStyle w:val="Hyperlink"/>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7" w:history="1">
        <w:r w:rsidRPr="00EF4DF1">
          <w:rPr>
            <w:rStyle w:val="Hyperlink"/>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8" w:history="1">
        <w:r w:rsidRPr="00EF4DF1">
          <w:rPr>
            <w:rStyle w:val="Hyperlink"/>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C46E3D"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9" w:history="1">
        <w:r w:rsidR="008C4A39" w:rsidRPr="00EF4DF1">
          <w:rPr>
            <w:rStyle w:val="Hyperlink"/>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x[!x %in% boxplot.stats(x)$out]</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80" w:history="1">
        <w:r w:rsidRPr="00EF4DF1">
          <w:rPr>
            <w:rStyle w:val="Hyperlink"/>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C46E3D"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81" w:history="1">
        <w:r w:rsidR="008C4A39" w:rsidRPr="00EF4DF1">
          <w:rPr>
            <w:rStyle w:val="Hyperlink"/>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2" w:history="1">
        <w:r w:rsidRPr="00EF4DF1">
          <w:rPr>
            <w:rStyle w:val="Hyperlink"/>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3" w:history="1">
        <w:r w:rsidRPr="00EF4DF1">
          <w:rPr>
            <w:rStyle w:val="Hyperlink"/>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4" w:history="1">
        <w:r w:rsidRPr="00EF4DF1">
          <w:rPr>
            <w:rStyle w:val="Hyperlink"/>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C46E3D" w:rsidP="00064EB1">
      <w:pPr>
        <w:pStyle w:val="Heading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5"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6" w:history="1">
        <w:r w:rsidR="008C4A39" w:rsidRPr="00EF4DF1">
          <w:rPr>
            <w:rStyle w:val="Hyperlink"/>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googleVis in shiny: </w:t>
      </w:r>
      <w:hyperlink r:id="rId87" w:history="1">
        <w:r w:rsidRPr="00EF4DF1">
          <w:rPr>
            <w:rStyle w:val="Hyperlink"/>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traceback() to debug error</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est of central limit theorem: </w:t>
      </w:r>
    </w:p>
    <w:p w:rsidR="008C4A39" w:rsidRPr="00EF4DF1" w:rsidRDefault="008C4A39" w:rsidP="00064EB1">
      <w:pPr>
        <w:pStyle w:val="Heading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89" w:history="1">
        <w:r w:rsidRPr="00EF4DF1">
          <w:rPr>
            <w:rStyle w:val="Hyperlink"/>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90" w:history="1">
        <w:r w:rsidRPr="00EF4DF1">
          <w:rPr>
            <w:rStyle w:val="Hyperlink"/>
            <w:rFonts w:eastAsiaTheme="minorEastAsia"/>
            <w:b w:val="0"/>
            <w:bCs w:val="0"/>
            <w:kern w:val="2"/>
            <w:sz w:val="24"/>
            <w:szCs w:val="24"/>
          </w:rPr>
          <w:t>http://stats.stackexchange.com/questions/9573/t-test-for-non-normal-when-n50</w:t>
        </w:r>
      </w:hyperlink>
    </w:p>
    <w:p w:rsidR="008C4A39" w:rsidRPr="00EF4DF1" w:rsidRDefault="00C46E3D"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91" w:history="1">
        <w:r w:rsidR="008C4A39" w:rsidRPr="00EF4DF1">
          <w:rPr>
            <w:rStyle w:val="Hyperlink"/>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r w:rsidRPr="00EF4DF1">
        <w:rPr>
          <w:rFonts w:eastAsiaTheme="minorEastAsia"/>
          <w:b w:val="0"/>
          <w:bCs w:val="0"/>
          <w:kern w:val="2"/>
          <w:sz w:val="24"/>
          <w:szCs w:val="24"/>
        </w:rPr>
        <w:t xml:space="preserve">Onlinecourse.PSU, paired test: </w:t>
      </w:r>
      <w:hyperlink r:id="rId92" w:history="1">
        <w:r w:rsidRPr="00EF4DF1">
          <w:rPr>
            <w:rStyle w:val="Hyperlink"/>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hyperlink r:id="rId93" w:history="1">
        <w:r w:rsidRPr="00EF4DF1">
          <w:rPr>
            <w:rStyle w:val="Hyperlink"/>
            <w:rFonts w:eastAsiaTheme="minorEastAsia"/>
            <w:b w:val="0"/>
            <w:bCs w:val="0"/>
            <w:kern w:val="2"/>
            <w:sz w:val="24"/>
            <w:szCs w:val="24"/>
          </w:rPr>
          <w:t>https://github.com/yihui/r-ninja/blob/master/01-setup.md</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fuzzy match, </w:t>
      </w:r>
      <w:r w:rsidRPr="00EF4DF1">
        <w:rPr>
          <w:rStyle w:val="apple-converted-space"/>
          <w:rFonts w:eastAsiaTheme="minorEastAsia"/>
          <w:b w:val="0"/>
          <w:sz w:val="24"/>
          <w:szCs w:val="24"/>
          <w:shd w:val="clear" w:color="auto" w:fill="FAFAFA"/>
        </w:rPr>
        <w:t>agrep should do the tricks:</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gy",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r w:rsidRPr="00EF4DF1">
        <w:rPr>
          <w:rStyle w:val="apple-converted-space"/>
          <w:rFonts w:eastAsiaTheme="minorEastAsia"/>
          <w:b w:val="0"/>
          <w:sz w:val="24"/>
          <w:szCs w:val="24"/>
          <w:shd w:val="clear" w:color="auto" w:fill="FAFAFA"/>
        </w:rPr>
        <w:t>agrep returns vector indices, so you can easily assign a value by using</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subscripts:animals[agrep("mou", animals)] &lt;- "cheese"</w:t>
      </w:r>
    </w:p>
    <w:p w:rsidR="008C4A39" w:rsidRPr="00EF4DF1" w:rsidRDefault="008C4A39" w:rsidP="00064EB1">
      <w:pPr>
        <w:pStyle w:val="Heading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fancy colorbar legend in ggplot2:</w:t>
      </w:r>
      <w:r w:rsidRPr="00EF4DF1">
        <w:rPr>
          <w:b w:val="0"/>
          <w:sz w:val="24"/>
          <w:szCs w:val="24"/>
        </w:rPr>
        <w:t xml:space="preserve"> </w:t>
      </w:r>
      <w:hyperlink r:id="rId94" w:history="1">
        <w:r w:rsidRPr="00EF4DF1">
          <w:rPr>
            <w:rStyle w:val="Hyperlink"/>
            <w:rFonts w:eastAsiaTheme="minorEastAsia"/>
            <w:b w:val="0"/>
            <w:bCs w:val="0"/>
            <w:kern w:val="2"/>
            <w:sz w:val="24"/>
            <w:szCs w:val="24"/>
          </w:rPr>
          <w:t>http://kohske.wordpress.com/2011/04/01/alpha-version-of-colorbar-legend-in-ggplot2/</w:t>
        </w:r>
      </w:hyperlink>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findInterval can find the index of one vector x in another, vec, where the latter must be non-decreasing :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5" w:history="1">
        <w:r w:rsidRPr="00EF4DF1">
          <w:rPr>
            <w:rStyle w:val="Hyperlink"/>
            <w:rFonts w:eastAsiaTheme="minorEastAsia"/>
            <w:b w:val="0"/>
            <w:bCs w:val="0"/>
            <w:kern w:val="2"/>
            <w:sz w:val="24"/>
            <w:szCs w:val="24"/>
          </w:rPr>
          <w:t>http://vis.supstat.com/2013/04/mathematical-annotation-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Heading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nrow(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Book, </w:t>
      </w:r>
      <w:hyperlink r:id="rId96"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7" w:history="1">
        <w:r w:rsidRPr="00EF4DF1">
          <w:rPr>
            <w:rStyle w:val="Hyperlink"/>
            <w:rFonts w:eastAsiaTheme="minorEastAsia"/>
            <w:b w:val="0"/>
            <w:bCs w:val="0"/>
            <w:kern w:val="2"/>
            <w:sz w:val="24"/>
            <w:szCs w:val="24"/>
          </w:rPr>
          <w:t>http://otexts.com/fpp/using-r/</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Knitr Bootstrap, a framework to create bootstrap styled HTML reports from knitr MD: </w:t>
      </w:r>
      <w:hyperlink r:id="rId98" w:anchor="knitr-bootstrap" w:history="1">
        <w:r w:rsidRPr="00EF4DF1">
          <w:rPr>
            <w:rStyle w:val="Hyperlink"/>
            <w:rFonts w:eastAsiaTheme="minorEastAsia"/>
            <w:b w:val="0"/>
            <w:bCs w:val="0"/>
            <w:kern w:val="2"/>
            <w:sz w:val="24"/>
            <w:szCs w:val="24"/>
          </w:rPr>
          <w:t>https://github.com/jimhester/knitr_bootstrap#knitr-bootstrap</w:t>
        </w:r>
      </w:hyperlink>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pacing w:before="0" w:beforeAutospacing="0" w:after="240" w:afterAutospacing="0" w:line="360" w:lineRule="atLeast"/>
        <w:textAlignment w:val="baseline"/>
        <w:rPr>
          <w:rStyle w:val="Hyperlink"/>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99" w:history="1">
        <w:r w:rsidRPr="00EF4DF1">
          <w:rPr>
            <w:rStyle w:val="Hyperlink"/>
            <w:rFonts w:eastAsiaTheme="minorEastAsia"/>
            <w:b w:val="0"/>
            <w:bCs w:val="0"/>
            <w:kern w:val="2"/>
            <w:sz w:val="24"/>
            <w:szCs w:val="24"/>
          </w:rPr>
          <w:t>http://www.yangzhiping.com/tech/r-markdown-knitr.html</w:t>
        </w:r>
      </w:hyperlink>
    </w:p>
    <w:p w:rsidR="008C4A39" w:rsidRPr="00EF4DF1" w:rsidRDefault="008C4A39" w:rsidP="00064EB1">
      <w:pPr>
        <w:pStyle w:val="Heading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100" w:history="1">
        <w:r w:rsidRPr="00EF4DF1">
          <w:rPr>
            <w:rStyle w:val="Hyperlink"/>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runGitHub('shiny-d3-pdf', 'timelyportfolio')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101" w:history="1">
        <w:r w:rsidRPr="00EF4DF1">
          <w:rPr>
            <w:rStyle w:val="Hyperlink"/>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102" w:anchor="Lights_at_night_images" w:history="1">
        <w:r w:rsidRPr="00EF4DF1">
          <w:rPr>
            <w:rStyle w:val="Hyperlink"/>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3" w:anchor="!topic/shiny-discuss/RxmZ-JcLqE0" w:history="1">
        <w:r w:rsidRPr="00EF4DF1">
          <w:rPr>
            <w:rStyle w:val="Hyperlink"/>
            <w:rFonts w:eastAsiaTheme="minorEastAsia"/>
            <w:b w:val="0"/>
            <w:bCs w:val="0"/>
            <w:kern w:val="2"/>
            <w:sz w:val="24"/>
            <w:szCs w:val="24"/>
          </w:rPr>
          <w:t>https://groups.google.com/forum/?fromgroups=#!topic/shiny-discuss/RxmZ-JcLqE0</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knitr: </w:t>
      </w:r>
      <w:hyperlink r:id="rId104" w:history="1">
        <w:r w:rsidRPr="00EF4DF1">
          <w:rPr>
            <w:rStyle w:val="Hyperlink"/>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Introduction to github in Chinese: </w:t>
      </w:r>
      <w:hyperlink r:id="rId105" w:history="1">
        <w:r w:rsidRPr="00EF4DF1">
          <w:rPr>
            <w:rStyle w:val="Hyperlink"/>
            <w:rFonts w:eastAsiaTheme="minorEastAsia"/>
            <w:b w:val="0"/>
            <w:bCs w:val="0"/>
            <w:kern w:val="2"/>
            <w:sz w:val="24"/>
            <w:szCs w:val="24"/>
          </w:rPr>
          <w:t>http://www.worldhello.net/gotgithub/index.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googleVis slides: </w:t>
      </w:r>
      <w:hyperlink r:id="rId106" w:anchor="title-slide" w:history="1">
        <w:r w:rsidRPr="00EF4DF1">
          <w:rPr>
            <w:rStyle w:val="Hyperlink"/>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letters return lower level letters, LETTERS return higher level letters.</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do.call can also be used for data frame:</w:t>
      </w:r>
      <w:r w:rsidRPr="00EF4DF1">
        <w:rPr>
          <w:rFonts w:eastAsiaTheme="minorEastAsia"/>
          <w:b w:val="0"/>
          <w:bCs w:val="0"/>
          <w:kern w:val="2"/>
          <w:sz w:val="24"/>
          <w:szCs w:val="24"/>
        </w:rPr>
        <w:br/>
        <w:t xml:space="preserve"> df &lt;- as.data.frame(cbind(letters = letters[1:5], numbers = 1:5))</w:t>
      </w:r>
      <w:r w:rsidRPr="00EF4DF1">
        <w:rPr>
          <w:rFonts w:eastAsiaTheme="minorEastAsia"/>
          <w:b w:val="0"/>
          <w:bCs w:val="0"/>
          <w:kern w:val="2"/>
          <w:sz w:val="24"/>
          <w:szCs w:val="24"/>
        </w:rPr>
        <w:br/>
        <w:t xml:space="preserve"> do.call(paste0, df)</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7" w:history="1">
        <w:r w:rsidRPr="00EF4DF1">
          <w:rPr>
            <w:rStyle w:val="Hyperlink"/>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sprintf("%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8" w:history="1">
        <w:r w:rsidRPr="00EF4DF1">
          <w:rPr>
            <w:rStyle w:val="Hyperlink"/>
            <w:rFonts w:ascii="Times New Roman" w:hAnsi="Times New Roman" w:cs="Times New Roman"/>
            <w:sz w:val="24"/>
            <w:szCs w:val="24"/>
          </w:rPr>
          <w:t>http://pci.github.io/mocap_js/demo/</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hiny + Gridster + JustGage + Highcharts: drag the box anywhere you want, just like iphone</w:t>
      </w:r>
    </w:p>
    <w:p w:rsidR="008C4A39" w:rsidRPr="00EF4DF1" w:rsidRDefault="00C46E3D" w:rsidP="00064EB1">
      <w:pPr>
        <w:ind w:left="420" w:firstLine="420"/>
        <w:rPr>
          <w:rFonts w:ascii="Times New Roman" w:hAnsi="Times New Roman" w:cs="Times New Roman"/>
          <w:sz w:val="24"/>
          <w:szCs w:val="24"/>
        </w:rPr>
      </w:pPr>
      <w:hyperlink r:id="rId109" w:history="1">
        <w:r w:rsidR="008C4A39" w:rsidRPr="00EF4DF1">
          <w:rPr>
            <w:rStyle w:val="Hyperlink"/>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d3 &lt;- R with rCharts and solidify: </w:t>
      </w:r>
      <w:hyperlink r:id="rId110" w:history="1">
        <w:r w:rsidRPr="00EF4DF1">
          <w:rPr>
            <w:rStyle w:val="Hyperlink"/>
            <w:rFonts w:eastAsiaTheme="minorEastAsia"/>
            <w:b w:val="0"/>
            <w:bCs w:val="0"/>
            <w:kern w:val="2"/>
            <w:sz w:val="24"/>
            <w:szCs w:val="24"/>
          </w:rPr>
          <w:t>http://www.r-bloggers.com/d3-r-with-rcharts-and-slidify/</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11" w:history="1">
        <w:r w:rsidRPr="00EF4DF1">
          <w:rPr>
            <w:rStyle w:val="Hyperlink"/>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12" w:history="1">
        <w:r w:rsidRPr="00EF4DF1">
          <w:rPr>
            <w:rStyle w:val="Hyperlink"/>
            <w:rFonts w:eastAsiaTheme="minorEastAsia"/>
            <w:b w:val="0"/>
            <w:bCs w:val="0"/>
            <w:kern w:val="2"/>
            <w:sz w:val="24"/>
            <w:szCs w:val="24"/>
          </w:rPr>
          <w:t>http://equation85.github.io/blog/hash-table-for-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googleVis on shiny published on github: </w:t>
      </w:r>
      <w:hyperlink r:id="rId113" w:history="1">
        <w:r w:rsidRPr="00EF4DF1">
          <w:rPr>
            <w:rStyle w:val="Hyperlink"/>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4" w:anchor="1" w:history="1">
        <w:r w:rsidRPr="00EF4DF1">
          <w:rPr>
            <w:rStyle w:val="Hyperlink"/>
            <w:rFonts w:eastAsiaTheme="minorEastAsia"/>
            <w:b w:val="0"/>
            <w:bCs w:val="0"/>
            <w:kern w:val="2"/>
            <w:sz w:val="24"/>
            <w:szCs w:val="24"/>
          </w:rPr>
          <w:t>http://mages.github.io/googleVis_on_shiny/#1</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5" w:history="1">
        <w:r w:rsidRPr="00EF4DF1">
          <w:rPr>
            <w:rStyle w:val="Hyperlink"/>
            <w:rFonts w:eastAsiaTheme="minorEastAsia"/>
            <w:b w:val="0"/>
            <w:bCs w:val="0"/>
            <w:kern w:val="2"/>
            <w:sz w:val="24"/>
            <w:szCs w:val="24"/>
          </w:rPr>
          <w:t>http://bpavlyshenko.blogspot.com/2013/05/tweets-miner-for-stock-markets.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6" w:history="1">
        <w:r w:rsidRPr="00EF4DF1">
          <w:rPr>
            <w:rStyle w:val="Hyperlink"/>
            <w:rFonts w:eastAsiaTheme="minorEastAsia"/>
            <w:b w:val="0"/>
            <w:bCs w:val="0"/>
            <w:kern w:val="2"/>
            <w:sz w:val="24"/>
            <w:szCs w:val="24"/>
          </w:rPr>
          <w:t>http://spark-1590165977.us-west-2.elb.amazonaws.com/jkatz/SurveyMaps/</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7" w:history="1">
        <w:r w:rsidRPr="00EF4DF1">
          <w:rPr>
            <w:rStyle w:val="Hyperlink"/>
            <w:rFonts w:eastAsiaTheme="minorEastAsia"/>
            <w:b w:val="0"/>
            <w:bCs w:val="0"/>
            <w:kern w:val="2"/>
            <w:sz w:val="24"/>
            <w:szCs w:val="24"/>
          </w:rPr>
          <w:t>http://glimmer.rstudio.com/dbets/dBETS/</w:t>
        </w:r>
      </w:hyperlink>
    </w:p>
    <w:p w:rsidR="008C4A39" w:rsidRPr="00EF4DF1" w:rsidRDefault="00C46E3D" w:rsidP="00064EB1">
      <w:pPr>
        <w:pStyle w:val="ListParagraph"/>
        <w:jc w:val="left"/>
        <w:rPr>
          <w:rFonts w:ascii="Times New Roman" w:hAnsi="Times New Roman" w:cs="Times New Roman"/>
          <w:b/>
          <w:bCs/>
          <w:sz w:val="24"/>
          <w:szCs w:val="24"/>
        </w:rPr>
      </w:pPr>
      <w:hyperlink r:id="rId118" w:anchor="uploads" w:history="1">
        <w:r w:rsidR="008C4A39" w:rsidRPr="00EF4DF1">
          <w:rPr>
            <w:rStyle w:val="Hyperlink"/>
            <w:rFonts w:ascii="Times New Roman" w:hAnsi="Times New Roman" w:cs="Times New Roman"/>
            <w:sz w:val="24"/>
            <w:szCs w:val="24"/>
          </w:rPr>
          <w:t>http://jcheng5.github.io/shiny/tutorial/#uploads</w:t>
        </w:r>
      </w:hyperlink>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spreadsheet-like editable data frame input</w:t>
      </w:r>
      <w:r w:rsidRPr="00EF4DF1">
        <w:rPr>
          <w:rFonts w:eastAsiaTheme="minorEastAsia"/>
          <w:b w:val="0"/>
          <w:bCs w:val="0"/>
          <w:kern w:val="2"/>
          <w:sz w:val="24"/>
          <w:szCs w:val="24"/>
        </w:rPr>
        <w:t>：</w:t>
      </w:r>
      <w:hyperlink r:id="rId119" w:anchor="!searchin/shiny-discuss/input/shiny-discuss/F8aAtv85ZGs/lGOdBkCVFsQJ" w:history="1">
        <w:r w:rsidRPr="00EF4DF1">
          <w:rPr>
            <w:rStyle w:val="Hyperlink"/>
            <w:rFonts w:eastAsiaTheme="minorEastAsia"/>
            <w:b w:val="0"/>
            <w:bCs w:val="0"/>
            <w:kern w:val="2"/>
            <w:sz w:val="24"/>
            <w:szCs w:val="24"/>
          </w:rPr>
          <w:t>https://groups.google.com/forum/?fromgroups=#!searchin/shiny-discuss/input/shiny-discuss/F8aAtv85ZGs/lGOdBkCVFsQJ</w:t>
        </w:r>
      </w:hyperlink>
    </w:p>
    <w:p w:rsidR="008C4A39" w:rsidRPr="00EF4DF1" w:rsidRDefault="00C46E3D" w:rsidP="00064EB1">
      <w:pPr>
        <w:pStyle w:val="Heading1"/>
        <w:shd w:val="clear" w:color="auto" w:fill="FFFFFF"/>
        <w:spacing w:before="75" w:beforeAutospacing="0" w:after="0" w:afterAutospacing="0"/>
        <w:ind w:left="300" w:firstLine="420"/>
        <w:rPr>
          <w:rStyle w:val="Hyperlink"/>
          <w:rFonts w:eastAsiaTheme="minorEastAsia"/>
          <w:sz w:val="24"/>
          <w:szCs w:val="24"/>
        </w:rPr>
      </w:pPr>
      <w:hyperlink r:id="rId120" w:history="1">
        <w:r w:rsidR="008C4A39" w:rsidRPr="00EF4DF1">
          <w:rPr>
            <w:rStyle w:val="Hyperlink"/>
            <w:rFonts w:eastAsiaTheme="minorEastAsia"/>
            <w:b w:val="0"/>
            <w:bCs w:val="0"/>
            <w:kern w:val="2"/>
            <w:sz w:val="24"/>
            <w:szCs w:val="24"/>
          </w:rPr>
          <w:t>http://jsfiddle.net/warpech/hU6Kz/</w:t>
        </w:r>
      </w:hyperlink>
      <w:r w:rsidR="008C4A39" w:rsidRPr="00EF4DF1">
        <w:rPr>
          <w:rStyle w:val="Hyperlink"/>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21" w:anchor="!searchin/shiny-discuss/input/shiny-discuss/Olr8m0JwMTo/ZzdOPIrW_MoJ" w:history="1">
        <w:r w:rsidRPr="00EF4DF1">
          <w:rPr>
            <w:rStyle w:val="Hyperlink"/>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xkcd style graphs in R? Extrafont: </w:t>
      </w:r>
      <w:hyperlink r:id="rId122" w:history="1">
        <w:r w:rsidRPr="00EF4DF1">
          <w:rPr>
            <w:rStyle w:val="Hyperlink"/>
            <w:rFonts w:eastAsiaTheme="minorEastAsia"/>
            <w:b w:val="0"/>
            <w:bCs w:val="0"/>
            <w:kern w:val="2"/>
            <w:sz w:val="24"/>
            <w:szCs w:val="24"/>
          </w:rPr>
          <w:t>http://stackoverflow.com/questions/12675147/how-can-we-make-xkcd-style-graphs-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 Interactive color picker using locator(): </w:t>
      </w:r>
      <w:hyperlink r:id="rId123" w:history="1">
        <w:r w:rsidRPr="00EF4DF1">
          <w:rPr>
            <w:rStyle w:val="Hyperlink"/>
            <w:rFonts w:eastAsiaTheme="minorEastAsia"/>
            <w:b w:val="0"/>
            <w:bCs w:val="0"/>
            <w:kern w:val="2"/>
            <w:sz w:val="24"/>
            <w:szCs w:val="24"/>
          </w:rPr>
          <w:t>http://www.r-bloggers.com/interactive-color-picker-using-locato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4" w:history="1">
        <w:r w:rsidRPr="00EF4DF1">
          <w:rPr>
            <w:rStyle w:val="Hyperlink"/>
            <w:rFonts w:ascii="Times New Roman" w:hAnsi="Times New Roman" w:cs="Times New Roman"/>
            <w:sz w:val="24"/>
            <w:szCs w:val="24"/>
          </w:rPr>
          <w:t>http://oscarperpinan.github.io/spacetime-vi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ata.frame(state.name, state.x77) is equal to cbind(state.name, state.x77), but return a data.frame directly, cbind reture matri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nrow</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5" w:history="1">
        <w:r w:rsidRPr="00EF4DF1">
          <w:rPr>
            <w:rStyle w:val="Hyperlink"/>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regrid NARCCAP data: </w:t>
      </w:r>
      <w:hyperlink r:id="rId126" w:history="1">
        <w:r w:rsidRPr="00EF4DF1">
          <w:rPr>
            <w:rStyle w:val="Hyperlink"/>
            <w:rFonts w:ascii="Times New Roman" w:hAnsi="Times New Roman" w:cs="Times New Roman"/>
            <w:sz w:val="24"/>
            <w:szCs w:val="24"/>
          </w:rPr>
          <w:t>http://www.narccap.ucar.edu/contrib/tools/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cetime: Spatial-Temporal data in R: </w:t>
      </w:r>
      <w:r w:rsidRPr="00EF4DF1">
        <w:rPr>
          <w:rFonts w:ascii="Times New Roman" w:hAnsi="Times New Roman" w:cs="Times New Roman"/>
          <w:sz w:val="24"/>
          <w:szCs w:val="24"/>
        </w:rPr>
        <w:br/>
      </w:r>
      <w:hyperlink r:id="rId127" w:history="1">
        <w:r w:rsidRPr="00EF4DF1">
          <w:rPr>
            <w:rStyle w:val="Hyperlink"/>
            <w:rFonts w:ascii="Times New Roman" w:hAnsi="Times New Roman" w:cs="Times New Roman"/>
            <w:sz w:val="24"/>
            <w:szCs w:val="24"/>
          </w:rPr>
          <w:t>http://cran.r-project.org/web/packages/spacetime/vignettes/jss816.pdf</w:t>
        </w:r>
      </w:hyperlink>
    </w:p>
    <w:p w:rsidR="008C4A39" w:rsidRPr="00EF4DF1" w:rsidRDefault="00C46E3D" w:rsidP="00064EB1">
      <w:pPr>
        <w:pStyle w:val="ListParagraph"/>
        <w:jc w:val="left"/>
        <w:rPr>
          <w:rFonts w:ascii="Times New Roman" w:hAnsi="Times New Roman" w:cs="Times New Roman"/>
          <w:sz w:val="24"/>
          <w:szCs w:val="24"/>
        </w:rPr>
      </w:pPr>
      <w:hyperlink r:id="rId128" w:history="1">
        <w:r w:rsidR="008C4A39" w:rsidRPr="00EF4DF1">
          <w:rPr>
            <w:rStyle w:val="Hyperlink"/>
            <w:rFonts w:ascii="Times New Roman" w:hAnsi="Times New Roman" w:cs="Times New Roman"/>
            <w:sz w:val="24"/>
            <w:szCs w:val="24"/>
          </w:rPr>
          <w:t>http://www.stat.ncsu.edu/people/fuentes/courses/stwarwick/lectures/spacetime.pdf</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29" w:history="1">
        <w:r w:rsidRPr="00EF4DF1">
          <w:rPr>
            <w:rStyle w:val="Hyperlink"/>
            <w:rFonts w:ascii="Times New Roman" w:hAnsi="Times New Roman" w:cs="Times New Roman"/>
            <w:sz w:val="24"/>
            <w:szCs w:val="24"/>
          </w:rPr>
          <w:t>http://r-nold.blogspot.com/2012/07/colored-3d-map.html</w:t>
        </w:r>
      </w:hyperlink>
    </w:p>
    <w:p w:rsidR="008C4A39" w:rsidRPr="00EF4DF1" w:rsidRDefault="00C46E3D" w:rsidP="00064EB1">
      <w:pPr>
        <w:pStyle w:val="ListParagraph"/>
        <w:jc w:val="left"/>
        <w:rPr>
          <w:rFonts w:ascii="Times New Roman" w:hAnsi="Times New Roman" w:cs="Times New Roman"/>
          <w:sz w:val="24"/>
          <w:szCs w:val="24"/>
        </w:rPr>
      </w:pPr>
      <w:hyperlink r:id="rId130" w:history="1">
        <w:r w:rsidR="008C4A39" w:rsidRPr="00EF4DF1">
          <w:rPr>
            <w:rStyle w:val="Hyperlink"/>
            <w:rFonts w:ascii="Times New Roman" w:hAnsi="Times New Roman" w:cs="Times New Roman"/>
            <w:sz w:val="24"/>
            <w:szCs w:val="24"/>
          </w:rPr>
          <w:t>http://stackoverflow.com/questions/6901238/overlay-a-map-on-top-of-a-3d-surface-map-in-r</w:t>
        </w:r>
      </w:hyperlink>
    </w:p>
    <w:p w:rsidR="008C4A39" w:rsidRPr="00EF4DF1" w:rsidRDefault="00C46E3D" w:rsidP="00064EB1">
      <w:pPr>
        <w:pStyle w:val="ListParagraph"/>
        <w:jc w:val="left"/>
        <w:rPr>
          <w:rFonts w:ascii="Times New Roman" w:hAnsi="Times New Roman" w:cs="Times New Roman"/>
          <w:sz w:val="24"/>
          <w:szCs w:val="24"/>
        </w:rPr>
      </w:pPr>
      <w:hyperlink r:id="rId131" w:history="1">
        <w:r w:rsidR="008C4A39" w:rsidRPr="00EF4DF1">
          <w:rPr>
            <w:rStyle w:val="Hyperlink"/>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after="200" w:line="276" w:lineRule="auto"/>
        <w:jc w:val="left"/>
        <w:rPr>
          <w:rFonts w:ascii="Times New Roman" w:hAnsi="Times New Roman" w:cs="Times New Roman"/>
          <w:sz w:val="24"/>
          <w:szCs w:val="24"/>
        </w:rPr>
      </w:pPr>
      <w:r w:rsidRPr="00EF4DF1">
        <w:rPr>
          <w:rFonts w:ascii="Times New Roman" w:hAnsi="Times New Roman" w:cs="Times New Roman"/>
          <w:sz w:val="24"/>
          <w:szCs w:val="24"/>
        </w:rPr>
        <w:t xml:space="preserve">Radyant - Marketing analysis using Shiny: </w:t>
      </w:r>
      <w:hyperlink r:id="rId132" w:history="1">
        <w:r w:rsidRPr="00EF4DF1">
          <w:rPr>
            <w:rStyle w:val="Hyperlink"/>
            <w:rFonts w:ascii="Times New Roman" w:hAnsi="Times New Roman" w:cs="Times New Roman"/>
            <w:sz w:val="24"/>
            <w:szCs w:val="24"/>
          </w:rPr>
          <w:t>http://vnijs.rady.ucsd.edu:3838/marketing/#</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ode : </w:t>
      </w:r>
      <w:hyperlink r:id="rId133" w:history="1">
        <w:r w:rsidRPr="00EF4DF1">
          <w:rPr>
            <w:rStyle w:val="Hyperlink"/>
            <w:rFonts w:ascii="Times New Roman" w:hAnsi="Times New Roman" w:cs="Times New Roman"/>
            <w:sz w:val="24"/>
            <w:szCs w:val="24"/>
          </w:rPr>
          <w:t>https://github.com/mostly-harmless/radyant/tree/master/inst/marketin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4" w:history="1">
        <w:r w:rsidRPr="00EF4DF1">
          <w:rPr>
            <w:rStyle w:val="Hyperlink"/>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ummyData = rep(c(1, 2, 2, 2), 25)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table(dummyData)) # get un-dimensioned integer vector, table will return table object</w:t>
      </w:r>
    </w:p>
    <w:p w:rsidR="008C4A39" w:rsidRPr="00EF4DF1" w:rsidRDefault="008C4A39" w:rsidP="00064EB1">
      <w:pPr>
        <w:pStyle w:val="ListParagraph"/>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25  7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5" w:history="1">
        <w:r w:rsidRPr="00EF4DF1">
          <w:rPr>
            <w:rStyle w:val="Hyperlink"/>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r w:rsidRPr="00EF4DF1">
        <w:rPr>
          <w:rFonts w:ascii="Times New Roman" w:hAnsi="Times New Roman" w:cs="Times New Roman"/>
          <w:sz w:val="24"/>
          <w:szCs w:val="24"/>
        </w:rPr>
        <w:br/>
      </w:r>
      <w:hyperlink r:id="rId136" w:history="1">
        <w:r w:rsidRPr="00EF4DF1">
          <w:rPr>
            <w:rStyle w:val="Hyperlink"/>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7" w:history="1">
        <w:r w:rsidRPr="00EF4DF1">
          <w:rPr>
            <w:rStyle w:val="Hyperlink"/>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boxplot.stats(x)$out] </w:t>
      </w:r>
      <w:r w:rsidRPr="00EF4DF1">
        <w:rPr>
          <w:rFonts w:ascii="Times New Roman" w:hAnsi="Times New Roman" w:cs="Times New Roman"/>
          <w:sz w:val="24"/>
          <w:szCs w:val="24"/>
        </w:rPr>
        <w:br/>
      </w:r>
      <w:hyperlink r:id="rId138" w:history="1">
        <w:r w:rsidRPr="00EF4DF1">
          <w:rPr>
            <w:rStyle w:val="Hyperlink"/>
            <w:rFonts w:ascii="Times New Roman" w:hAnsi="Times New Roman" w:cs="Times New Roman"/>
            <w:sz w:val="24"/>
            <w:szCs w:val="24"/>
          </w:rPr>
          <w:t>http://stackoverflow.com/questions/4787332/how-to-remove-outliers-from-a-datas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documentation, comprehensive R package and help information: </w:t>
      </w:r>
      <w:r w:rsidRPr="00EF4DF1">
        <w:rPr>
          <w:rFonts w:ascii="Times New Roman" w:hAnsi="Times New Roman" w:cs="Times New Roman"/>
          <w:sz w:val="24"/>
          <w:szCs w:val="24"/>
        </w:rPr>
        <w:br/>
      </w:r>
      <w:hyperlink r:id="rId139" w:history="1">
        <w:r w:rsidRPr="00EF4DF1">
          <w:rPr>
            <w:rStyle w:val="Hyperlink"/>
            <w:rFonts w:ascii="Times New Roman" w:hAnsi="Times New Roman" w:cs="Times New Roman"/>
            <w:sz w:val="24"/>
            <w:szCs w:val="24"/>
          </w:rPr>
          <w:t>http://www.rdocumentation.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40" w:anchor="Python" w:history="1">
        <w:r w:rsidRPr="00EF4DF1">
          <w:rPr>
            <w:rStyle w:val="Hyperlink"/>
            <w:rFonts w:ascii="Times New Roman" w:hAnsi="Times New Roman" w:cs="Times New Roman"/>
            <w:sz w:val="24"/>
            <w:szCs w:val="24"/>
          </w:rPr>
          <w:t>http://rosettacode.org/wiki/Stable_marriage_problem#Pyth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41" w:history="1">
        <w:r w:rsidRPr="00EF4DF1">
          <w:rPr>
            <w:rStyle w:val="Hyperlink"/>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t xml:space="preserve">rDrop: Dropbox interface via R: </w:t>
      </w:r>
      <w:hyperlink r:id="rId142" w:history="1">
        <w:r w:rsidRPr="00EF4DF1">
          <w:rPr>
            <w:rStyle w:val="Hyperlink"/>
            <w:rFonts w:ascii="Times New Roman" w:hAnsi="Times New Roman" w:cs="Times New Roman"/>
            <w:sz w:val="24"/>
            <w:szCs w:val="24"/>
          </w:rPr>
          <w:t>https://github.com/karthikram/rDrop</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Opa, dropbox as a database: </w:t>
      </w:r>
      <w:hyperlink r:id="rId143" w:history="1">
        <w:r w:rsidRPr="00EF4DF1">
          <w:rPr>
            <w:rStyle w:val="Hyperlink"/>
            <w:rFonts w:ascii="Times New Roman" w:hAnsi="Times New Roman" w:cs="Times New Roman"/>
            <w:sz w:val="24"/>
            <w:szCs w:val="24"/>
          </w:rPr>
          <w:t>http://blog.opalang.org/2012/10/dropbox-as-databas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4" w:history="1">
        <w:r w:rsidRPr="00EF4DF1">
          <w:rPr>
            <w:rStyle w:val="Hyperlink"/>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etc: </w:t>
      </w:r>
      <w:r w:rsidRPr="00EF4DF1">
        <w:rPr>
          <w:rFonts w:ascii="Times New Roman" w:hAnsi="Times New Roman" w:cs="Times New Roman"/>
          <w:sz w:val="24"/>
          <w:szCs w:val="24"/>
        </w:rPr>
        <w:br/>
      </w:r>
      <w:hyperlink r:id="rId145" w:history="1">
        <w:r w:rsidRPr="00EF4DF1">
          <w:rPr>
            <w:rStyle w:val="Hyperlink"/>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assign( ) can be used as ‘superassignment’,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6" w:history="1">
        <w:r w:rsidRPr="00EF4DF1">
          <w:rPr>
            <w:rStyle w:val="Hyperlink"/>
            <w:rFonts w:ascii="Times New Roman" w:hAnsi="Times New Roman" w:cs="Times New Roman"/>
            <w:sz w:val="24"/>
            <w:szCs w:val="24"/>
          </w:rPr>
          <w:t>http://www.r-bloggers.com/using-r-to-produce-scalable-vector-graphics-for-the-web/</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7" w:history="1">
        <w:r w:rsidRPr="00EF4DF1">
          <w:rPr>
            <w:rStyle w:val="Hyperlink"/>
            <w:rFonts w:ascii="Times New Roman" w:hAnsi="Times New Roman" w:cs="Times New Roman"/>
            <w:sz w:val="24"/>
            <w:szCs w:val="24"/>
          </w:rPr>
          <w:t>http://statistical-research.com/wp-content/uploads/2013/06/eqImageCompar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r w:rsidRPr="00EF4DF1">
        <w:rPr>
          <w:rFonts w:ascii="Times New Roman" w:hAnsi="Times New Roman" w:cs="Times New Roman"/>
          <w:sz w:val="24"/>
          <w:szCs w:val="24"/>
        </w:rPr>
        <w:t>RCurl</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8" w:history="1">
        <w:r w:rsidRPr="00EF4DF1">
          <w:rPr>
            <w:rStyle w:val="Hyperlink"/>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Datamind website, study R interactively: </w:t>
      </w:r>
      <w:hyperlink r:id="rId149" w:anchor="/" w:history="1">
        <w:r w:rsidRPr="00EF4DF1">
          <w:rPr>
            <w:rStyle w:val="Hyperlink"/>
            <w:rFonts w:ascii="Times New Roman" w:hAnsi="Times New Roman" w:cs="Times New Roman"/>
            <w:sz w:val="24"/>
            <w:szCs w:val="24"/>
          </w:rPr>
          <w:t>http://www.datamind.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ubstitute returns the parse tree for the (unevaluated) expression expr, substituting any variables bound in env. </w:t>
      </w:r>
      <w:r w:rsidRPr="00EF4DF1">
        <w:rPr>
          <w:rFonts w:ascii="Times New Roman" w:hAnsi="Times New Roman" w:cs="Times New Roman"/>
          <w:sz w:val="24"/>
          <w:szCs w:val="24"/>
        </w:rPr>
        <w:br/>
        <w:t xml:space="preserve">   foo &lt;- function(data) paste("T", substitute(data),  sep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foo(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T.x"</w:t>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50" w:anchor="18" w:history="1">
        <w:r w:rsidRPr="00EF4DF1">
          <w:rPr>
            <w:rStyle w:val="Hyperlink"/>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51" w:history="1">
        <w:r w:rsidRPr="00EF4DF1">
          <w:rPr>
            <w:rStyle w:val="Hyperlink"/>
            <w:rFonts w:ascii="Times New Roman" w:eastAsia="Times New Roman" w:hAnsi="Times New Roman" w:cs="Times New Roman"/>
            <w:kern w:val="0"/>
            <w:sz w:val="24"/>
            <w:szCs w:val="24"/>
          </w:rPr>
          <w:t>http://jaredknowles.com/phd-research/</w:t>
        </w:r>
      </w:hyperlink>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as.Date('12-31-2002',format='%m-%d-%Y')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as.Date('12-31-02',format='%m-%d-%y')</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
    <w:p w:rsidR="008C4A39" w:rsidRPr="00EF4DF1" w:rsidRDefault="00C46E3D"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2" w:anchor="!searchin/shiny-discuss/get$20ip$20address/shiny-discuss/EGQhEyoEk3E/a-OPHYxGWlgJ" w:history="1">
        <w:r w:rsidR="008C4A39" w:rsidRPr="00EF4DF1">
          <w:rPr>
            <w:rStyle w:val="Hyperlink"/>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C46E3D"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3" w:history="1">
        <w:r w:rsidR="008C4A39" w:rsidRPr="00EF4DF1">
          <w:rPr>
            <w:rStyle w:val="Hyperlink"/>
            <w:rFonts w:ascii="Times New Roman" w:hAnsi="Times New Roman" w:cs="Times New Roman"/>
            <w:kern w:val="0"/>
            <w:sz w:val="24"/>
            <w:szCs w:val="24"/>
          </w:rPr>
          <w:t>http://jsonip.co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4" w:history="1">
        <w:r w:rsidRPr="00EF4DF1">
          <w:rPr>
            <w:rStyle w:val="Hyperlink"/>
            <w:rFonts w:ascii="Times New Roman" w:hAnsi="Times New Roman" w:cs="Times New Roman"/>
            <w:kern w:val="0"/>
            <w:sz w:val="24"/>
            <w:szCs w:val="24"/>
          </w:rPr>
          <w:t>http://www.geobytes.com/iplocator.ht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5" w:anchor="!searchin/shiny-discuss/grid$20locator/shiny-discuss/0B8VFC9XK4o/ejdES_2fCY0J" w:history="1">
        <w:r w:rsidRPr="00EF4DF1">
          <w:rPr>
            <w:rStyle w:val="Hyperlink"/>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6" w:anchor="!searchin/shiny-discuss/PHP/shiny-discuss/8ZpNyzPKaTg/GeV25pQq0d8J" w:history="1">
        <w:r w:rsidRPr="00EF4DF1">
          <w:rPr>
            <w:rStyle w:val="Hyperlink"/>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7" w:history="1">
        <w:r w:rsidRPr="00EF4DF1">
          <w:rPr>
            <w:rStyle w:val="Hyperlink"/>
            <w:rFonts w:ascii="Times New Roman" w:hAnsi="Times New Roman" w:cs="Times New Roman"/>
            <w:kern w:val="0"/>
            <w:sz w:val="24"/>
            <w:szCs w:val="24"/>
          </w:rPr>
          <w:t>https://gist.github.com/alexbbrown/6e77383b48a044191771</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8" w:history="1">
        <w:r w:rsidRPr="00EF4DF1">
          <w:rPr>
            <w:rStyle w:val="Hyperlink"/>
            <w:rFonts w:ascii="Times New Roman" w:hAnsi="Times New Roman" w:cs="Times New Roman"/>
            <w:kern w:val="0"/>
            <w:sz w:val="24"/>
            <w:szCs w:val="24"/>
          </w:rPr>
          <w:t>http://dev.maxmind.com/geoip/legacy/geolite/</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59" w:history="1">
        <w:r w:rsidRPr="00EF4DF1">
          <w:rPr>
            <w:rStyle w:val="Hyperlink"/>
            <w:rFonts w:ascii="Times New Roman" w:hAnsi="Times New Roman" w:cs="Times New Roman"/>
            <w:kern w:val="0"/>
            <w:sz w:val="24"/>
            <w:szCs w:val="24"/>
          </w:rPr>
          <w:t>http://stla.overblog.com/reactive-3d-surface</w:t>
        </w:r>
      </w:hyperlink>
    </w:p>
    <w:p w:rsidR="008C4A39" w:rsidRPr="00EF4DF1" w:rsidRDefault="00C46E3D" w:rsidP="00064EB1">
      <w:pPr>
        <w:pStyle w:val="ListParagraph"/>
        <w:jc w:val="left"/>
        <w:rPr>
          <w:rFonts w:ascii="Times New Roman" w:hAnsi="Times New Roman" w:cs="Times New Roman"/>
          <w:color w:val="000000"/>
          <w:kern w:val="0"/>
          <w:sz w:val="24"/>
          <w:szCs w:val="24"/>
        </w:rPr>
      </w:pPr>
      <w:hyperlink r:id="rId160" w:anchor="!topic/shiny-discuss/2VwEWXYJwYs" w:history="1">
        <w:r w:rsidR="008C4A39" w:rsidRPr="00EF4DF1">
          <w:rPr>
            <w:rStyle w:val="Hyperlink"/>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61" w:history="1">
        <w:r w:rsidRPr="00EF4DF1">
          <w:rPr>
            <w:rStyle w:val="Hyperlink"/>
            <w:rFonts w:ascii="Times New Roman" w:hAnsi="Times New Roman" w:cs="Times New Roman"/>
            <w:sz w:val="24"/>
            <w:szCs w:val="24"/>
          </w:rPr>
          <w:t>http://blog.csdn.net/zyw_anquan/article/details/7970869</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javascript in shiny: </w:t>
      </w:r>
      <w:hyperlink r:id="rId162" w:anchor="!searchin/shiny-discuss/javascript/shiny-discuss/LTvLLCRe0W8/GSlBz2A1pW8J" w:history="1">
        <w:r w:rsidRPr="00EF4DF1">
          <w:rPr>
            <w:rStyle w:val="Hyperlink"/>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Mapreduce, NoSQL, visualization): </w:t>
      </w:r>
      <w:hyperlink r:id="rId163" w:history="1">
        <w:r w:rsidRPr="00EF4DF1">
          <w:rPr>
            <w:rStyle w:val="Hyperlink"/>
            <w:rFonts w:ascii="Times New Roman" w:hAnsi="Times New Roman" w:cs="Times New Roman"/>
            <w:kern w:val="0"/>
            <w:sz w:val="24"/>
            <w:szCs w:val="24"/>
          </w:rPr>
          <w:t>https://class.coursera.org/datasci-001/lecture/index</w:t>
        </w:r>
      </w:hyperlink>
      <w:r w:rsidRPr="00EF4DF1">
        <w:rPr>
          <w:rStyle w:val="Hyperlink"/>
          <w:rFonts w:ascii="Times New Roman" w:hAnsi="Times New Roman" w:cs="Times New Roman"/>
          <w:kern w:val="0"/>
          <w:sz w:val="24"/>
          <w:szCs w:val="24"/>
        </w:rPr>
        <w:br/>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4" w:history="1">
        <w:r w:rsidRPr="00EF4DF1">
          <w:rPr>
            <w:rStyle w:val="Hyperlink"/>
            <w:rFonts w:ascii="Times New Roman" w:hAnsi="Times New Roman" w:cs="Times New Roman"/>
            <w:kern w:val="0"/>
            <w:sz w:val="24"/>
            <w:szCs w:val="24"/>
          </w:rPr>
          <w:t>http://www.r-bloggers.com/bike-sharing-in-100-cities/</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5" w:history="1">
        <w:r w:rsidRPr="00EF4DF1">
          <w:rPr>
            <w:rStyle w:val="Hyperlink"/>
            <w:rFonts w:ascii="Times New Roman" w:hAnsi="Times New Roman" w:cs="Times New Roman"/>
            <w:kern w:val="0"/>
            <w:sz w:val="24"/>
            <w:szCs w:val="24"/>
          </w:rPr>
          <w:t>https://github.com/elijah/r-nod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6" w:history="1">
        <w:r w:rsidRPr="00EF4DF1">
          <w:rPr>
            <w:rStyle w:val="Hyperlink"/>
            <w:rFonts w:ascii="Times New Roman" w:hAnsi="Times New Roman" w:cs="Times New Roman"/>
            <w:kern w:val="0"/>
            <w:sz w:val="24"/>
            <w:szCs w:val="24"/>
          </w:rPr>
          <w:t>http://www.r-bloggers.com/ggplot2-meet-d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matrixInput, editable table: </w:t>
      </w:r>
      <w:hyperlink r:id="rId167" w:history="1">
        <w:r w:rsidRPr="00EF4DF1">
          <w:rPr>
            <w:rStyle w:val="Hyperlink"/>
            <w:rFonts w:ascii="Times New Roman" w:hAnsi="Times New Roman" w:cs="Times New Roman"/>
            <w:kern w:val="0"/>
            <w:sz w:val="24"/>
            <w:szCs w:val="24"/>
          </w:rPr>
          <w:t>https://gist.github.com/jcheng5/396009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8" w:history="1">
        <w:r w:rsidRPr="00EF4DF1">
          <w:rPr>
            <w:rStyle w:val="Hyperlink"/>
            <w:rFonts w:ascii="Times New Roman" w:hAnsi="Times New Roman" w:cs="Times New Roman"/>
            <w:kern w:val="0"/>
            <w:sz w:val="24"/>
            <w:szCs w:val="24"/>
          </w:rPr>
          <w:t>http://www.r-bloggers.com/stock-analysis-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69" w:history="1">
        <w:r w:rsidRPr="00EF4DF1">
          <w:rPr>
            <w:rStyle w:val="Hyperlink"/>
            <w:rFonts w:ascii="Times New Roman" w:hAnsi="Times New Roman" w:cs="Times New Roman"/>
            <w:kern w:val="0"/>
            <w:sz w:val="24"/>
            <w:szCs w:val="24"/>
          </w:rPr>
          <w:t>http://www.omegahat.org</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70" w:history="1">
        <w:r w:rsidRPr="00EF4DF1">
          <w:rPr>
            <w:rStyle w:val="Hyperlink"/>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71" w:anchor="16860430" w:history="1">
        <w:r w:rsidRPr="00EF4DF1">
          <w:rPr>
            <w:rStyle w:val="Hyperlink"/>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72" w:history="1">
        <w:r w:rsidRPr="00EF4DF1">
          <w:rPr>
            <w:rStyle w:val="Hyperlink"/>
            <w:rFonts w:ascii="Times New Roman" w:hAnsi="Times New Roman" w:cs="Times New Roman"/>
            <w:kern w:val="0"/>
            <w:sz w:val="24"/>
            <w:szCs w:val="24"/>
          </w:rPr>
          <w:t>http://www.nyu.edu/projects/politicsdatalab/workshops/twitter.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73" w:anchor="11476662" w:history="1">
        <w:r w:rsidRPr="00EF4DF1">
          <w:rPr>
            <w:rStyle w:val="Hyperlink"/>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4" w:history="1">
        <w:r w:rsidRPr="00EF4DF1">
          <w:rPr>
            <w:rStyle w:val="Hyperlink"/>
            <w:rFonts w:ascii="Times New Roman" w:hAnsi="Times New Roman" w:cs="Times New Roman"/>
            <w:sz w:val="24"/>
            <w:szCs w:val="24"/>
          </w:rPr>
          <w:t>http://stackoverflow.com/questions/6467277/proxy-setting-for-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GeoJSON and GitHub: : </w:t>
      </w:r>
      <w:hyperlink r:id="rId175" w:history="1">
        <w:r w:rsidRPr="00EF4DF1">
          <w:rPr>
            <w:rStyle w:val="Hyperlink"/>
            <w:rFonts w:ascii="Times New Roman" w:hAnsi="Times New Roman" w:cs="Times New Roman"/>
            <w:kern w:val="0"/>
            <w:sz w:val="24"/>
            <w:szCs w:val="24"/>
          </w:rPr>
          <w:t>http://www.r-bloggers.com/r-geojson-and-github/</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lastRenderedPageBreak/>
        <w:t xml:space="preserve">HyetosR: used to downscale rainfall to finer scale </w:t>
      </w:r>
      <w:hyperlink r:id="rId176" w:history="1">
        <w:r w:rsidRPr="00EF4DF1">
          <w:rPr>
            <w:rStyle w:val="Hyperlink"/>
            <w:rFonts w:ascii="Times New Roman" w:hAnsi="Times New Roman" w:cs="Times New Roman"/>
            <w:sz w:val="24"/>
            <w:szCs w:val="24"/>
          </w:rPr>
          <w:t>http://itia.ntua.gr/getfile/1200/1/documents/HyetosR_EGU_pres.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r w:rsidRPr="00EF4DF1">
        <w:rPr>
          <w:rFonts w:ascii="Times New Roman" w:hAnsi="Times New Roman" w:cs="Times New Roman"/>
          <w:color w:val="000000"/>
          <w:kern w:val="0"/>
          <w:sz w:val="24"/>
          <w:szCs w:val="24"/>
        </w:rPr>
        <w:t>spTransform</w:t>
      </w:r>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7" w:history="1">
        <w:r w:rsidRPr="00EF4DF1">
          <w:rPr>
            <w:rStyle w:val="Hyperlink"/>
            <w:rFonts w:ascii="Times New Roman" w:hAnsi="Times New Roman" w:cs="Times New Roman"/>
            <w:sz w:val="24"/>
            <w:szCs w:val="24"/>
          </w:rPr>
          <w:t>http://gis.stackexchange.com/questions/31743/projecting-sp-objects-in-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gdal package installation in Linux: </w:t>
      </w:r>
      <w:hyperlink r:id="rId178" w:history="1">
        <w:r w:rsidRPr="00EF4DF1">
          <w:rPr>
            <w:rStyle w:val="Hyperlink"/>
            <w:rFonts w:ascii="Times New Roman" w:hAnsi="Times New Roman" w:cs="Times New Roman"/>
            <w:sz w:val="24"/>
            <w:szCs w:val="24"/>
          </w:rPr>
          <w:t>http://stackoverflow.com/questions/15248815/rgdal-package-installation</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Epsg projection definition: </w:t>
      </w:r>
      <w:hyperlink r:id="rId179" w:history="1">
        <w:r w:rsidRPr="00EF4DF1">
          <w:rPr>
            <w:rStyle w:val="Hyperlink"/>
            <w:rFonts w:ascii="Times New Roman" w:hAnsi="Times New Roman" w:cs="Times New Roman"/>
            <w:sz w:val="24"/>
            <w:szCs w:val="24"/>
          </w:rPr>
          <w:t>http://www.spatialreference.org/ref/epsg/2693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Inkscape): </w:t>
      </w:r>
      <w:hyperlink r:id="rId180" w:history="1">
        <w:r w:rsidRPr="00EF4DF1">
          <w:rPr>
            <w:rStyle w:val="Hyperlink"/>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81" w:history="1">
        <w:r w:rsidRPr="00EF4DF1">
          <w:rPr>
            <w:rStyle w:val="Hyperlink"/>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loop is much faster for matrix than data.frame: (avoid using data.frame in for loop)</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1 &lt;- matrix(0, ncol = 1000, nrow = 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2 &lt;- data.frame(data1)</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1[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2[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data.frame, the time consumption is similar.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3 = apply(data1,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4 = apply(data2,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Quickly reading very large tables as dataframes in R</w:t>
      </w:r>
    </w:p>
    <w:p w:rsidR="008C4A39" w:rsidRPr="00EF4DF1" w:rsidRDefault="00C46E3D" w:rsidP="00064EB1">
      <w:pPr>
        <w:pStyle w:val="ListParagraph"/>
        <w:jc w:val="left"/>
        <w:rPr>
          <w:rFonts w:ascii="Times New Roman" w:hAnsi="Times New Roman" w:cs="Times New Roman"/>
          <w:sz w:val="24"/>
          <w:szCs w:val="24"/>
        </w:rPr>
      </w:pPr>
      <w:hyperlink r:id="rId182" w:history="1">
        <w:r w:rsidR="008C4A39" w:rsidRPr="00EF4DF1">
          <w:rPr>
            <w:rStyle w:val="Hyperlink"/>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fread’ function in data.tabl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etc): </w:t>
      </w:r>
      <w:hyperlink r:id="rId183" w:anchor="exchanging_data_between_r_and_ms_windows_apps_excel_etc" w:history="1">
        <w:r w:rsidRPr="00EF4DF1">
          <w:rPr>
            <w:rStyle w:val="Hyperlink"/>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aster extract values by row, while matrix extract values by column. The dimension of ncdf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void using the spDists function, because it will generate huge matrix. Use the spDistsN1 instead, and then use the lapply function for parallel computation, returning only the values which minimize the distance. The following codes play the same role, but spDistsN1 is faster, and save some spac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1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coordinates(T8.state), coordinates(smp)[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spDists(coordinates(T8.state), coordinates(smp), longlat = 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ulticore is the simplest and fast, but it will copy everything in the environment directly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6))</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snow will not use the variables and libraries in the environment, unless you export it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but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 &lt;- makeCluster(30, type = 'SOCK')</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xport(cl = cl, varlist= c('T8.coord', 'smp.coord'), envir=environmen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valQ(cl, {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4 &lt;- parLapply(cl, 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snowfall is the improved version of snow, the syntax is simpler, and the speed a little faster.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Init(parallel=T, cpus = 3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Export(list=c('T8.coord', 'smp.coord'))</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3 &lt;- sf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Stop()</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o need for SPSS – beautiful output in R #rstats: </w:t>
      </w:r>
      <w:r w:rsidRPr="00EF4DF1">
        <w:rPr>
          <w:rFonts w:ascii="Times New Roman" w:hAnsi="Times New Roman" w:cs="Times New Roman"/>
          <w:sz w:val="24"/>
          <w:szCs w:val="24"/>
        </w:rPr>
        <w:br/>
      </w:r>
      <w:hyperlink r:id="rId185" w:history="1">
        <w:r w:rsidRPr="00EF4DF1">
          <w:rPr>
            <w:rStyle w:val="Hyperlink"/>
            <w:rFonts w:ascii="Times New Roman" w:hAnsi="Times New Roman" w:cs="Times New Roman"/>
            <w:sz w:val="24"/>
            <w:szCs w:val="24"/>
          </w:rPr>
          <w:t>http://strengejacke.wordpress.com/2014/02/20/no-need-for-spss-beautiful-output-in-r-rstats/</w:t>
        </w:r>
      </w:hyperlink>
    </w:p>
    <w:p w:rsidR="008C4A39" w:rsidRPr="00EF4DF1" w:rsidRDefault="00C46E3D" w:rsidP="00064EB1">
      <w:pPr>
        <w:pStyle w:val="ListParagraph"/>
        <w:jc w:val="left"/>
        <w:rPr>
          <w:rFonts w:ascii="Times New Roman" w:hAnsi="Times New Roman" w:cs="Times New Roman"/>
          <w:sz w:val="24"/>
          <w:szCs w:val="24"/>
        </w:rPr>
      </w:pPr>
      <w:hyperlink r:id="rId186" w:anchor="comment-772" w:history="1">
        <w:r w:rsidR="008C4A39" w:rsidRPr="00EF4DF1">
          <w:rPr>
            <w:rStyle w:val="Hyperlink"/>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 gsub Function, regular expression: </w:t>
      </w:r>
      <w:hyperlink r:id="rId187" w:history="1">
        <w:r w:rsidRPr="00EF4DF1">
          <w:rPr>
            <w:rStyle w:val="Hyperlink"/>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8" w:history="1">
        <w:r w:rsidRPr="00EF4DF1">
          <w:rPr>
            <w:rStyle w:val="Hyperlink"/>
            <w:rFonts w:ascii="Times New Roman" w:hAnsi="Times New Roman" w:cs="Times New Roman"/>
            <w:sz w:val="24"/>
            <w:szCs w:val="24"/>
          </w:rPr>
          <w:t>http://www.r-bloggers.com/poverty-and-crime-in-mexico-interactive-map/</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89" w:history="1">
        <w:r w:rsidRPr="00EF4DF1">
          <w:rPr>
            <w:rStyle w:val="Hyperlink"/>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90" w:history="1">
        <w:r w:rsidRPr="00EF4DF1">
          <w:rPr>
            <w:rStyle w:val="Hyperlink"/>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Visualisation, analysis, and resources: </w:t>
      </w:r>
      <w:r w:rsidRPr="00EF4DF1">
        <w:rPr>
          <w:rFonts w:ascii="Times New Roman" w:hAnsi="Times New Roman" w:cs="Times New Roman"/>
          <w:sz w:val="24"/>
          <w:szCs w:val="24"/>
        </w:rPr>
        <w:br/>
      </w:r>
      <w:hyperlink r:id="rId191" w:history="1">
        <w:r w:rsidRPr="00EF4DF1">
          <w:rPr>
            <w:rStyle w:val="Hyperlink"/>
            <w:rFonts w:ascii="Times New Roman" w:hAnsi="Times New Roman" w:cs="Times New Roman"/>
            <w:sz w:val="24"/>
            <w:szCs w:val="24"/>
          </w:rPr>
          <w:t>http://spatial.ly/category/r-spatial-data-hint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92" w:history="1">
        <w:r w:rsidRPr="00EF4DF1">
          <w:rPr>
            <w:rStyle w:val="Hyperlink"/>
            <w:rFonts w:ascii="Times New Roman" w:hAnsi="Times New Roman" w:cs="Times New Roman"/>
            <w:sz w:val="24"/>
            <w:szCs w:val="24"/>
          </w:rPr>
          <w:t>http://flowingdata.com/2011/05/11/how-to-map-connections-with-great-circles/</w:t>
        </w:r>
      </w:hyperlink>
    </w:p>
    <w:p w:rsidR="008C4A39" w:rsidRPr="00EF4DF1" w:rsidRDefault="00C46E3D" w:rsidP="00064EB1">
      <w:pPr>
        <w:pStyle w:val="ListParagraph"/>
        <w:jc w:val="left"/>
        <w:rPr>
          <w:rFonts w:ascii="Times New Roman" w:hAnsi="Times New Roman" w:cs="Times New Roman"/>
          <w:sz w:val="24"/>
          <w:szCs w:val="24"/>
        </w:rPr>
      </w:pPr>
      <w:hyperlink r:id="rId193" w:history="1">
        <w:r w:rsidR="008C4A39" w:rsidRPr="00EF4DF1">
          <w:rPr>
            <w:rStyle w:val="Hyperlink"/>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4" w:history="1">
        <w:r w:rsidRPr="00EF4DF1">
          <w:rPr>
            <w:rStyle w:val="Hyperlink"/>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yesian Inference Using OpenBUGS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5" w:history="1">
        <w:r w:rsidRPr="00EF4DF1">
          <w:rPr>
            <w:rStyle w:val="Hyperlink"/>
            <w:rFonts w:ascii="Times New Roman" w:hAnsi="Times New Roman" w:cs="Times New Roman"/>
            <w:sz w:val="24"/>
            <w:szCs w:val="24"/>
          </w:rPr>
          <w:t>http://www.r-tutor.com/bayesian-statistics/openbug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6" w:history="1">
        <w:r w:rsidRPr="00EF4DF1">
          <w:rPr>
            <w:rStyle w:val="Hyperlink"/>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7" w:history="1">
        <w:r w:rsidRPr="00EF4DF1">
          <w:rPr>
            <w:rStyle w:val="Hyperlink"/>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8" w:history="1">
        <w:r w:rsidRPr="00EF4DF1">
          <w:rPr>
            <w:rStyle w:val="Hyperlink"/>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199" w:history="1">
        <w:r w:rsidRPr="00EF4DF1">
          <w:rPr>
            <w:rStyle w:val="Hyperlink"/>
            <w:rFonts w:ascii="Times New Roman" w:hAnsi="Times New Roman" w:cs="Times New Roman"/>
            <w:sz w:val="24"/>
            <w:szCs w:val="24"/>
          </w:rPr>
          <w:t>http://paulbutler.org/archives/visualizing-facebook-friend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ggplots shareable, collaborative, and with D3: </w:t>
      </w:r>
      <w:r w:rsidRPr="00EF4DF1">
        <w:rPr>
          <w:rFonts w:ascii="Times New Roman" w:hAnsi="Times New Roman" w:cs="Times New Roman"/>
          <w:sz w:val="24"/>
          <w:szCs w:val="24"/>
        </w:rPr>
        <w:br/>
      </w:r>
      <w:hyperlink r:id="rId200" w:history="1">
        <w:r w:rsidRPr="00EF4DF1">
          <w:rPr>
            <w:rStyle w:val="Hyperlink"/>
            <w:rFonts w:ascii="Times New Roman" w:hAnsi="Times New Roman" w:cs="Times New Roman"/>
            <w:sz w:val="24"/>
            <w:szCs w:val="24"/>
          </w:rPr>
          <w:t>http://www.r-bloggers.com/make-your-ggplots-shareable-collaborative-and-with-d3/</w:t>
        </w:r>
      </w:hyperlink>
    </w:p>
    <w:p w:rsidR="008C4A39" w:rsidRPr="00EF4DF1" w:rsidRDefault="00C46E3D" w:rsidP="00064EB1">
      <w:pPr>
        <w:pStyle w:val="ListParagraph"/>
        <w:jc w:val="left"/>
        <w:rPr>
          <w:rFonts w:ascii="Times New Roman" w:hAnsi="Times New Roman" w:cs="Times New Roman"/>
          <w:sz w:val="24"/>
          <w:szCs w:val="24"/>
        </w:rPr>
      </w:pPr>
      <w:hyperlink r:id="rId201" w:history="1">
        <w:r w:rsidR="008C4A39" w:rsidRPr="00EF4DF1">
          <w:rPr>
            <w:rStyle w:val="Hyperlink"/>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202" w:history="1">
        <w:r w:rsidRPr="00EF4DF1">
          <w:rPr>
            <w:rStyle w:val="Hyperlink"/>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Scripts (K-means clustering) for multiple variables using principle components analysis (princomp): </w:t>
      </w:r>
      <w:r w:rsidRPr="00EF4DF1">
        <w:rPr>
          <w:rFonts w:ascii="Times New Roman" w:hAnsi="Times New Roman" w:cs="Times New Roman"/>
          <w:sz w:val="24"/>
          <w:szCs w:val="24"/>
        </w:rPr>
        <w:br/>
      </w:r>
      <w:hyperlink r:id="rId203" w:history="1">
        <w:r w:rsidRPr="00EF4DF1">
          <w:rPr>
            <w:rStyle w:val="Hyperlink"/>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4" w:history="1">
        <w:r w:rsidRPr="00EF4DF1">
          <w:rPr>
            <w:rStyle w:val="Hyperlink"/>
            <w:rFonts w:ascii="Times New Roman" w:hAnsi="Times New Roman" w:cs="Times New Roman"/>
            <w:sz w:val="24"/>
            <w:szCs w:val="24"/>
          </w:rPr>
          <w:t>http://stackoverflow.com/questions/15376075/cluster-analysis-in-r-determine-the-optimal-</w:t>
        </w:r>
        <w:r w:rsidRPr="00EF4DF1">
          <w:rPr>
            <w:rStyle w:val="Hyperlink"/>
            <w:rFonts w:ascii="Times New Roman" w:hAnsi="Times New Roman" w:cs="Times New Roman"/>
            <w:sz w:val="24"/>
            <w:szCs w:val="24"/>
          </w:rPr>
          <w:lastRenderedPageBreak/>
          <w:t>number-of-clust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5" w:history="1">
        <w:r w:rsidRPr="00EF4DF1">
          <w:rPr>
            <w:rStyle w:val="Hyperlink"/>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6" w:anchor="spinners" w:history="1">
        <w:r w:rsidRPr="00EF4DF1">
          <w:rPr>
            <w:rStyle w:val="Hyperlink"/>
            <w:rFonts w:ascii="Times New Roman" w:hAnsi="Times New Roman" w:cs="Times New Roman"/>
            <w:sz w:val="24"/>
            <w:szCs w:val="24"/>
          </w:rPr>
          <w:t>http://www.nytimes.com/newsgraphics/2014/senate-model/?hp#spinn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7" w:history="1">
        <w:r w:rsidRPr="00EF4DF1">
          <w:rPr>
            <w:rStyle w:val="Hyperlink"/>
            <w:rFonts w:ascii="Times New Roman" w:hAnsi="Times New Roman" w:cs="Times New Roman"/>
            <w:sz w:val="24"/>
            <w:szCs w:val="24"/>
          </w:rPr>
          <w:t>http://www.statmethods.net/stats/rdiagnos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rasters in R </w:t>
      </w:r>
      <w:hyperlink r:id="rId208" w:history="1">
        <w:r w:rsidRPr="00EF4DF1">
          <w:rPr>
            <w:rStyle w:val="Hyperlink"/>
            <w:rFonts w:ascii="Times New Roman" w:hAnsi="Times New Roman" w:cs="Times New Roman"/>
            <w:sz w:val="24"/>
            <w:szCs w:val="24"/>
          </w:rPr>
          <w:t>http://www.r-bloggers.com/converting-shapefiles-to-raster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example(points) to check the details of the plot arguments.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sz w:val="24"/>
          <w:szCs w:val="24"/>
        </w:rPr>
        <w:t>dev.copy()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10" w:history="1">
        <w:r w:rsidRPr="00EF4DF1">
          <w:rPr>
            <w:rStyle w:val="Hyperlink"/>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hyperlink r:id="rId211" w:history="1">
        <w:r w:rsidRPr="00EF4DF1">
          <w:rPr>
            <w:rStyle w:val="Hyperlink"/>
            <w:rFonts w:ascii="Times New Roman" w:hAnsi="Times New Roman" w:cs="Times New Roman"/>
            <w:sz w:val="24"/>
            <w:szCs w:val="24"/>
          </w:rPr>
          <w:t>http://cos.name/cn/topic/140675</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12" w:history="1">
        <w:r w:rsidRPr="00EF4DF1">
          <w:rPr>
            <w:rStyle w:val="Hyperlink"/>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Muggeo: </w:t>
      </w:r>
      <w:r w:rsidRPr="00EF4DF1">
        <w:rPr>
          <w:rFonts w:ascii="Times New Roman" w:hAnsi="Times New Roman" w:cs="Times New Roman"/>
          <w:sz w:val="24"/>
          <w:szCs w:val="24"/>
        </w:rPr>
        <w:br/>
      </w:r>
      <w:hyperlink r:id="rId213" w:history="1">
        <w:r w:rsidRPr="00EF4DF1">
          <w:rPr>
            <w:rStyle w:val="Hyperlink"/>
            <w:rFonts w:ascii="Times New Roman" w:hAnsi="Times New Roman" w:cs="Times New Roman"/>
            <w:sz w:val="24"/>
            <w:szCs w:val="24"/>
          </w:rPr>
          <w:t>https://stat.ethz.ch/pipermail/r-help/2005-June/073284.html</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14" w:history="1">
        <w:r w:rsidRPr="00EF4DF1">
          <w:rPr>
            <w:rStyle w:val="Hyperlink"/>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seek website cover the broad search of R function and packages: </w:t>
      </w:r>
      <w:hyperlink r:id="rId215" w:history="1">
        <w:r w:rsidRPr="00EF4DF1">
          <w:rPr>
            <w:rStyle w:val="Hyperlink"/>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Studio Server Amazon Machine Image (AMI) </w:t>
      </w:r>
      <w:hyperlink r:id="rId216" w:history="1">
        <w:r w:rsidRPr="00EF4DF1">
          <w:rPr>
            <w:rStyle w:val="Hyperlink"/>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7" w:history="1">
        <w:r w:rsidRPr="00EF4DF1">
          <w:rPr>
            <w:rStyle w:val="Hyperlink"/>
            <w:rFonts w:ascii="Times New Roman" w:hAnsi="Times New Roman" w:cs="Times New Roman"/>
            <w:sz w:val="24"/>
            <w:szCs w:val="24"/>
          </w:rPr>
          <w:t>http://www.surefoss.org/workflow/running-r-on-32-cores-for-2usd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ss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X=seq(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Y=predict(lss, newdata= new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bkp &lt;- newX[which(diff(diff(newY)&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abline(v = bkp, lty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ines(x[j],lss$fitted[j],col="red",lwd=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project coordinates (degree) to meter or other unit, the project( ) function needs some parameters. In the ncdf file, they are list in the “int” variab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int Lambert_Conformal[]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easting: 5632642.2254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northing: 4612545.6513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grid_mapping_name: lambert_conformal_coni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atitude_of_projection_origin: 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ongitude_of_central_meridian: -10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standard_parallel: 50" "            standard_parallel: 5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ome the parameters can be generated with the int variables a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proj=lcc +lat_0=50 +lon_0=-107 +lat_1=50 +lat_2=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8" w:history="1">
        <w:r w:rsidRPr="00EF4DF1">
          <w:rPr>
            <w:rStyle w:val="Hyperlink"/>
            <w:rFonts w:ascii="Times New Roman" w:hAnsi="Times New Roman" w:cs="Times New Roman"/>
            <w:sz w:val="24"/>
            <w:szCs w:val="24"/>
          </w:rPr>
          <w:t>http://trac.osgeo.org/proj/wiki/GenParm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e can also get eh projection directly using the raster function to open the ncdf file. But sometimes the raster function can’t extract the projection correctly. So, have to double check with the results using nc_ope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row.names to extract the row names of spatial objec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all.equal(row.names(cmip.cor.cc), rownames(</w:t>
      </w:r>
      <w:hyperlink r:id="rId219" w:history="1">
        <w:r w:rsidRPr="00EF4DF1">
          <w:rPr>
            <w:rStyle w:val="Hyperlink"/>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data.table: </w:t>
      </w:r>
      <w:r w:rsidRPr="00EF4DF1">
        <w:rPr>
          <w:rFonts w:ascii="Times New Roman" w:hAnsi="Times New Roman" w:cs="Times New Roman"/>
          <w:sz w:val="24"/>
          <w:szCs w:val="24"/>
        </w:rPr>
        <w:br/>
      </w:r>
      <w:hyperlink r:id="rId220" w:history="1">
        <w:r w:rsidRPr="00EF4DF1">
          <w:rPr>
            <w:rStyle w:val="Hyperlink"/>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on’t use aggregate to sum by columns, it is very slow! It is not vectorized! Use rowsum instead</w:t>
      </w:r>
    </w:p>
    <w:p w:rsidR="008C4A39" w:rsidRPr="00EF4DF1" w:rsidRDefault="008C4A39" w:rsidP="00064EB1">
      <w:pPr>
        <w:pStyle w:val="ListParagraph"/>
        <w:jc w:val="left"/>
        <w:rPr>
          <w:rFonts w:ascii="Times New Roman" w:hAnsi="Times New Roman" w:cs="Times New Roman"/>
          <w:b/>
          <w:sz w:val="24"/>
          <w:szCs w:val="24"/>
        </w:rPr>
      </w:pPr>
      <w:r w:rsidRPr="00EF4DF1">
        <w:rPr>
          <w:rFonts w:ascii="Times New Roman" w:hAnsi="Times New Roman" w:cs="Times New Roman"/>
          <w:b/>
          <w:sz w:val="24"/>
          <w:szCs w:val="24"/>
        </w:rPr>
        <w:t>rowsum(x, group)</w:t>
      </w:r>
      <w:r w:rsidRPr="00EF4DF1">
        <w:rPr>
          <w:rFonts w:ascii="Times New Roman" w:hAnsi="Times New Roman" w:cs="Times New Roman"/>
          <w:b/>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as.integer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21" w:history="1">
        <w:r w:rsidRPr="00EF4DF1">
          <w:rPr>
            <w:rStyle w:val="Hyperlink"/>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22" w:history="1">
        <w:r w:rsidRPr="00EF4DF1">
          <w:rPr>
            <w:rStyle w:val="Hyperlink"/>
            <w:rFonts w:ascii="Times New Roman" w:hAnsi="Times New Roman" w:cs="Times New Roman"/>
            <w:sz w:val="24"/>
            <w:szCs w:val="24"/>
          </w:rPr>
          <w:t>http://shiny.rstudio.com/articles/help.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box = 'horizontal' or legend.box = vertical in theme to change the position of multiple legends in ggplo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23" w:history="1">
        <w:r w:rsidRPr="00EF4DF1">
          <w:rPr>
            <w:rStyle w:val="Hyperlink"/>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24" w:history="1">
        <w:r w:rsidRPr="00EF4DF1">
          <w:rPr>
            <w:rStyle w:val="Hyperlink"/>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orteRs, an R package to generate Mircosoft Word, PPT, and HTML reports: </w:t>
      </w:r>
      <w:r w:rsidRPr="00EF4DF1">
        <w:rPr>
          <w:rFonts w:ascii="Times New Roman" w:hAnsi="Times New Roman" w:cs="Times New Roman"/>
          <w:sz w:val="24"/>
          <w:szCs w:val="24"/>
        </w:rPr>
        <w:br/>
      </w:r>
      <w:hyperlink r:id="rId225" w:history="1">
        <w:r w:rsidRPr="00EF4DF1">
          <w:rPr>
            <w:rStyle w:val="Hyperlink"/>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save to save plot, and file.show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file.show('/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6" w:history="1">
        <w:r w:rsidRPr="00EF4DF1">
          <w:rPr>
            <w:rStyle w:val="Hyperlink"/>
            <w:rFonts w:ascii="Times New Roman" w:hAnsi="Times New Roman" w:cs="Times New Roman"/>
            <w:sz w:val="24"/>
            <w:szCs w:val="24"/>
          </w:rPr>
          <w:t>http://www.ats.ucla.edu/stat/mult_pkg/faq/general/noconstant.htm</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7" w:history="1">
        <w:r w:rsidRPr="00EF4DF1">
          <w:rPr>
            <w:rStyle w:val="Hyperlink"/>
            <w:rFonts w:ascii="Times New Roman" w:hAnsi="Times New Roman" w:cs="Times New Roman"/>
            <w:sz w:val="24"/>
            <w:szCs w:val="24"/>
          </w:rPr>
          <w:t>http://www.r-bloggers.com/pitfall-did-you-really-mean-to-use-matrixnrow-nco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8" w:history="1">
        <w:r w:rsidRPr="00EF4DF1">
          <w:rPr>
            <w:rStyle w:val="Hyperlink"/>
            <w:rFonts w:ascii="Times New Roman" w:hAnsi="Times New Roman" w:cs="Times New Roman"/>
            <w:sz w:val="24"/>
            <w:szCs w:val="24"/>
          </w:rPr>
          <w:t>http://rmarkdown.rstudio.com/authoring_shiny.html</w:t>
        </w:r>
      </w:hyperlink>
    </w:p>
    <w:p w:rsidR="008C4A39" w:rsidRPr="00EF4DF1" w:rsidRDefault="00C46E3D" w:rsidP="00064EB1">
      <w:pPr>
        <w:pStyle w:val="ListParagraph"/>
        <w:jc w:val="left"/>
        <w:rPr>
          <w:rFonts w:ascii="Times New Roman" w:hAnsi="Times New Roman" w:cs="Times New Roman"/>
          <w:sz w:val="24"/>
          <w:szCs w:val="24"/>
        </w:rPr>
      </w:pPr>
      <w:hyperlink r:id="rId229" w:history="1">
        <w:r w:rsidR="008C4A39" w:rsidRPr="00EF4DF1">
          <w:rPr>
            <w:rStyle w:val="Hyperlink"/>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sd: </w:t>
      </w:r>
      <w:r w:rsidRPr="00EF4DF1">
        <w:rPr>
          <w:rFonts w:ascii="Times New Roman" w:hAnsi="Times New Roman" w:cs="Times New Roman"/>
          <w:sz w:val="24"/>
          <w:szCs w:val="24"/>
        </w:rPr>
        <w:br/>
      </w:r>
      <w:hyperlink r:id="rId230" w:history="1">
        <w:r w:rsidRPr="00EF4DF1">
          <w:rPr>
            <w:rStyle w:val="Hyperlink"/>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n,mean,sd) { mean+sd*scale(rnorm(n)) }</w:t>
      </w:r>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r &lt;- rnorm2(</w:t>
      </w:r>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31" w:history="1">
        <w:r w:rsidRPr="00EF4DF1">
          <w:rPr>
            <w:rStyle w:val="Hyperlink"/>
            <w:rFonts w:ascii="Times New Roman" w:hAnsi="Times New Roman" w:cs="Times New Roman"/>
            <w:sz w:val="24"/>
            <w:szCs w:val="24"/>
          </w:rPr>
          <w:t>http://conjugateprior.org/2013/03/tools-for-making-a-paper/</w:t>
        </w:r>
      </w:hyperlink>
    </w:p>
    <w:p w:rsidR="008C4A39" w:rsidRPr="00EF4DF1" w:rsidRDefault="00C46E3D" w:rsidP="00064EB1">
      <w:pPr>
        <w:pStyle w:val="ListParagraph"/>
        <w:jc w:val="left"/>
        <w:rPr>
          <w:rStyle w:val="Hyperlink"/>
          <w:rFonts w:ascii="Times New Roman" w:hAnsi="Times New Roman" w:cs="Times New Roman"/>
          <w:sz w:val="24"/>
          <w:szCs w:val="24"/>
        </w:rPr>
      </w:pPr>
      <w:hyperlink r:id="rId232" w:history="1">
        <w:r w:rsidR="008C4A39" w:rsidRPr="00EF4DF1">
          <w:rPr>
            <w:rStyle w:val="Hyperlink"/>
            <w:rFonts w:ascii="Times New Roman" w:hAnsi="Times New Roman" w:cs="Times New Roman"/>
            <w:sz w:val="24"/>
            <w:szCs w:val="24"/>
          </w:rPr>
          <w:t>https://github.com/cpfaff/Open-Science-Pap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eat circles lines on a world map with rworldmap and ggplot2 packages:</w:t>
      </w:r>
      <w:r w:rsidRPr="00EF4DF1">
        <w:rPr>
          <w:rFonts w:ascii="Times New Roman" w:hAnsi="Times New Roman" w:cs="Times New Roman"/>
          <w:sz w:val="24"/>
          <w:szCs w:val="24"/>
        </w:rPr>
        <w:br/>
      </w:r>
      <w:hyperlink r:id="rId233" w:history="1">
        <w:r w:rsidRPr="00EF4DF1">
          <w:rPr>
            <w:rStyle w:val="Hyperlink"/>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FF"/>
          <w:kern w:val="0"/>
          <w:sz w:val="24"/>
          <w:szCs w:val="24"/>
        </w:rPr>
        <w:t>gsub("\\([^)]*\\)", "", myvector)</w:t>
      </w:r>
    </w:p>
    <w:p w:rsidR="008C4A39" w:rsidRPr="00EF4DF1" w:rsidRDefault="00C46E3D" w:rsidP="00064EB1">
      <w:pPr>
        <w:pStyle w:val="ListParagraph"/>
        <w:jc w:val="left"/>
        <w:rPr>
          <w:rFonts w:ascii="Times New Roman" w:hAnsi="Times New Roman" w:cs="Times New Roman"/>
          <w:sz w:val="24"/>
          <w:szCs w:val="24"/>
        </w:rPr>
      </w:pPr>
      <w:hyperlink r:id="rId234" w:history="1">
        <w:r w:rsidR="008C4A39" w:rsidRPr="00EF4DF1">
          <w:rPr>
            <w:rStyle w:val="Hyperlink"/>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5" w:history="1">
        <w:r w:rsidRPr="00EF4DF1">
          <w:rPr>
            <w:rStyle w:val="Hyperlink"/>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afLet-shiny example (US population): </w:t>
      </w:r>
      <w:hyperlink r:id="rId236" w:history="1">
        <w:r w:rsidRPr="00EF4DF1">
          <w:rPr>
            <w:rStyle w:val="Hyperlink"/>
            <w:rFonts w:ascii="Times New Roman" w:hAnsi="Times New Roman" w:cs="Times New Roman"/>
            <w:sz w:val="24"/>
            <w:szCs w:val="24"/>
          </w:rPr>
          <w:t>https://github.com/jcheng5/leaflet-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7" w:history="1">
        <w:r w:rsidRPr="00EF4DF1">
          <w:rPr>
            <w:rStyle w:val="Hyperlink"/>
            <w:rFonts w:ascii="Times New Roman" w:hAnsi="Times New Roman" w:cs="Times New Roman"/>
            <w:sz w:val="24"/>
            <w:szCs w:val="24"/>
          </w:rPr>
          <w:t>http://tgmstat.wordpress.com/2013/09/11/schedule-rscript-with-cr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8" w:history="1">
        <w:r w:rsidRPr="00EF4DF1">
          <w:rPr>
            <w:rStyle w:val="Hyperlink"/>
            <w:rFonts w:ascii="Times New Roman" w:hAnsi="Times New Roman" w:cs="Times New Roman"/>
            <w:sz w:val="24"/>
            <w:szCs w:val="24"/>
          </w:rPr>
          <w:t>http://web.stanford.edu/~knoepfle/cgi-bin/flatpress/?x=entry:entry101219-223914</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39" w:history="1">
        <w:r w:rsidRPr="00EF4DF1">
          <w:rPr>
            <w:rStyle w:val="Hyperlink"/>
            <w:rFonts w:ascii="Times New Roman" w:hAnsi="Times New Roman" w:cs="Times New Roman"/>
            <w:sz w:val="24"/>
            <w:szCs w:val="24"/>
          </w:rPr>
          <w:t>https://google-styleguide.googlecode.com/svn/trunk/Rguide.x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r w:rsidRPr="00EF4DF1">
        <w:rPr>
          <w:rFonts w:ascii="Times New Roman" w:hAnsi="Times New Roman" w:cs="Times New Roman"/>
          <w:sz w:val="24"/>
          <w:szCs w:val="24"/>
        </w:rPr>
        <w:t>javascript</w:t>
      </w:r>
      <w:r w:rsidRPr="00EF4DF1">
        <w:rPr>
          <w:rFonts w:ascii="Times New Roman" w:hAnsi="Times New Roman" w:cs="Times New Roman"/>
          <w:sz w:val="24"/>
          <w:szCs w:val="24"/>
        </w:rPr>
        <w:t>工具</w:t>
      </w:r>
      <w:r w:rsidRPr="00EF4DF1">
        <w:rPr>
          <w:rFonts w:ascii="Times New Roman" w:hAnsi="Times New Roman" w:cs="Times New Roman"/>
          <w:sz w:val="24"/>
          <w:szCs w:val="24"/>
        </w:rPr>
        <w:t>PhantomJS</w:t>
      </w:r>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r w:rsidRPr="00EF4DF1">
        <w:rPr>
          <w:rFonts w:ascii="Times New Roman" w:hAnsi="Times New Roman" w:cs="Times New Roman"/>
          <w:sz w:val="24"/>
          <w:szCs w:val="24"/>
        </w:rPr>
        <w:t>js</w:t>
      </w:r>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hyperlink r:id="rId240" w:history="1">
        <w:r w:rsidRPr="00EF4DF1">
          <w:rPr>
            <w:rStyle w:val="Hyperlink"/>
            <w:rFonts w:ascii="Times New Roman" w:hAnsi="Times New Roman" w:cs="Times New Roman"/>
            <w:sz w:val="24"/>
            <w:szCs w:val="24"/>
          </w:rPr>
          <w:t>http://cos.name/cn/topic/157918</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41" w:history="1">
        <w:r w:rsidRPr="00EF4DF1">
          <w:rPr>
            <w:rStyle w:val="Hyperlink"/>
            <w:rFonts w:ascii="Times New Roman" w:hAnsi="Times New Roman" w:cs="Times New Roman"/>
            <w:sz w:val="24"/>
            <w:szCs w:val="24"/>
          </w:rPr>
          <w:t>http://www.r-bloggers.com/making-your-code-citabl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rint matrix without dimnames (colnames and rownames):</w:t>
      </w:r>
      <w:r w:rsidRPr="00EF4DF1">
        <w:rPr>
          <w:rFonts w:ascii="Times New Roman" w:hAnsi="Times New Roman" w:cs="Times New Roman"/>
          <w:sz w:val="24"/>
          <w:szCs w:val="24"/>
        </w:rPr>
        <w:br/>
      </w:r>
      <w:hyperlink r:id="rId242" w:history="1">
        <w:r w:rsidRPr="00EF4DF1">
          <w:rPr>
            <w:rStyle w:val="Hyperlink"/>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lastRenderedPageBreak/>
        <w:t xml:space="preserve">print.matrix &lt;- </w:t>
      </w:r>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rite.table(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row.names=F, col.names=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googleVis chart: </w:t>
      </w:r>
      <w:hyperlink r:id="rId243" w:history="1">
        <w:r w:rsidRPr="00EF4DF1">
          <w:rPr>
            <w:rStyle w:val="Hyperlink"/>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44" w:history="1">
        <w:r w:rsidRPr="00EF4DF1">
          <w:rPr>
            <w:rStyle w:val="Hyperlink"/>
            <w:rFonts w:ascii="Times New Roman" w:hAnsi="Times New Roman" w:cs="Times New Roman"/>
            <w:sz w:val="24"/>
            <w:szCs w:val="24"/>
          </w:rPr>
          <w:t>https://stat.ethz.ch/pipermail/r-help/2007-August/138116.html</w:t>
        </w:r>
      </w:hyperlink>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r w:rsidRPr="00EF4DF1">
        <w:rPr>
          <w:rFonts w:ascii="Times New Roman" w:eastAsia="Times New Roman" w:hAnsi="Times New Roman" w:cs="Times New Roman"/>
          <w:i/>
          <w:iCs/>
          <w:color w:val="000000"/>
          <w:kern w:val="0"/>
          <w:sz w:val="24"/>
          <w:szCs w:val="24"/>
        </w:rPr>
        <w:t>diff(seq(as.Date("2007-01-01"), as.Date("2021-01-01"), by = "month"))</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Return argument names: deparse(substitute(tas))</w:t>
      </w:r>
      <w:r w:rsidRPr="00EF4DF1">
        <w:rPr>
          <w:rFonts w:ascii="Times New Roman" w:eastAsia="Times New Roman" w:hAnsi="Times New Roman" w:cs="Times New Roman"/>
          <w:color w:val="000000"/>
          <w:kern w:val="0"/>
          <w:sz w:val="24"/>
          <w:szCs w:val="24"/>
        </w:rPr>
        <w:br/>
      </w:r>
      <w:hyperlink r:id="rId245" w:history="1">
        <w:r w:rsidRPr="00EF4DF1">
          <w:rPr>
            <w:rStyle w:val="Hyperlink"/>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The output of cbind(x, y) is matrix, and data.frame(x, y) is data.frame.</w:t>
      </w:r>
      <w:r w:rsidRPr="00EF4DF1">
        <w:rPr>
          <w:rFonts w:ascii="Times New Roman" w:eastAsia="Times New Roman" w:hAnsi="Times New Roman" w:cs="Times New Roman"/>
          <w:color w:val="000000"/>
          <w:kern w:val="0"/>
          <w:sz w:val="24"/>
          <w:szCs w:val="24"/>
        </w:rPr>
        <w:br/>
        <w:t xml:space="preserve">so, only one data type is allowed for cbind. Or else, the data type will be coerced to one single typ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6" w:history="1">
        <w:r w:rsidRPr="00EF4DF1">
          <w:rPr>
            <w:rStyle w:val="Hyperlink"/>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7" w:history="1">
        <w:r w:rsidRPr="00EF4DF1">
          <w:rPr>
            <w:rStyle w:val="Hyperlink"/>
            <w:rFonts w:ascii="Times New Roman" w:hAnsi="Times New Roman" w:cs="Times New Roman"/>
            <w:sz w:val="24"/>
            <w:szCs w:val="24"/>
          </w:rPr>
          <w:t>http://shiny.rstudio.com/articles/google-analy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t>hourDir &lt;- paste0('C:/study/Projects/Energy_CO2/EnergyPlu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8" w:history="1">
        <w:r w:rsidRPr="00EF4DF1">
          <w:rPr>
            <w:rStyle w:val="Hyperlink"/>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Strong"/>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Strong"/>
          <w:rFonts w:ascii="Times New Roman" w:hAnsi="Times New Roman" w:cs="Times New Roman"/>
          <w:color w:val="444444"/>
          <w:sz w:val="24"/>
          <w:szCs w:val="24"/>
          <w:shd w:val="clear" w:color="auto" w:fill="FFFFFF"/>
        </w:rPr>
        <w:t>color=rgb(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Rstudio (setup Rstudio to connect to github): </w:t>
      </w:r>
    </w:p>
    <w:p w:rsidR="008C4A39" w:rsidRPr="00EF4DF1" w:rsidRDefault="00C46E3D" w:rsidP="00064EB1">
      <w:pPr>
        <w:pStyle w:val="ListParagraph"/>
        <w:jc w:val="left"/>
        <w:rPr>
          <w:rFonts w:ascii="Times New Roman" w:hAnsi="Times New Roman" w:cs="Times New Roman"/>
          <w:sz w:val="24"/>
          <w:szCs w:val="24"/>
        </w:rPr>
      </w:pPr>
      <w:hyperlink r:id="rId249" w:history="1">
        <w:r w:rsidR="008C4A39" w:rsidRPr="00EF4DF1">
          <w:rPr>
            <w:rStyle w:val="Hyperlink"/>
            <w:rFonts w:ascii="Times New Roman" w:hAnsi="Times New Roman" w:cs="Times New Roman"/>
            <w:sz w:val="24"/>
            <w:szCs w:val="24"/>
          </w:rPr>
          <w:t>http://www.molecularecologist.com/2013/11/using-github-with-r-and-rstudio/</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RSA key is needed before this: Rstudio -&gt; Tools -&gt; Global options -&gt; Git/SVN -&gt; create RSA Key</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github: github -&gt; Settings -&gt; SSH keys -&gt; Add SSH key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globbing</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hyperlink r:id="rId250" w:history="1">
        <w:r w:rsidRPr="00EF4DF1">
          <w:rPr>
            <w:rStyle w:val="Hyperlink"/>
            <w:rFonts w:ascii="Times New Roman" w:hAnsi="Times New Roman" w:cs="Times New Roman"/>
            <w:color w:val="800080"/>
            <w:sz w:val="24"/>
            <w:szCs w:val="24"/>
          </w:rPr>
          <w:t>regexp</w:t>
        </w:r>
      </w:hyperlink>
      <w:r w:rsidRPr="00EF4DF1">
        <w:rPr>
          <w:rFonts w:ascii="Times New Roman" w:hAnsi="Times New Roman" w:cs="Times New Roman"/>
          <w:color w:val="00000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glob2rx('*USA*.idf')</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id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RStudio Browser | No Pipes This Time: (To change plot size) </w:t>
      </w:r>
      <w:r w:rsidRPr="00EF4DF1">
        <w:rPr>
          <w:rFonts w:ascii="Times New Roman" w:hAnsi="Times New Roman" w:cs="Times New Roman"/>
          <w:sz w:val="24"/>
          <w:szCs w:val="24"/>
        </w:rPr>
        <w:br/>
      </w:r>
      <w:hyperlink r:id="rId251" w:history="1">
        <w:r w:rsidRPr="00EF4DF1">
          <w:rPr>
            <w:rStyle w:val="Hyperlink"/>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52" w:history="1">
        <w:r w:rsidRPr="00EF4DF1">
          <w:rPr>
            <w:rStyle w:val="Hyperlink"/>
            <w:rFonts w:ascii="Times New Roman" w:hAnsi="Times New Roman" w:cs="Times New Roman"/>
            <w:sz w:val="24"/>
            <w:szCs w:val="24"/>
          </w:rPr>
          <w:t>http://www.quora.com/What-are-some-good-hacks-at-using-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53" w:history="1">
        <w:r w:rsidRPr="00EF4DF1">
          <w:rPr>
            <w:rStyle w:val="Hyperlink"/>
            <w:rFonts w:ascii="Times New Roman" w:hAnsi="Times New Roman" w:cs="Times New Roman"/>
            <w:sz w:val="24"/>
            <w:szCs w:val="24"/>
          </w:rPr>
          <w:t>http://www.johnmyleswhite.com/notebook/2010/09/23/higher-order-function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54" w:anchor="swirl-courses" w:history="1">
        <w:r w:rsidRPr="00EF4DF1">
          <w:rPr>
            <w:rStyle w:val="Hyperlink"/>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5" w:history="1">
        <w:r w:rsidRPr="00EF4DF1">
          <w:rPr>
            <w:rStyle w:val="Hyperlink"/>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Cheatsheet: </w:t>
      </w:r>
      <w:hyperlink r:id="rId256" w:history="1">
        <w:r w:rsidRPr="00EF4DF1">
          <w:rPr>
            <w:rStyle w:val="Hyperlink"/>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mproving R Data Visualisations Through Design:</w:t>
      </w:r>
      <w:r w:rsidRPr="00EF4DF1">
        <w:rPr>
          <w:rFonts w:ascii="Times New Roman" w:hAnsi="Times New Roman" w:cs="Times New Roman"/>
          <w:sz w:val="24"/>
          <w:szCs w:val="24"/>
        </w:rPr>
        <w:br/>
      </w:r>
      <w:hyperlink r:id="rId257" w:history="1">
        <w:r w:rsidRPr="00EF4DF1">
          <w:rPr>
            <w:rStyle w:val="Hyperlink"/>
            <w:rFonts w:ascii="Times New Roman" w:hAnsi="Times New Roman" w:cs="Times New Roman"/>
            <w:sz w:val="24"/>
            <w:szCs w:val="24"/>
          </w:rPr>
          <w:t>http://www.r-bloggers.com/improving-r-data-visualisations-through-desig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column names include “.” (e.g., station.loc), it can be called directly using var$station when it will not cause ambiguity (Only one column name include sta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Plotly: </w:t>
      </w:r>
      <w:r w:rsidRPr="00EF4DF1">
        <w:rPr>
          <w:rFonts w:ascii="Times New Roman" w:hAnsi="Times New Roman" w:cs="Times New Roman"/>
          <w:sz w:val="24"/>
          <w:szCs w:val="24"/>
        </w:rPr>
        <w:br/>
      </w:r>
      <w:hyperlink r:id="rId258" w:history="1">
        <w:r w:rsidRPr="00EF4DF1">
          <w:rPr>
            <w:rStyle w:val="Hyperlink"/>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t xml:space="preserve">Plotly R Library: </w:t>
      </w:r>
      <w:hyperlink r:id="rId259" w:history="1">
        <w:r w:rsidRPr="00EF4DF1">
          <w:rPr>
            <w:rStyle w:val="Hyperlink"/>
            <w:rFonts w:ascii="Times New Roman" w:hAnsi="Times New Roman" w:cs="Times New Roman"/>
            <w:sz w:val="24"/>
            <w:szCs w:val="24"/>
          </w:rPr>
          <w:t>https://plot.ly/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RStudio on Amazon EMR: </w:t>
      </w:r>
      <w:r w:rsidRPr="00EF4DF1">
        <w:rPr>
          <w:rFonts w:ascii="Times New Roman" w:hAnsi="Times New Roman" w:cs="Times New Roman"/>
          <w:sz w:val="24"/>
          <w:szCs w:val="24"/>
        </w:rPr>
        <w:br/>
      </w:r>
      <w:hyperlink r:id="rId260" w:history="1">
        <w:r w:rsidRPr="00EF4DF1">
          <w:rPr>
            <w:rStyle w:val="Hyperlink"/>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61" w:history="1">
        <w:r w:rsidRPr="00EF4DF1">
          <w:rPr>
            <w:rStyle w:val="Hyperlink"/>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failwith: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tryCatch. </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failwith(NULL, lm)</w:t>
      </w:r>
    </w:p>
    <w:p w:rsidR="008C4A39" w:rsidRPr="00EF4DF1" w:rsidRDefault="008C4A39" w:rsidP="00064EB1">
      <w:pPr>
        <w:pStyle w:val="ListParagraph"/>
        <w:jc w:val="left"/>
        <w:rPr>
          <w:rFonts w:ascii="Times New Roman" w:hAnsi="Times New Roman" w:cs="Times New Roman"/>
          <w:color w:val="00000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lusterApply : apply the functions to a cluster</w:t>
      </w:r>
      <w:r w:rsidRPr="00EF4DF1">
        <w:rPr>
          <w:rFonts w:ascii="Times New Roman" w:hAnsi="Times New Roman" w:cs="Times New Roman"/>
          <w:sz w:val="24"/>
          <w:szCs w:val="24"/>
        </w:rPr>
        <w:br/>
      </w:r>
      <w:hyperlink r:id="rId262" w:history="1">
        <w:r w:rsidRPr="00EF4DF1">
          <w:rPr>
            <w:rStyle w:val="Hyperlink"/>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63" w:history="1">
        <w:r w:rsidRPr="00EF4DF1">
          <w:rPr>
            <w:rStyle w:val="Hyperlink"/>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64" w:history="1">
        <w:r w:rsidRPr="00EF4DF1">
          <w:rPr>
            <w:rStyle w:val="Hyperlink"/>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The typeof() a function is ‘closure’ and the type of a primitive function is ‘builti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closure"</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builti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Define two methods 'PrintInteger' and 'PrintCharcter'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user1 &lt;- user2 &lt;- lis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class(user1) &lt;- 'PrintInteger'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class(user2) &lt;- 'PrintCharcter'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Integer &lt;- function(PrintInteg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PrintInteg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PrintInteg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Charcter &lt;- function(PrintCharct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as.character(PrintCharct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lastRenderedPageBreak/>
        <w:t>id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UseMethod('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4. use methods() to list all methods for a generic.fun or class:</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a. </w:t>
      </w:r>
      <w:r w:rsidRPr="00EF4DF1">
        <w:rPr>
          <w:rFonts w:ascii="Times New Roman" w:eastAsia="Times New Roman" w:hAnsi="Times New Roman" w:cs="Times New Roman"/>
          <w:color w:val="7F0055"/>
          <w:shd w:val="clear" w:color="auto" w:fill="E1E2E5"/>
        </w:rPr>
        <w:t>methods(generic.function = 'ts') # list all methods for ‘ts’ generic</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b. </w:t>
      </w:r>
      <w:r w:rsidRPr="00EF4DF1">
        <w:rPr>
          <w:rFonts w:ascii="Times New Roman" w:eastAsia="Times New Roman" w:hAnsi="Times New Roman" w:cs="Times New Roman"/>
          <w:color w:val="7F0055"/>
          <w:shd w:val="clear" w:color="auto" w:fill="E1E2E5"/>
        </w:rPr>
        <w:t>methods(class = 'ts') # list all methods for class ‘t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Anova using R (A free R book) </w:t>
      </w:r>
      <w:r w:rsidRPr="00EF4DF1">
        <w:rPr>
          <w:rFonts w:ascii="Times New Roman" w:hAnsi="Times New Roman" w:cs="Times New Roman"/>
          <w:sz w:val="24"/>
          <w:szCs w:val="24"/>
        </w:rPr>
        <w:br/>
      </w:r>
      <w:hyperlink r:id="rId265" w:history="1">
        <w:r w:rsidRPr="00EF4DF1">
          <w:rPr>
            <w:rStyle w:val="Hyperlink"/>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ov function fits an analysis of variance model by a call to lm for each stratum, and anova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Thus, the result of aov(y ~ x) is equal to anova(lm(y ~ 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ordered function can be used to reorder factors: d$f &lt;- ordered(d$f, c( "grapes", "apples", "orange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value ~ factors, data) will plot the boxplot grouped by factors automatically. It is equal to convert the data from long format to wide format, then boxplot() the data.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 is used to open a file connection, then you can read or write to it.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Tfile &lt;- 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at("abc\ndef\n", file = 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readLines(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lose(Tfil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hw solution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66" w:history="1">
        <w:r w:rsidRPr="00EF4DF1">
          <w:rPr>
            <w:rStyle w:val="Hyperlink"/>
            <w:rFonts w:ascii="Times New Roman" w:hAnsi="Times New Roman" w:cs="Times New Roman"/>
            <w:sz w:val="24"/>
            <w:szCs w:val="24"/>
          </w:rPr>
          <w:t>http://www.r-bloggers.com/in-depth-introduction-to-machine-learning-in-15-hours-of-expert-</w:t>
        </w:r>
        <w:r w:rsidRPr="00EF4DF1">
          <w:rPr>
            <w:rStyle w:val="Hyperlink"/>
            <w:rFonts w:ascii="Times New Roman" w:hAnsi="Times New Roman" w:cs="Times New Roman"/>
            <w:sz w:val="24"/>
            <w:szCs w:val="24"/>
          </w:rPr>
          <w:lastRenderedPageBreak/>
          <w:t>videos/s</w:t>
        </w:r>
      </w:hyperlink>
    </w:p>
    <w:p w:rsidR="008C4A39" w:rsidRPr="00EF4DF1" w:rsidRDefault="00C46E3D" w:rsidP="00064EB1">
      <w:pPr>
        <w:pStyle w:val="ListParagraph"/>
        <w:jc w:val="left"/>
        <w:rPr>
          <w:rFonts w:ascii="Times New Roman" w:hAnsi="Times New Roman" w:cs="Times New Roman"/>
          <w:sz w:val="24"/>
          <w:szCs w:val="24"/>
        </w:rPr>
      </w:pPr>
      <w:hyperlink r:id="rId267" w:history="1">
        <w:r w:rsidR="008C4A39" w:rsidRPr="00EF4DF1">
          <w:rPr>
            <w:rStyle w:val="Hyperlink"/>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C46E3D" w:rsidP="00064EB1">
      <w:pPr>
        <w:pStyle w:val="ListParagraph"/>
        <w:jc w:val="left"/>
        <w:rPr>
          <w:rFonts w:ascii="Times New Roman" w:hAnsi="Times New Roman" w:cs="Times New Roman"/>
          <w:sz w:val="24"/>
          <w:szCs w:val="24"/>
        </w:rPr>
      </w:pPr>
      <w:hyperlink r:id="rId268" w:history="1">
        <w:r w:rsidR="008C4A39" w:rsidRPr="00EF4DF1">
          <w:rPr>
            <w:rStyle w:val="Hyperlink"/>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AnomalyDetection package)</w:t>
      </w:r>
    </w:p>
    <w:p w:rsidR="008C4A39" w:rsidRPr="00EF4DF1" w:rsidRDefault="00C46E3D" w:rsidP="00064EB1">
      <w:pPr>
        <w:pStyle w:val="ListParagraph"/>
        <w:jc w:val="left"/>
        <w:rPr>
          <w:rFonts w:ascii="Times New Roman" w:hAnsi="Times New Roman" w:cs="Times New Roman"/>
          <w:sz w:val="24"/>
          <w:szCs w:val="24"/>
        </w:rPr>
      </w:pPr>
      <w:hyperlink r:id="rId269" w:history="1">
        <w:r w:rsidR="008C4A39" w:rsidRPr="00EF4DF1">
          <w:rPr>
            <w:rStyle w:val="Hyperlink"/>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70" w:history="1">
        <w:r w:rsidRPr="00EF4DF1">
          <w:rPr>
            <w:rStyle w:val="Hyperlink"/>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71" w:history="1">
        <w:r w:rsidRPr="00EF4DF1">
          <w:rPr>
            <w:rStyle w:val="Hyperlink"/>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bm model usually takes much more time than r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gbm model to train data and build model) </w:t>
      </w:r>
      <w:r w:rsidRPr="00EF4DF1">
        <w:rPr>
          <w:rFonts w:ascii="Times New Roman" w:hAnsi="Times New Roman" w:cs="Times New Roman"/>
          <w:sz w:val="24"/>
          <w:szCs w:val="24"/>
        </w:rPr>
        <w:br/>
      </w:r>
      <w:hyperlink r:id="rId272" w:history="1">
        <w:r w:rsidRPr="00EF4DF1">
          <w:rPr>
            <w:rStyle w:val="Hyperlink"/>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ave function to cumsum by group, aggregate function doesn’t work as expected, because it will collapse all cumsum values into one cell, separated by comma.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mydf, { product &lt;- ave(product, level1, level2, FUN = cumsum)})</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product ~ level1 + level2, mydf, cumsum)</w:t>
      </w:r>
    </w:p>
    <w:p w:rsidR="008C4A39" w:rsidRPr="00EF4DF1" w:rsidRDefault="008C4A39" w:rsidP="00064EB1">
      <w:pPr>
        <w:pStyle w:val="ListParagraph"/>
        <w:ind w:left="144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variable’) will return the content of variable, it is the same as eval(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nt.field can be used to return the number of column for each row in the fil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aes() contains the information that varies, e.g., x, y, size. The value that is </w:t>
      </w:r>
      <w:r w:rsidRPr="00EF4DF1">
        <w:rPr>
          <w:rFonts w:ascii="Times New Roman" w:hAnsi="Times New Roman" w:cs="Times New Roman"/>
          <w:sz w:val="24"/>
          <w:szCs w:val="24"/>
        </w:rPr>
        <w:lastRenderedPageBreak/>
        <w:t>constant should be outside of aes(), e.g., shape = 1 for all data points:</w:t>
      </w:r>
      <w:r w:rsidRPr="00EF4DF1">
        <w:rPr>
          <w:rFonts w:ascii="Times New Roman" w:hAnsi="Times New Roman" w:cs="Times New Roman"/>
          <w:sz w:val="24"/>
          <w:szCs w:val="24"/>
        </w:rPr>
        <w:br/>
        <w:t>geom_point(data = tmy3_pop, aes(x = long, y = lat, size = pop2010), shape =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74" w:history="1">
        <w:r w:rsidRPr="00EF4DF1">
          <w:rPr>
            <w:rStyle w:val="Hyperlink"/>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lapply to change several columns in the same time: </w:t>
      </w:r>
      <w:r w:rsidRPr="00EF4DF1">
        <w:rPr>
          <w:rFonts w:ascii="Times New Roman" w:hAnsi="Times New Roman" w:cs="Times New Roman"/>
          <w:sz w:val="24"/>
          <w:szCs w:val="24"/>
        </w:rPr>
        <w:br/>
        <w:t>mtcars[, c("cyl", "am", "gear")] &lt;- lapply(mtcars[, c("cyl", "am", "gear")], as.factor)</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76" w:history="1">
        <w:r w:rsidRPr="00EF4DF1">
          <w:rPr>
            <w:rStyle w:val="Hyperlink"/>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or indicates elementwise exclusive OR:</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r w:rsidRPr="00EF4DF1">
        <w:rPr>
          <w:rFonts w:ascii="Times New Roman" w:eastAsia="Times New Roman" w:hAnsi="Times New Roman" w:cs="Times New Roman"/>
          <w:color w:val="285A96"/>
          <w:kern w:val="0"/>
          <w:sz w:val="24"/>
          <w:szCs w:val="24"/>
          <w:bdr w:val="none" w:sz="0" w:space="0" w:color="auto" w:frame="1"/>
        </w:rPr>
        <w:t>xor(c(TRUE, TRUE, FALSE, FALSE), c(TRUE, FALSE, TRUE, FALSE))</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1] FALSE  TRUE  TRUE FALS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t is much easier to use the dplyr::summarise func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install rgdal in Linux (Redhat):</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etc/ld.so.conf.d/gdal.conf</w:t>
      </w:r>
      <w:r w:rsidRPr="00EF4DF1">
        <w:rPr>
          <w:rStyle w:val="apple-converted-space"/>
          <w:rFonts w:ascii="Times New Roman" w:hAnsi="Times New Roman" w:cs="Times New Roman"/>
          <w:color w:val="000000"/>
          <w:sz w:val="24"/>
          <w:szCs w:val="24"/>
          <w:shd w:val="clear" w:color="auto" w:fill="FFFFFF"/>
        </w:rPr>
        <w:t> file, and put ‘/usr/local/lib’ into the gdal.conf</w:t>
      </w:r>
    </w:p>
    <w:p w:rsidR="008C4A39" w:rsidRPr="00EF4DF1" w:rsidRDefault="008C4A39" w:rsidP="00064EB1">
      <w:pPr>
        <w:pStyle w:val="ListParagraph"/>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With the command: sudo vim /etc/ld.so.conf.d/gdal.conf</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Check where is the gdal-config file with the comman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Locate 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usr/local/bin/gdal-config’ if gdal is installe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f not, install gdal using ‘yum install gdal’ firstly</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rgdal’ package with the following command in R:</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packages('rgdal', lib = '/NAS/jhuang/R/x86_64-redhat-linux-gnu-library/3.1',</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configure.args = '--with-gdal-config=/usr/local/bin/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2] [,3] [,4] [,5]</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_replace_all() gains a convenient syntax for applying multiple pairs of pattern and replacement to the same vector:</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 &lt;- c("abc", "de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tr_replace_all(x, c("[ad]" = "!", "[cf][/cf]" =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b?" "!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before="180" w:after="180"/>
        <w:jc w:val="left"/>
        <w:rPr>
          <w:rFonts w:ascii="Times New Roman" w:hAnsi="Times New Roman" w:cs="Times New Roman"/>
          <w:sz w:val="24"/>
          <w:szCs w:val="24"/>
        </w:rPr>
      </w:pPr>
      <w:r w:rsidRPr="00EF4DF1">
        <w:rPr>
          <w:rStyle w:val="VerbatimChar"/>
          <w:rFonts w:ascii="Times New Roman" w:hAnsi="Times New Roman" w:cs="Times New Roman"/>
          <w:sz w:val="24"/>
          <w:szCs w:val="24"/>
        </w:rPr>
        <w:t>data.table::fread</w:t>
      </w:r>
      <w:r w:rsidRPr="00EF4DF1">
        <w:rPr>
          <w:rFonts w:ascii="Times New Roman" w:hAnsi="Times New Roman" w:cs="Times New Roman"/>
          <w:sz w:val="24"/>
          <w:szCs w:val="24"/>
        </w:rPr>
        <w:t xml:space="preserve"> is used to read data file at a lightning speed! it can replace the widely used </w:t>
      </w:r>
      <w:r w:rsidRPr="00EF4DF1">
        <w:rPr>
          <w:rStyle w:val="VerbatimChar"/>
          <w:rFonts w:ascii="Times New Roman" w:hAnsi="Times New Roman" w:cs="Times New Roman"/>
          <w:sz w:val="24"/>
          <w:szCs w:val="24"/>
        </w:rPr>
        <w:t>read.table</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r w:rsidRPr="00EF4DF1">
        <w:rPr>
          <w:rStyle w:val="VerbatimChar"/>
          <w:rFonts w:ascii="Times New Roman" w:hAnsi="Times New Roman" w:cs="Times New Roman"/>
          <w:sz w:val="24"/>
          <w:szCs w:val="24"/>
        </w:rPr>
        <w:t>fread</w:t>
      </w:r>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ata.table::rbindlist</w:t>
      </w:r>
      <w:r w:rsidRPr="00EF4DF1">
        <w:rPr>
          <w:rFonts w:ascii="Times New Roman" w:hAnsi="Times New Roman" w:cs="Times New Roman"/>
          <w:sz w:val="24"/>
          <w:szCs w:val="24"/>
        </w:rPr>
        <w:t xml:space="preserve"> is used to rbind the data.frame inside a list. it is equivalent to </w:t>
      </w:r>
      <w:r w:rsidRPr="00EF4DF1">
        <w:rPr>
          <w:rStyle w:val="VerbatimChar"/>
          <w:rFonts w:ascii="Times New Roman" w:hAnsi="Times New Roman" w:cs="Times New Roman"/>
          <w:sz w:val="24"/>
          <w:szCs w:val="24"/>
        </w:rPr>
        <w:t>do.call(rbind, list)</w:t>
      </w:r>
      <w:r w:rsidRPr="00EF4DF1">
        <w:rPr>
          <w:rFonts w:ascii="Times New Roman" w:hAnsi="Times New Roman" w:cs="Times New Roman"/>
          <w:sz w:val="24"/>
          <w:szCs w:val="24"/>
        </w:rPr>
        <w:t xml:space="preserve">, but much faster. Other similar functions in </w:t>
      </w:r>
      <w:r w:rsidRPr="00EF4DF1">
        <w:rPr>
          <w:rFonts w:ascii="Times New Roman" w:hAnsi="Times New Roman" w:cs="Times New Roman"/>
          <w:i/>
          <w:sz w:val="24"/>
          <w:szCs w:val="24"/>
        </w:rPr>
        <w:t>dplyr</w:t>
      </w:r>
      <w:r w:rsidRPr="00EF4DF1">
        <w:rPr>
          <w:rFonts w:ascii="Times New Roman" w:hAnsi="Times New Roman" w:cs="Times New Roman"/>
          <w:sz w:val="24"/>
          <w:szCs w:val="24"/>
        </w:rPr>
        <w:t xml:space="preserve"> package are </w:t>
      </w:r>
      <w:r w:rsidRPr="00EF4DF1">
        <w:rPr>
          <w:rStyle w:val="VerbatimChar"/>
          <w:rFonts w:ascii="Times New Roman" w:hAnsi="Times New Roman" w:cs="Times New Roman"/>
          <w:sz w:val="24"/>
          <w:szCs w:val="24"/>
        </w:rPr>
        <w:t>rbind_all</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bind_list</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lastRenderedPageBreak/>
        <w:t>rowsum</w:t>
      </w:r>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r w:rsidRPr="00EF4DF1">
        <w:rPr>
          <w:rStyle w:val="VerbatimChar"/>
          <w:rFonts w:ascii="Times New Roman" w:hAnsi="Times New Roman" w:cs="Times New Roman"/>
          <w:sz w:val="24"/>
          <w:szCs w:val="24"/>
        </w:rPr>
        <w:t>rowsum</w:t>
      </w:r>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im</w:t>
      </w:r>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add 'options(stringsAsFactors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ave</w:t>
      </w:r>
      <w:r w:rsidRPr="00EF4DF1">
        <w:rPr>
          <w:rFonts w:ascii="Times New Roman" w:hAnsi="Times New Roman" w:cs="Times New Roman"/>
          <w:sz w:val="24"/>
          <w:szCs w:val="24"/>
        </w:rPr>
        <w:t xml:space="preserve"> function to cunsum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similiar purpose, but all values are put together for each ID. For example, ave(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data.frame or matrix mannually.</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pmin/pmax' returns the parallel minimum (maximum) of the input values.</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min(5:1, pi) #-&gt; one number</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pmin(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lubridate” package can be easily used to add years, months, days, and hours…… to a time, e.g.,</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years(72)</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days(3)</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The following function enables the use of string to group: group_by_</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t>group_by_(</w:t>
      </w:r>
      <w:r w:rsidRPr="00EF4DF1">
        <w:rPr>
          <w:rFonts w:ascii="Times New Roman" w:eastAsia="Times New Roman" w:hAnsi="Times New Roman" w:cs="Times New Roman"/>
          <w:kern w:val="0"/>
          <w:sz w:val="24"/>
          <w:szCs w:val="24"/>
        </w:rPr>
        <w:t>dt.D_RD, .dots = setdiff(colnames(dt.info), 'POP')) %&g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t>summarise_each(funs(sum))</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rJava’ packag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apt-get install openjdk-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R CMD javarecon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nstall.packages("rJav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mat &lt;- expand.grid(x1 = 100:999, x2 = 100: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mat$x1 * mat$x2  # all posibile values, product of x1 and 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sort(unique(prod), decreasing = TRUE)  # sort from biggest to smallest</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prod)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1 = 1000</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2 = 9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values = (x1*x1):(x2*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rev(value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low = max(ceiling(n/x2), 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high = min(x2, floor(n/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any(n %% low:high == 0))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C46E3D" w:rsidP="00064EB1">
      <w:pPr>
        <w:pStyle w:val="ListParagraph"/>
        <w:jc w:val="left"/>
        <w:rPr>
          <w:rFonts w:ascii="Times New Roman" w:hAnsi="Times New Roman" w:cs="Times New Roman"/>
          <w:sz w:val="24"/>
          <w:szCs w:val="24"/>
        </w:rPr>
      </w:pPr>
      <w:hyperlink r:id="rId278" w:history="1">
        <w:r w:rsidR="008C4A39" w:rsidRPr="00EF4DF1">
          <w:rPr>
            <w:rStyle w:val="Hyperlink"/>
            <w:rFonts w:ascii="Times New Roman" w:hAnsi="Times New Roman" w:cs="Times New Roman"/>
            <w:sz w:val="24"/>
            <w:szCs w:val="24"/>
          </w:rPr>
          <w:t>https://s3.amazonaws.com/rstudio-server/rstudio-server-pro-0.98.490-admin-guide.pd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Here is the instruction to get a free SSL certificate from startSSL</w:t>
      </w:r>
    </w:p>
    <w:p w:rsidR="008C4A39" w:rsidRPr="00EF4DF1" w:rsidRDefault="00C46E3D" w:rsidP="00064EB1">
      <w:pPr>
        <w:pStyle w:val="ListParagraph"/>
        <w:jc w:val="left"/>
        <w:rPr>
          <w:rFonts w:ascii="Times New Roman" w:hAnsi="Times New Roman" w:cs="Times New Roman"/>
          <w:sz w:val="24"/>
          <w:szCs w:val="24"/>
        </w:rPr>
      </w:pPr>
      <w:hyperlink r:id="rId279" w:history="1">
        <w:r w:rsidR="008C4A39" w:rsidRPr="00EF4DF1">
          <w:rPr>
            <w:rStyle w:val="Hyperlink"/>
            <w:rFonts w:ascii="Times New Roman" w:hAnsi="Times New Roman" w:cs="Times New Roman"/>
            <w:sz w:val="24"/>
            <w:szCs w:val="24"/>
          </w:rPr>
          <w:t>https://konklone.com/post/switch-to-https-now-for-fre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81" w:history="1">
        <w:r w:rsidRPr="00EF4DF1">
          <w:rPr>
            <w:rStyle w:val="Hyperlink"/>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C46E3D" w:rsidP="00064EB1">
      <w:pPr>
        <w:pStyle w:val="ListParagraph"/>
        <w:jc w:val="left"/>
        <w:rPr>
          <w:rFonts w:ascii="Times New Roman" w:hAnsi="Times New Roman" w:cs="Times New Roman"/>
          <w:sz w:val="24"/>
          <w:szCs w:val="24"/>
        </w:rPr>
      </w:pPr>
      <w:hyperlink r:id="rId282" w:history="1">
        <w:r w:rsidR="008C4A39" w:rsidRPr="00EF4DF1">
          <w:rPr>
            <w:rStyle w:val="Hyperlink"/>
            <w:rFonts w:ascii="Times New Roman" w:hAnsi="Times New Roman" w:cs="Times New Roman"/>
            <w:sz w:val="24"/>
            <w:szCs w:val="24"/>
          </w:rPr>
          <w:t>http://www.uni-kiel.de/psychologie/rexrepos/posts/survivalCoxPH.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C46E3D" w:rsidP="00064EB1">
      <w:pPr>
        <w:pStyle w:val="ListParagraph"/>
        <w:jc w:val="left"/>
        <w:rPr>
          <w:rFonts w:ascii="Times New Roman" w:hAnsi="Times New Roman" w:cs="Times New Roman"/>
          <w:sz w:val="24"/>
          <w:szCs w:val="24"/>
        </w:rPr>
      </w:pPr>
      <w:hyperlink r:id="rId283" w:history="1">
        <w:r w:rsidR="008C4A39" w:rsidRPr="00EF4DF1">
          <w:rPr>
            <w:rStyle w:val="Hyperlink"/>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C46E3D" w:rsidP="00064EB1">
      <w:pPr>
        <w:pStyle w:val="ListParagraph"/>
        <w:jc w:val="left"/>
        <w:rPr>
          <w:rFonts w:ascii="Times New Roman" w:hAnsi="Times New Roman" w:cs="Times New Roman"/>
          <w:sz w:val="24"/>
          <w:szCs w:val="24"/>
        </w:rPr>
      </w:pPr>
      <w:hyperlink r:id="rId284" w:history="1">
        <w:r w:rsidR="008C4A39" w:rsidRPr="00EF4DF1">
          <w:rPr>
            <w:rStyle w:val="Hyperlink"/>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s.data.frame.matrix(tb) can convert a table to matrix as it is:</w:t>
      </w:r>
    </w:p>
    <w:p w:rsidR="008C4A39" w:rsidRPr="00EF4DF1" w:rsidRDefault="008C4A39" w:rsidP="00064EB1">
      <w:pPr>
        <w:pStyle w:val="HTMLPreformatted"/>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3.5]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3.75]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3.92]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4]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85" w:history="1">
        <w:r w:rsidRPr="00EF4DF1">
          <w:rPr>
            <w:rStyle w:val="Hyperlink"/>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86" w:history="1">
        <w:r w:rsidRPr="00EF4DF1">
          <w:rPr>
            <w:rStyle w:val="Hyperlink"/>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7" w:history="1">
        <w:r w:rsidRPr="00EF4DF1">
          <w:rPr>
            <w:rStyle w:val="Hyperlink"/>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Github): </w:t>
      </w:r>
      <w:hyperlink r:id="rId288" w:history="1">
        <w:r w:rsidRPr="00EF4DF1">
          <w:rPr>
            <w:rStyle w:val="Hyperlink"/>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klaR: </w:t>
      </w:r>
      <w:hyperlink r:id="rId289" w:history="1">
        <w:r w:rsidRPr="00EF4DF1">
          <w:rPr>
            <w:rStyle w:val="Hyperlink"/>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theo: </w:t>
      </w:r>
      <w:hyperlink r:id="rId290" w:history="1">
        <w:r w:rsidRPr="00EF4DF1">
          <w:rPr>
            <w:rStyle w:val="Hyperlink"/>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smbinning: </w:t>
      </w:r>
      <w:hyperlink r:id="rId291" w:history="1">
        <w:r w:rsidRPr="00EF4DF1">
          <w:rPr>
            <w:rStyle w:val="Hyperlink"/>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lect(data, one_of(‘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92" w:history="1">
        <w:r w:rsidRPr="00EF4DF1">
          <w:rPr>
            <w:rStyle w:val="Hyperlink"/>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pivotTable can be used to generate the pivot table interactive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93" w:history="1">
        <w:r w:rsidRPr="00EF4DF1">
          <w:rPr>
            <w:rStyle w:val="Hyperlink"/>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aveRDS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saveRDS(x, </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y &lt;- readRDS(</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r w:rsidRPr="00EF4DF1">
        <w:rPr>
          <w:rFonts w:ascii="Times New Roman" w:eastAsia="Times New Roman" w:hAnsi="Times New Roman" w:cs="Times New Roman"/>
          <w:color w:val="303336"/>
          <w:sz w:val="24"/>
          <w:szCs w:val="24"/>
          <w:bdr w:val="none" w:sz="0" w:space="0" w:color="auto" w:frame="1"/>
          <w:shd w:val="clear" w:color="auto" w:fill="EFF0F1"/>
        </w:rPr>
        <w:t>all.equal(x, y)  # return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how.legend = F to turn off the legend for some geom shape:</w:t>
      </w:r>
    </w:p>
    <w:p w:rsidR="008C4A39" w:rsidRPr="00EF4DF1" w:rsidRDefault="008C4A39" w:rsidP="00064EB1">
      <w:pPr>
        <w:pStyle w:val="ListParagraph"/>
        <w:jc w:val="left"/>
        <w:rPr>
          <w:rFonts w:ascii="Times New Roman" w:hAnsi="Times New Roman" w:cs="Times New Roman"/>
          <w:i/>
          <w:sz w:val="24"/>
          <w:szCs w:val="24"/>
        </w:rPr>
      </w:pPr>
      <w:r w:rsidRPr="00EF4DF1">
        <w:rPr>
          <w:rFonts w:ascii="Times New Roman" w:hAnsi="Times New Roman" w:cs="Times New Roman"/>
          <w:i/>
          <w:sz w:val="24"/>
          <w:szCs w:val="24"/>
        </w:rPr>
        <w:t xml:space="preserve">  geom_point(data = pr0_7.max, size = 4, alpha = .9, pch = 16, show.legend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Unicode used for ggplot2 point shape (pch): </w:t>
      </w:r>
      <w:hyperlink r:id="rId294" w:history="1">
        <w:r w:rsidRPr="00EF4DF1">
          <w:rPr>
            <w:rStyle w:val="Hyperlink"/>
            <w:rFonts w:ascii="Times New Roman" w:hAnsi="Times New Roman" w:cs="Times New Roman"/>
            <w:sz w:val="24"/>
            <w:szCs w:val="24"/>
          </w:rPr>
          <w:t>http://jrgraphix.net/r/Unicode/25A0-25F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eom_point(data = pr0_7.max, size = 5, alpha = .9, pch = '\u25B2', show.legend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95">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LOS &lt;- as.period(interval(ASD, Graduation_Date), 'month')@month + 1</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predict.glm type argument: </w:t>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r w:rsidRPr="00697D4A">
        <w:rPr>
          <w:rFonts w:ascii="Times New Roman" w:eastAsia="Times New Roman" w:hAnsi="Times New Roman" w:cs="Times New Roman"/>
          <w:color w:val="000000"/>
          <w:kern w:val="0"/>
          <w:sz w:val="24"/>
          <w:szCs w:val="24"/>
        </w:rPr>
        <w:tab/>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fitted.values</w:t>
      </w:r>
    </w:p>
    <w:p w:rsidR="008C4A39" w:rsidRPr="00CC672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8" w:history="1">
        <w:r w:rsidRPr="00CC6729">
          <w:rPr>
            <w:rStyle w:val="Hyperlink"/>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ListParagraph"/>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xml:space="preserve"> - mean(d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 coef(</w:t>
      </w:r>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ListParagraph"/>
        <w:numPr>
          <w:ilvl w:val="0"/>
          <w:numId w:val="2"/>
        </w:numPr>
        <w:jc w:val="left"/>
      </w:pPr>
      <w:r>
        <w:t>Two ways to build the training model:</w:t>
      </w:r>
    </w:p>
    <w:p w:rsidR="002D79AB" w:rsidRDefault="002D79AB" w:rsidP="002D79AB">
      <w:pPr>
        <w:pStyle w:val="ListParagraph"/>
        <w:numPr>
          <w:ilvl w:val="1"/>
          <w:numId w:val="2"/>
        </w:numPr>
        <w:jc w:val="left"/>
      </w:pPr>
      <w:r w:rsidRPr="002D79AB">
        <w:t>mod.train &lt;- coxph(model$formula, data = train)</w:t>
      </w:r>
    </w:p>
    <w:p w:rsidR="002D79AB" w:rsidRDefault="00140A19" w:rsidP="002D79AB">
      <w:pPr>
        <w:pStyle w:val="ListParagraph"/>
        <w:numPr>
          <w:ilvl w:val="1"/>
          <w:numId w:val="2"/>
        </w:numPr>
        <w:jc w:val="left"/>
      </w:pPr>
      <w:r>
        <w:t>mod.train</w:t>
      </w:r>
      <w:r w:rsidR="002D79AB" w:rsidRPr="002D79AB">
        <w:t xml:space="preserve"> &lt;- update(model, data = train)</w:t>
      </w:r>
    </w:p>
    <w:p w:rsidR="009E3944" w:rsidRDefault="003A5E04" w:rsidP="00391BE6">
      <w:pPr>
        <w:pStyle w:val="ListParagraph"/>
        <w:jc w:val="left"/>
      </w:pPr>
      <w:r>
        <w:t xml:space="preserve">The second method is preferred, because it doesn’t need to call the modeling method (coxph) again. With the update function, we can update any model without calling the method explicitly. </w:t>
      </w:r>
    </w:p>
    <w:p w:rsidR="00391BE6" w:rsidRPr="008C4A39" w:rsidRDefault="00391BE6" w:rsidP="00391BE6">
      <w:pPr>
        <w:pStyle w:val="ListParagraph"/>
        <w:jc w:val="left"/>
      </w:pPr>
    </w:p>
    <w:p w:rsidR="008C4A39" w:rsidRDefault="00AB4CC0" w:rsidP="00901431">
      <w:pPr>
        <w:pStyle w:val="ListParagraph"/>
        <w:numPr>
          <w:ilvl w:val="0"/>
          <w:numId w:val="2"/>
        </w:numPr>
      </w:pPr>
      <w:r>
        <w:t>Extract variables from formula:</w:t>
      </w:r>
    </w:p>
    <w:p w:rsidR="00AB4CC0" w:rsidRDefault="00AB4CC0" w:rsidP="00AB4CC0">
      <w:pPr>
        <w:pStyle w:val="ListParagraph"/>
        <w:numPr>
          <w:ilvl w:val="1"/>
          <w:numId w:val="2"/>
        </w:numPr>
      </w:pPr>
      <w:r>
        <w:t>Extract all variables: all.vars(model$formula)</w:t>
      </w:r>
    </w:p>
    <w:p w:rsidR="00F71EA7" w:rsidRDefault="00AB4CC0" w:rsidP="00F71EA7">
      <w:pPr>
        <w:pStyle w:val="ListParagraph"/>
        <w:numPr>
          <w:ilvl w:val="1"/>
          <w:numId w:val="2"/>
        </w:numPr>
      </w:pPr>
      <w:r>
        <w:t>Extract only x variables: labels(terms(model))</w:t>
      </w:r>
    </w:p>
    <w:p w:rsidR="00790112" w:rsidRDefault="00790112" w:rsidP="00F71EA7">
      <w:pPr>
        <w:pStyle w:val="ListParagraph"/>
        <w:numPr>
          <w:ilvl w:val="1"/>
          <w:numId w:val="2"/>
        </w:numPr>
      </w:pPr>
      <w:r>
        <w:t xml:space="preserve">Extract the left-hand side: </w:t>
      </w:r>
      <w:r w:rsidR="00CA4B22">
        <w:t>model$formula[2]</w:t>
      </w:r>
    </w:p>
    <w:p w:rsidR="00CA4B22" w:rsidRDefault="00CA4B22" w:rsidP="00F71EA7">
      <w:pPr>
        <w:pStyle w:val="ListParagraph"/>
        <w:numPr>
          <w:ilvl w:val="1"/>
          <w:numId w:val="2"/>
        </w:numPr>
      </w:pPr>
      <w:r>
        <w:t>Extract the right-hand side: model$formula[3]</w:t>
      </w:r>
    </w:p>
    <w:p w:rsidR="00F71EA7" w:rsidRDefault="00F71EA7" w:rsidP="00F71EA7">
      <w:pPr>
        <w:pStyle w:val="ListParagraph"/>
        <w:numPr>
          <w:ilvl w:val="1"/>
          <w:numId w:val="2"/>
        </w:numPr>
      </w:pPr>
      <w:r>
        <w:t>The str(x) function is useful to check the available information that can be extracted directly</w:t>
      </w:r>
    </w:p>
    <w:p w:rsidR="001973CE" w:rsidRDefault="001973CE" w:rsidP="001973CE">
      <w:pPr>
        <w:pStyle w:val="ListParagraph"/>
        <w:ind w:left="1440"/>
      </w:pPr>
    </w:p>
    <w:p w:rsidR="001973CE" w:rsidRDefault="001973CE" w:rsidP="001973CE">
      <w:pPr>
        <w:pStyle w:val="ListParagraph"/>
        <w:numPr>
          <w:ilvl w:val="0"/>
          <w:numId w:val="2"/>
        </w:numPr>
      </w:pPr>
      <w:r>
        <w:t>Add one year/month to a date object:</w:t>
      </w:r>
    </w:p>
    <w:p w:rsidR="001973CE" w:rsidRDefault="001973CE" w:rsidP="001973CE">
      <w:pPr>
        <w:pStyle w:val="ListParagraph"/>
        <w:numPr>
          <w:ilvl w:val="1"/>
          <w:numId w:val="2"/>
        </w:numPr>
      </w:pPr>
      <w:r w:rsidRPr="001973CE">
        <w:t>as.Date('2016-05-31') + years(1)</w:t>
      </w:r>
      <w:r w:rsidR="009E7E03">
        <w:t xml:space="preserve">    # return 2017-05-31</w:t>
      </w:r>
    </w:p>
    <w:p w:rsidR="001973CE" w:rsidRDefault="00D74169" w:rsidP="00D74169">
      <w:pPr>
        <w:pStyle w:val="ListParagraph"/>
        <w:numPr>
          <w:ilvl w:val="1"/>
          <w:numId w:val="2"/>
        </w:numPr>
      </w:pPr>
      <w:r w:rsidRPr="00D74169">
        <w:t>as.Date('2016-05-3</w:t>
      </w:r>
      <w:r>
        <w:t>1</w:t>
      </w:r>
      <w:r w:rsidRPr="00D74169">
        <w:t>') %m+% months(1)</w:t>
      </w:r>
      <w:r>
        <w:t xml:space="preserve">    # return 2016-06-30</w:t>
      </w:r>
    </w:p>
    <w:p w:rsidR="000F49C0" w:rsidRDefault="000F49C0" w:rsidP="000F49C0">
      <w:pPr>
        <w:pStyle w:val="ListParagraph"/>
        <w:ind w:left="1440"/>
      </w:pPr>
    </w:p>
    <w:p w:rsidR="000F49C0" w:rsidRDefault="000F49C0" w:rsidP="00A848EB">
      <w:pPr>
        <w:pStyle w:val="ListParagraph"/>
        <w:numPr>
          <w:ilvl w:val="0"/>
          <w:numId w:val="2"/>
        </w:numPr>
        <w:jc w:val="left"/>
      </w:pPr>
      <w:r>
        <w:t xml:space="preserve">This link shows very detailed introduction about ggplot2: </w:t>
      </w:r>
      <w:hyperlink r:id="rId299" w:history="1">
        <w:r w:rsidR="00A848EB" w:rsidRPr="00286431">
          <w:rPr>
            <w:rStyle w:val="Hyperlink"/>
          </w:rPr>
          <w:t>https://www.ling.upenn.edu/~joseff/rstudy/summer2010_ggplot2_intro.html</w:t>
        </w:r>
      </w:hyperlink>
      <w:r w:rsidR="00A848EB">
        <w:t xml:space="preserve"> </w:t>
      </w:r>
    </w:p>
    <w:p w:rsidR="004A07C3" w:rsidRPr="004A07C3" w:rsidRDefault="004A07C3" w:rsidP="00A848EB">
      <w:pPr>
        <w:pStyle w:val="ListParagraph"/>
        <w:shd w:val="clear" w:color="auto" w:fill="FFFFFF"/>
        <w:spacing w:before="100" w:beforeAutospacing="1" w:after="100" w:afterAutospacing="1"/>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Geoms also have default statistics associated with them. For geom_point(), the default statistic isstat_identity(), but we could also change that.</w:t>
      </w:r>
    </w:p>
    <w:p w:rsidR="004A07C3" w:rsidRDefault="004A07C3"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p + geom_point(stat = "smooth")</w:t>
      </w:r>
      <w:r w:rsidRPr="004A07C3">
        <w:rPr>
          <w:rFonts w:ascii="Veranda" w:eastAsia="Times New Roman" w:hAnsi="Veranda" w:cs="Times New Roman"/>
          <w:color w:val="000000"/>
          <w:sz w:val="24"/>
          <w:szCs w:val="24"/>
        </w:rPr>
        <w:br/>
        <w:t>p + stat_smooth(geom = "point")</w:t>
      </w:r>
    </w:p>
    <w:p w:rsidR="002332F1" w:rsidRDefault="002332F1"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connect Rstudio with Git and Github for package development: </w:t>
      </w:r>
      <w:hyperlink r:id="rId300" w:history="1">
        <w:r w:rsidR="005B3643" w:rsidRPr="00286431">
          <w:rPr>
            <w:rStyle w:val="Hyperlink"/>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setup remote Github repo with Rstudio: </w:t>
      </w:r>
      <w:hyperlink r:id="rId301" w:history="1">
        <w:r w:rsidRPr="00286431">
          <w:rPr>
            <w:rStyle w:val="Hyperlink"/>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Rstudio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i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C46E3D" w:rsidP="00346627">
      <w:pPr>
        <w:pStyle w:val="ListParagraph"/>
        <w:shd w:val="clear" w:color="auto" w:fill="FFFFFF"/>
        <w:spacing w:before="100" w:after="100"/>
        <w:ind w:left="1440" w:right="720"/>
        <w:rPr>
          <w:rFonts w:ascii="Veranda" w:eastAsia="Times New Roman" w:hAnsi="Veranda" w:cs="Times New Roman"/>
          <w:color w:val="000000"/>
          <w:sz w:val="24"/>
          <w:szCs w:val="24"/>
        </w:rPr>
      </w:pPr>
      <w:hyperlink r:id="rId302" w:history="1">
        <w:r w:rsidR="00751166" w:rsidRPr="00286431">
          <w:rPr>
            <w:rStyle w:val="Hyperlink"/>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ListParagraph"/>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Github,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ListParagraph"/>
        <w:shd w:val="clear" w:color="auto" w:fill="FFFFFF"/>
        <w:spacing w:before="100" w:after="100"/>
        <w:ind w:right="720"/>
        <w:jc w:val="left"/>
        <w:rPr>
          <w:rFonts w:ascii="Veranda" w:eastAsia="Times New Roman" w:hAnsi="Veranda" w:cs="Times New Roman"/>
          <w:color w:val="000000"/>
          <w:sz w:val="24"/>
          <w:szCs w:val="24"/>
        </w:rPr>
      </w:pPr>
      <w:r>
        <w:rPr>
          <w:noProof/>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188710" cy="4346575"/>
                    </a:xfrm>
                    <a:prstGeom prst="rect">
                      <a:avLst/>
                    </a:prstGeom>
                  </pic:spPr>
                </pic:pic>
              </a:graphicData>
            </a:graphic>
          </wp:inline>
        </w:drawing>
      </w:r>
    </w:p>
    <w:p w:rsidR="0082133F" w:rsidRDefault="0082133F" w:rsidP="0082133F">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Github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config the user.name and user.email for your Github accoun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JianhuaHuang”</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global user.email </w:t>
      </w:r>
      <w:hyperlink r:id="rId304" w:history="1">
        <w:r w:rsidR="00FB5A11" w:rsidRPr="00286431">
          <w:rPr>
            <w:rStyle w:val="Hyperlink"/>
            <w:rFonts w:ascii="Veranda" w:eastAsia="Times New Roman" w:hAnsi="Veranda" w:cs="Times New Roman"/>
            <w:sz w:val="24"/>
            <w:szCs w:val="24"/>
          </w:rPr>
          <w:t>jh.eco.cas@gmail.com</w:t>
        </w:r>
      </w:hyperlink>
    </w:p>
    <w:p w:rsidR="000C110F" w:rsidRDefault="000C110F" w:rsidP="000C110F">
      <w:pPr>
        <w:pStyle w:val="ListParagraph"/>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Copy and run the following information from the Github page into the Shell:</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echo "# streamit" &gt;&gt;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init</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add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commit -m "first commit"</w:t>
      </w:r>
    </w:p>
    <w:p w:rsidR="00FB5A11" w:rsidRPr="00076980" w:rsidRDefault="00076980"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git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push -u origin master</w:t>
      </w:r>
    </w:p>
    <w:p w:rsidR="000C110F" w:rsidRPr="00076980" w:rsidRDefault="000C110F" w:rsidP="000C110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Github. </w:t>
      </w:r>
    </w:p>
    <w:p w:rsidR="00C67F0B" w:rsidRDefault="00C67F0B" w:rsidP="007747E6">
      <w:pPr>
        <w:pStyle w:val="ListParagraph"/>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Github, but it may requires user.name and password every time. To overcome this, change the http url to ssh url instead. </w:t>
      </w:r>
      <w:r w:rsidR="007747E6">
        <w:rPr>
          <w:rFonts w:ascii="Veranda" w:eastAsia="Times New Roman" w:hAnsi="Veranda" w:cs="Times New Roman"/>
          <w:color w:val="000000"/>
          <w:sz w:val="24"/>
          <w:szCs w:val="24"/>
        </w:rPr>
        <w:t xml:space="preserve">reference to: </w:t>
      </w:r>
      <w:hyperlink r:id="rId305" w:history="1">
        <w:r w:rsidR="007747E6" w:rsidRPr="00286431">
          <w:rPr>
            <w:rStyle w:val="Hyperlink"/>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ListParagraph"/>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r w:rsidRPr="00A473D3">
        <w:rPr>
          <w:rFonts w:ascii="Consolas" w:eastAsia="Times New Roman" w:hAnsi="Consolas" w:cs="Consolas"/>
          <w:color w:val="242729"/>
          <w:sz w:val="20"/>
          <w:szCs w:val="20"/>
          <w:bdr w:val="none" w:sz="0" w:space="0" w:color="auto" w:frame="1"/>
          <w:shd w:val="clear" w:color="auto" w:fill="EFF0F1"/>
        </w:rPr>
        <w:t>git remote set-url origin git+ssh://git@github.com/username/reponame.git</w:t>
      </w:r>
    </w:p>
    <w:p w:rsidR="001D30FB" w:rsidRDefault="001D30FB" w:rsidP="001D30FB">
      <w:pPr>
        <w:pStyle w:val="ListParagraph"/>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ListParagraph"/>
        <w:numPr>
          <w:ilvl w:val="0"/>
          <w:numId w:val="2"/>
        </w:numPr>
      </w:pPr>
      <w:r>
        <w:t>R package meta</w:t>
      </w:r>
      <w:r w:rsidR="00BF0D16">
        <w:t xml:space="preserve">data (e.g., dependencies): </w:t>
      </w:r>
      <w:hyperlink r:id="rId306" w:history="1">
        <w:r w:rsidR="005B2ECA" w:rsidRPr="00286431">
          <w:rPr>
            <w:rStyle w:val="Hyperlink"/>
          </w:rPr>
          <w:t>http://r-pkgs.had.co.nz/description.html</w:t>
        </w:r>
      </w:hyperlink>
      <w:r w:rsidR="005B2ECA">
        <w:t xml:space="preserve"> </w:t>
      </w:r>
    </w:p>
    <w:p w:rsidR="000F08EF" w:rsidRDefault="000F08EF" w:rsidP="008C4216">
      <w:pPr>
        <w:pStyle w:val="ListParagraph"/>
      </w:pPr>
    </w:p>
    <w:p w:rsidR="000873F4" w:rsidRDefault="00A75C02" w:rsidP="00662FAA">
      <w:pPr>
        <w:pStyle w:val="ListParagraph"/>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7" w:anchor="namespace" w:history="1">
        <w:r w:rsidR="00662FAA" w:rsidRPr="00286431">
          <w:rPr>
            <w:rStyle w:val="Hyperlink"/>
          </w:rPr>
          <w:t>http://r-pkgs.had.co.nz/namespace.html#namespace</w:t>
        </w:r>
      </w:hyperlink>
      <w:r w:rsidR="00662FAA">
        <w:t xml:space="preserve"> </w:t>
      </w:r>
    </w:p>
    <w:p w:rsidR="00A75C02" w:rsidRPr="00FE7AFF" w:rsidRDefault="00A75C02" w:rsidP="00FE7AFF">
      <w:pPr>
        <w:pStyle w:val="ListParagraph"/>
        <w:numPr>
          <w:ilvl w:val="0"/>
          <w:numId w:val="21"/>
        </w:numPr>
      </w:pPr>
      <w:r w:rsidRPr="00FE7AFF">
        <w:t>Suggests: the packages suggests to installed</w:t>
      </w:r>
    </w:p>
    <w:p w:rsidR="00A75C02" w:rsidRPr="00FE7AFF" w:rsidRDefault="00A75C02" w:rsidP="00FE7AFF">
      <w:pPr>
        <w:pStyle w:val="ListParagraph"/>
        <w:numPr>
          <w:ilvl w:val="0"/>
          <w:numId w:val="21"/>
        </w:numPr>
      </w:pPr>
      <w:r w:rsidRPr="00FE7AFF">
        <w:t>Imports: the packages must installed</w:t>
      </w:r>
    </w:p>
    <w:p w:rsidR="00A75C02" w:rsidRDefault="00A75C02" w:rsidP="00FE7AFF">
      <w:pPr>
        <w:pStyle w:val="ListParagraph"/>
        <w:numPr>
          <w:ilvl w:val="0"/>
          <w:numId w:val="21"/>
        </w:numPr>
      </w:pPr>
      <w:r w:rsidRPr="00FE7AFF">
        <w:t>Depends: the packages must be installed and attached to the environment (equivalent to using the library function)</w:t>
      </w:r>
    </w:p>
    <w:p w:rsidR="00FE7AFF" w:rsidRDefault="00FE7AFF" w:rsidP="00FE7AFF">
      <w:pPr>
        <w:pStyle w:val="ListParagraph"/>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ListParagraph"/>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8" w:anchor="namespace" w:history="1">
        <w:r w:rsidR="00652829" w:rsidRPr="00286431">
          <w:rPr>
            <w:rStyle w:val="Hyperlink"/>
          </w:rPr>
          <w:t>http://r-pkgs.had.co.nz/namespace.html#namespace</w:t>
        </w:r>
      </w:hyperlink>
      <w:r w:rsidR="00652829">
        <w:t xml:space="preserve"> </w:t>
      </w:r>
    </w:p>
    <w:p w:rsidR="008A15E0" w:rsidRDefault="008A15E0" w:rsidP="008A15E0">
      <w:pPr>
        <w:pStyle w:val="ListParagraph"/>
      </w:pPr>
    </w:p>
    <w:p w:rsidR="00055369" w:rsidRDefault="00C93CCF" w:rsidP="00055369">
      <w:pPr>
        <w:pStyle w:val="ListParagraph"/>
        <w:numPr>
          <w:ilvl w:val="0"/>
          <w:numId w:val="2"/>
        </w:numPr>
      </w:pPr>
      <w:r>
        <w:t>Two different ways to adjust the text position:</w:t>
      </w:r>
    </w:p>
    <w:p w:rsidR="00C93CCF" w:rsidRPr="007E502B" w:rsidRDefault="00AF06BE" w:rsidP="007E502B">
      <w:pPr>
        <w:pStyle w:val="ListParagraph"/>
        <w:numPr>
          <w:ilvl w:val="0"/>
          <w:numId w:val="22"/>
        </w:numPr>
      </w:pPr>
      <w:r w:rsidRPr="00833D58">
        <w:rPr>
          <w:b/>
        </w:rPr>
        <w:t>nudge</w:t>
      </w:r>
      <w:r w:rsidR="00C93CCF" w:rsidRPr="00833D58">
        <w:rPr>
          <w:b/>
        </w:rPr>
        <w:t>_x/</w:t>
      </w:r>
      <w:r w:rsidRPr="00833D58">
        <w:rPr>
          <w:b/>
        </w:rPr>
        <w:t>nudge</w:t>
      </w:r>
      <w:r w:rsidR="00C93CCF" w:rsidRPr="00833D58">
        <w:rPr>
          <w:b/>
        </w:rPr>
        <w:t>_y</w:t>
      </w:r>
      <w:r w:rsidR="005A4B90" w:rsidRPr="007E502B">
        <w:t xml:space="preserve"> :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ListParagraph"/>
        <w:numPr>
          <w:ilvl w:val="0"/>
          <w:numId w:val="22"/>
        </w:numPr>
      </w:pPr>
      <w:r>
        <w:rPr>
          <w:b/>
        </w:rPr>
        <w:t>h</w:t>
      </w:r>
      <w:r w:rsidR="00833D58">
        <w:rPr>
          <w:b/>
        </w:rPr>
        <w:t>j</w:t>
      </w:r>
      <w:r w:rsidR="00091588" w:rsidRPr="00833D58">
        <w:rPr>
          <w:b/>
        </w:rPr>
        <w:t>ust/vjust</w:t>
      </w:r>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ListParagraph"/>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install.package</w:t>
      </w:r>
    </w:p>
    <w:p w:rsidR="00A30B3C" w:rsidRDefault="00A30B3C" w:rsidP="00A30B3C">
      <w:pPr>
        <w:pStyle w:val="ListParagraph"/>
        <w:numPr>
          <w:ilvl w:val="1"/>
          <w:numId w:val="2"/>
        </w:numPr>
      </w:pPr>
      <w:r w:rsidRPr="00A30B3C">
        <w:t>chooseCRANmirror()</w:t>
      </w:r>
    </w:p>
    <w:p w:rsidR="00A30B3C" w:rsidRDefault="00A30B3C" w:rsidP="00A30B3C">
      <w:pPr>
        <w:pStyle w:val="ListParagraph"/>
        <w:numPr>
          <w:ilvl w:val="1"/>
          <w:numId w:val="2"/>
        </w:numPr>
      </w:pPr>
      <w:r>
        <w:t>install.packages(</w:t>
      </w:r>
      <w:r w:rsidR="00D74134">
        <w:t>)</w:t>
      </w:r>
    </w:p>
    <w:p w:rsidR="00166C55" w:rsidRDefault="00166C55" w:rsidP="00166C55">
      <w:pPr>
        <w:pStyle w:val="ListParagraph"/>
        <w:ind w:left="1440"/>
      </w:pPr>
    </w:p>
    <w:p w:rsidR="00166C55" w:rsidRDefault="00166C55" w:rsidP="00166C55">
      <w:pPr>
        <w:pStyle w:val="ListParagraph"/>
        <w:numPr>
          <w:ilvl w:val="0"/>
          <w:numId w:val="2"/>
        </w:numPr>
      </w:pPr>
      <w:r>
        <w:rPr>
          <w:rFonts w:hint="eastAsia"/>
        </w:rPr>
        <w:t>Add a logo to R plot:</w:t>
      </w:r>
    </w:p>
    <w:p w:rsidR="00166C55" w:rsidRDefault="00166C55" w:rsidP="00166C55">
      <w:pPr>
        <w:pStyle w:val="ListParagraph"/>
        <w:ind w:left="1440"/>
      </w:pPr>
      <w:r>
        <w:t>library(png)</w:t>
      </w:r>
    </w:p>
    <w:p w:rsidR="00166C55" w:rsidRDefault="00166C55" w:rsidP="00166C55">
      <w:pPr>
        <w:pStyle w:val="ListParagraph"/>
        <w:ind w:left="1440"/>
      </w:pPr>
      <w:r>
        <w:t>library(grid)</w:t>
      </w:r>
    </w:p>
    <w:p w:rsidR="00166C55" w:rsidRDefault="00166C55" w:rsidP="00166C55">
      <w:pPr>
        <w:pStyle w:val="ListParagraph"/>
        <w:ind w:left="1440"/>
      </w:pPr>
      <w:r>
        <w:t>library(reshape)</w:t>
      </w:r>
    </w:p>
    <w:p w:rsidR="00166C55" w:rsidRDefault="00166C55" w:rsidP="00166C55">
      <w:pPr>
        <w:pStyle w:val="ListParagraph"/>
        <w:ind w:left="1440"/>
      </w:pPr>
      <w:r>
        <w:t>library(ggplot2)</w:t>
      </w:r>
    </w:p>
    <w:p w:rsidR="00166C55" w:rsidRDefault="00166C55" w:rsidP="00166C55">
      <w:pPr>
        <w:pStyle w:val="ListParagraph"/>
        <w:ind w:left="1440"/>
      </w:pPr>
      <w:r>
        <w:t>img &lt;- readPNG('C:/Users/Jianhua/Dropbox/test/Rtest/UOP.logo.png')</w:t>
      </w:r>
    </w:p>
    <w:p w:rsidR="00166C55" w:rsidRDefault="00166C55" w:rsidP="00166C55">
      <w:pPr>
        <w:pStyle w:val="ListParagraph"/>
        <w:ind w:left="1440"/>
      </w:pPr>
      <w:r>
        <w:t>g &lt;- rasterGrob(img, interpolate=TRUE)</w:t>
      </w:r>
    </w:p>
    <w:p w:rsidR="00166C55" w:rsidRDefault="00166C55" w:rsidP="00166C55">
      <w:pPr>
        <w:pStyle w:val="ListParagraph"/>
        <w:ind w:left="1440"/>
      </w:pPr>
    </w:p>
    <w:p w:rsidR="00166C55" w:rsidRDefault="00166C55" w:rsidP="00166C55">
      <w:pPr>
        <w:pStyle w:val="ListParagraph"/>
        <w:ind w:left="1440"/>
      </w:pPr>
      <w:r>
        <w:t>img1 &lt;- melt(as.matrix(g$raster))</w:t>
      </w:r>
    </w:p>
    <w:p w:rsidR="00166C55" w:rsidRDefault="00166C55" w:rsidP="00166C55">
      <w:pPr>
        <w:pStyle w:val="ListParagraph"/>
        <w:ind w:left="1440"/>
      </w:pPr>
      <w:r>
        <w:t>## add image as logo</w:t>
      </w:r>
    </w:p>
    <w:p w:rsidR="00166C55" w:rsidRDefault="00166C55" w:rsidP="00166C55">
      <w:pPr>
        <w:pStyle w:val="ListParagraph"/>
        <w:ind w:left="1440"/>
      </w:pPr>
      <w:r>
        <w:t>ggplot(img1, aes(x = X2 * .2 + 180, y = (max(X1) - X1) * .2))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3)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theme_classic()</w:t>
      </w:r>
    </w:p>
    <w:p w:rsidR="00166C55" w:rsidRDefault="00166C55" w:rsidP="00166C55">
      <w:pPr>
        <w:pStyle w:val="ListParagraph"/>
        <w:ind w:left="1440"/>
      </w:pPr>
    </w:p>
    <w:p w:rsidR="00166C55" w:rsidRDefault="00166C55" w:rsidP="00166C55">
      <w:pPr>
        <w:pStyle w:val="ListParagraph"/>
        <w:ind w:left="1440"/>
      </w:pPr>
      <w:r>
        <w:t>## add image as background</w:t>
      </w:r>
    </w:p>
    <w:p w:rsidR="00166C55" w:rsidRDefault="00166C55" w:rsidP="00166C55">
      <w:pPr>
        <w:pStyle w:val="ListParagraph"/>
        <w:ind w:left="1440"/>
      </w:pPr>
      <w:r>
        <w:t>ggplot(img1, aes(x = X2, y = (max(X1) - X1)))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05)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coord_equal() + </w:t>
      </w:r>
    </w:p>
    <w:p w:rsidR="00166C55" w:rsidRDefault="00166C55" w:rsidP="00166C55">
      <w:pPr>
        <w:pStyle w:val="ListParagraph"/>
        <w:ind w:left="1440"/>
      </w:pPr>
      <w:r>
        <w:t xml:space="preserve">  theme_classic()</w:t>
      </w:r>
    </w:p>
    <w:p w:rsidR="00675417" w:rsidRDefault="00675417" w:rsidP="00166C55">
      <w:pPr>
        <w:pStyle w:val="ListParagraph"/>
        <w:ind w:left="1440"/>
      </w:pPr>
    </w:p>
    <w:p w:rsidR="00637E32" w:rsidRDefault="006A5E1A" w:rsidP="00637E32">
      <w:pPr>
        <w:pStyle w:val="ListParagraph"/>
        <w:numPr>
          <w:ilvl w:val="0"/>
          <w:numId w:val="2"/>
        </w:numPr>
      </w:pPr>
      <w:r>
        <w:t xml:space="preserve">The default slidy_presentation style doesn’t look good. After generating the html file, open the source page, and copy the code to a md file. The presentation style generated from that md file looks much better. </w:t>
      </w:r>
    </w:p>
    <w:p w:rsidR="00F8183C" w:rsidRDefault="00F8183C" w:rsidP="005F06B2">
      <w:pPr>
        <w:pStyle w:val="ListParagraph"/>
      </w:pPr>
    </w:p>
    <w:p w:rsidR="004B717B" w:rsidRDefault="004B717B" w:rsidP="004B717B">
      <w:pPr>
        <w:pStyle w:val="ListParagraph"/>
        <w:numPr>
          <w:ilvl w:val="0"/>
          <w:numId w:val="2"/>
        </w:numPr>
      </w:pPr>
      <w:r>
        <w:t>Run shiny in Rmarkdown by adding the following argument to the YAML:</w:t>
      </w:r>
    </w:p>
    <w:p w:rsidR="004B717B" w:rsidRDefault="004B717B" w:rsidP="004B717B">
      <w:pPr>
        <w:pStyle w:val="ListParagraph"/>
        <w:numPr>
          <w:ilvl w:val="0"/>
          <w:numId w:val="23"/>
        </w:numPr>
      </w:pPr>
      <w:r>
        <w:t>r</w:t>
      </w:r>
      <w:r w:rsidRPr="004B717B">
        <w:t>untime: shiny</w:t>
      </w:r>
      <w:r w:rsidRPr="004B717B">
        <w:tab/>
      </w:r>
      <w:r>
        <w:tab/>
      </w:r>
      <w:r w:rsidRPr="004B717B">
        <w:tab/>
      </w:r>
    </w:p>
    <w:p w:rsidR="00241308" w:rsidRDefault="00241308" w:rsidP="00241308"/>
    <w:p w:rsidR="00241308" w:rsidRDefault="00241308" w:rsidP="00241308">
      <w:pPr>
        <w:pStyle w:val="ListParagraph"/>
        <w:numPr>
          <w:ilvl w:val="0"/>
          <w:numId w:val="2"/>
        </w:numPr>
      </w:pPr>
      <w:r>
        <w:t>The Arguments that can be added to the YAML of slidy_presentation:</w:t>
      </w:r>
    </w:p>
    <w:p w:rsidR="00241308" w:rsidRDefault="00C46E3D" w:rsidP="00241308">
      <w:pPr>
        <w:pStyle w:val="ListParagraph"/>
      </w:pPr>
      <w:hyperlink r:id="rId309" w:history="1">
        <w:r w:rsidR="00282340" w:rsidRPr="00786F79">
          <w:rPr>
            <w:rStyle w:val="Hyperlink"/>
          </w:rPr>
          <w:t>https://github.com/rstudio/rmarkdown/blob/master/R/slidy_presentation.R</w:t>
        </w:r>
      </w:hyperlink>
      <w:r w:rsidR="00282340">
        <w:t xml:space="preserve"> </w:t>
      </w:r>
    </w:p>
    <w:p w:rsidR="00A472AA" w:rsidRDefault="00A472AA" w:rsidP="00241308">
      <w:pPr>
        <w:pStyle w:val="ListParagraph"/>
      </w:pPr>
    </w:p>
    <w:p w:rsidR="00451D06" w:rsidRDefault="001F7A4F" w:rsidP="00451D06">
      <w:pPr>
        <w:pStyle w:val="ListParagraph"/>
        <w:numPr>
          <w:ilvl w:val="0"/>
          <w:numId w:val="2"/>
        </w:numPr>
      </w:pPr>
      <w:r>
        <w:t>Be extremely careful about using shiny inside R presentation—</w:t>
      </w:r>
      <w:r w:rsidR="00453116">
        <w:t xml:space="preserve">If the value in a variable is updated several times, </w:t>
      </w:r>
      <w:r>
        <w:t xml:space="preserve">the </w:t>
      </w:r>
      <w:r w:rsidR="00453116">
        <w:t>values</w:t>
      </w:r>
      <w:r>
        <w:t xml:space="preserve"> used in shiny code is always the last one. </w:t>
      </w:r>
      <w:r w:rsidR="008F162D">
        <w:t xml:space="preserve">So, it is better to </w:t>
      </w:r>
      <w:r w:rsidR="00991AD2">
        <w:t xml:space="preserve">use different variable names for the binned values, if </w:t>
      </w:r>
      <w:r w:rsidR="00135B72">
        <w:t>a variable is used within shiny</w:t>
      </w:r>
      <w:r w:rsidR="008F162D">
        <w:t xml:space="preserve">. </w:t>
      </w:r>
    </w:p>
    <w:p w:rsidR="00116B82" w:rsidRDefault="00116B82" w:rsidP="00CA2D84">
      <w:pPr>
        <w:pStyle w:val="ListParagraph"/>
      </w:pPr>
    </w:p>
    <w:p w:rsidR="00B3373D" w:rsidRDefault="00412ADF" w:rsidP="00B3373D">
      <w:pPr>
        <w:pStyle w:val="ListParagraph"/>
        <w:numPr>
          <w:ilvl w:val="0"/>
          <w:numId w:val="2"/>
        </w:numPr>
      </w:pPr>
      <w:r>
        <w:t>Incremental display of slidy_presentation</w:t>
      </w:r>
      <w:r w:rsidR="00DA7A9C">
        <w:t xml:space="preserve"> </w:t>
      </w:r>
      <w:r w:rsidR="007358FC">
        <w:t>with code chunk</w:t>
      </w:r>
      <w:r w:rsidR="00DA7A9C">
        <w:t>(A very simple example)</w:t>
      </w:r>
      <w:r w:rsidR="00B3373D">
        <w:t>. Adding div outsid</w:t>
      </w:r>
      <w:r w:rsidR="00713F59">
        <w:t xml:space="preserve">e of the code will display the </w:t>
      </w:r>
      <w:r w:rsidR="00B3373D">
        <w:t xml:space="preserve">code and output together. Otherwise, the code and </w:t>
      </w:r>
      <w:r w:rsidR="006A0338">
        <w:t xml:space="preserve">output will display incrementally. </w:t>
      </w:r>
    </w:p>
    <w:p w:rsidR="00BC45B5" w:rsidRPr="00BC45B5" w:rsidRDefault="00BC45B5" w:rsidP="00BC45B5">
      <w:pPr>
        <w:spacing w:after="0" w:line="180" w:lineRule="exact"/>
        <w:ind w:left="1440"/>
        <w:rPr>
          <w:sz w:val="21"/>
        </w:rPr>
      </w:pPr>
      <w:r w:rsidRPr="00BC45B5">
        <w:rPr>
          <w:sz w:val="21"/>
        </w:rPr>
        <w:t>---</w:t>
      </w:r>
    </w:p>
    <w:p w:rsidR="001D0845" w:rsidRDefault="001D0845" w:rsidP="00BC45B5">
      <w:pPr>
        <w:spacing w:after="0" w:line="180" w:lineRule="exact"/>
        <w:ind w:left="1440"/>
        <w:rPr>
          <w:sz w:val="21"/>
        </w:rPr>
      </w:pPr>
      <w:r w:rsidRPr="001D0845">
        <w:rPr>
          <w:sz w:val="21"/>
        </w:rPr>
        <w:t>title: "Incremental Code Chunk"</w:t>
      </w:r>
    </w:p>
    <w:p w:rsidR="00BC45B5" w:rsidRPr="00BC45B5" w:rsidRDefault="00BC45B5" w:rsidP="00BC45B5">
      <w:pPr>
        <w:spacing w:after="0" w:line="180" w:lineRule="exact"/>
        <w:ind w:left="1440"/>
        <w:rPr>
          <w:sz w:val="21"/>
        </w:rPr>
      </w:pPr>
      <w:r w:rsidRPr="00BC45B5">
        <w:rPr>
          <w:sz w:val="21"/>
        </w:rPr>
        <w:t>runtime: shiny</w:t>
      </w:r>
    </w:p>
    <w:p w:rsidR="00BC45B5" w:rsidRPr="00BC45B5" w:rsidRDefault="00BC45B5" w:rsidP="00BC45B5">
      <w:pPr>
        <w:spacing w:after="0" w:line="180" w:lineRule="exact"/>
        <w:ind w:left="1440"/>
        <w:rPr>
          <w:sz w:val="21"/>
        </w:rPr>
      </w:pPr>
      <w:r w:rsidRPr="00BC45B5">
        <w:rPr>
          <w:sz w:val="21"/>
        </w:rPr>
        <w:t xml:space="preserve">output: </w:t>
      </w:r>
    </w:p>
    <w:p w:rsidR="00BC45B5" w:rsidRPr="00BC45B5" w:rsidRDefault="00BC45B5" w:rsidP="00BC45B5">
      <w:pPr>
        <w:spacing w:after="0" w:line="180" w:lineRule="exact"/>
        <w:ind w:left="1440"/>
        <w:rPr>
          <w:sz w:val="21"/>
        </w:rPr>
      </w:pPr>
      <w:r w:rsidRPr="00BC45B5">
        <w:rPr>
          <w:sz w:val="21"/>
        </w:rPr>
        <w:t xml:space="preserve">  slidy_presentation:</w:t>
      </w:r>
    </w:p>
    <w:p w:rsidR="00BC45B5" w:rsidRPr="00BC45B5" w:rsidRDefault="00BC45B5" w:rsidP="00BC45B5">
      <w:pPr>
        <w:spacing w:after="0" w:line="180" w:lineRule="exact"/>
        <w:ind w:left="1440"/>
        <w:rPr>
          <w:sz w:val="21"/>
        </w:rPr>
      </w:pPr>
      <w:r w:rsidRPr="00BC45B5">
        <w:rPr>
          <w:sz w:val="21"/>
        </w:rPr>
        <w:t xml:space="preserve">    incremental: true</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 Bullets</w:t>
      </w:r>
    </w:p>
    <w:p w:rsidR="00BC45B5" w:rsidRPr="00BC45B5" w:rsidRDefault="00BC45B5" w:rsidP="00BC45B5">
      <w:pPr>
        <w:spacing w:after="0" w:line="180" w:lineRule="exact"/>
        <w:ind w:left="1440"/>
        <w:rPr>
          <w:sz w:val="21"/>
        </w:rPr>
      </w:pPr>
      <w:r w:rsidRPr="00BC45B5">
        <w:rPr>
          <w:sz w:val="21"/>
        </w:rPr>
        <w:t>- Bullet 1</w:t>
      </w:r>
    </w:p>
    <w:p w:rsidR="00BC45B5" w:rsidRPr="00BC45B5" w:rsidRDefault="00BC45B5" w:rsidP="00BC45B5">
      <w:pPr>
        <w:spacing w:after="0" w:line="180" w:lineRule="exact"/>
        <w:ind w:left="1440"/>
        <w:rPr>
          <w:sz w:val="21"/>
        </w:rPr>
      </w:pPr>
      <w:r w:rsidRPr="00BC45B5">
        <w:rPr>
          <w:sz w:val="21"/>
        </w:rPr>
        <w:t>- Bullet 2</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lt;ul class = "incremental"&gt;</w:t>
      </w:r>
    </w:p>
    <w:p w:rsidR="00BC45B5" w:rsidRPr="00BC45B5" w:rsidRDefault="00BC45B5" w:rsidP="00BC45B5">
      <w:pPr>
        <w:spacing w:after="0" w:line="180" w:lineRule="exact"/>
        <w:ind w:left="1440"/>
        <w:rPr>
          <w:sz w:val="21"/>
        </w:rPr>
      </w:pPr>
      <w:r w:rsidRPr="00BC45B5">
        <w:rPr>
          <w:sz w:val="21"/>
        </w:rPr>
        <w:t>&lt;div&gt;</w:t>
      </w:r>
    </w:p>
    <w:p w:rsidR="00BC45B5" w:rsidRPr="00BC45B5" w:rsidRDefault="00BC45B5" w:rsidP="00BC45B5">
      <w:pPr>
        <w:spacing w:after="0" w:line="180" w:lineRule="exact"/>
        <w:ind w:left="1440"/>
        <w:rPr>
          <w:sz w:val="21"/>
        </w:rPr>
      </w:pPr>
      <w:r w:rsidRPr="00BC45B5">
        <w:rPr>
          <w:sz w:val="21"/>
        </w:rPr>
        <w:t>```{r cars}</w:t>
      </w:r>
    </w:p>
    <w:p w:rsidR="00BC45B5" w:rsidRPr="00BC45B5" w:rsidRDefault="00BC45B5" w:rsidP="00BC45B5">
      <w:pPr>
        <w:spacing w:after="0" w:line="180" w:lineRule="exact"/>
        <w:ind w:left="1440"/>
        <w:rPr>
          <w:sz w:val="21"/>
        </w:rPr>
      </w:pPr>
      <w:r w:rsidRPr="00BC45B5">
        <w:rPr>
          <w:sz w:val="21"/>
        </w:rPr>
        <w:t>summary(cars)  # code and output will display in the same time, if div is added</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r w:rsidRPr="00BC45B5">
        <w:rPr>
          <w:sz w:val="21"/>
        </w:rPr>
        <w:lastRenderedPageBreak/>
        <w:t>&lt;/div&gt;</w:t>
      </w:r>
    </w:p>
    <w:p w:rsidR="00EC5853" w:rsidRDefault="00BC45B5" w:rsidP="00BC45B5">
      <w:pPr>
        <w:spacing w:after="0" w:line="180" w:lineRule="exact"/>
        <w:ind w:left="1440"/>
        <w:rPr>
          <w:sz w:val="21"/>
        </w:rPr>
      </w:pPr>
      <w:r w:rsidRPr="00BC45B5">
        <w:rPr>
          <w:sz w:val="21"/>
        </w:rPr>
        <w:t>&lt;/ul&gt;</w:t>
      </w:r>
    </w:p>
    <w:p w:rsidR="00853912" w:rsidRDefault="00853912" w:rsidP="00BC45B5">
      <w:pPr>
        <w:spacing w:after="0" w:line="180" w:lineRule="exact"/>
        <w:ind w:left="1440"/>
        <w:rPr>
          <w:sz w:val="21"/>
        </w:rPr>
      </w:pPr>
    </w:p>
    <w:p w:rsidR="00422870" w:rsidRDefault="00422870" w:rsidP="00BC45B5">
      <w:pPr>
        <w:spacing w:after="0" w:line="180" w:lineRule="exact"/>
        <w:ind w:left="1440"/>
      </w:pPr>
    </w:p>
    <w:p w:rsidR="009C69E1" w:rsidRDefault="00C01213" w:rsidP="009C69E1">
      <w:pPr>
        <w:pStyle w:val="ListParagraph"/>
        <w:numPr>
          <w:ilvl w:val="0"/>
          <w:numId w:val="2"/>
        </w:numPr>
      </w:pPr>
      <w:r>
        <w:t>Two ways to install packages from github:</w:t>
      </w:r>
    </w:p>
    <w:p w:rsidR="00C01213" w:rsidRDefault="00C01213" w:rsidP="00D62832">
      <w:pPr>
        <w:pStyle w:val="ListParagraph"/>
        <w:numPr>
          <w:ilvl w:val="0"/>
          <w:numId w:val="23"/>
        </w:numPr>
      </w:pPr>
      <w:r>
        <w:t>devtools::install_github(‘JianhuaHuang/streamlineR’)</w:t>
      </w:r>
    </w:p>
    <w:p w:rsidR="00533BED" w:rsidRDefault="00533BED" w:rsidP="001D3E0A">
      <w:pPr>
        <w:pStyle w:val="ListParagraph"/>
        <w:numPr>
          <w:ilvl w:val="0"/>
          <w:numId w:val="23"/>
        </w:numPr>
        <w:jc w:val="left"/>
      </w:pPr>
      <w:r>
        <w:t xml:space="preserve">download the package from github, and then install the package locally: </w:t>
      </w:r>
      <w:hyperlink r:id="rId310" w:history="1">
        <w:r w:rsidR="00D62832" w:rsidRPr="005C4163">
          <w:rPr>
            <w:rStyle w:val="Hyperlink"/>
          </w:rPr>
          <w:t>https://api.github.com/repos/JianhuaHuang/streamlineR/zipball/master</w:t>
        </w:r>
      </w:hyperlink>
      <w:r w:rsidR="00D62832">
        <w:t xml:space="preserve"> </w:t>
      </w:r>
    </w:p>
    <w:p w:rsidR="009C69E1" w:rsidRDefault="009C69E1" w:rsidP="009C69E1">
      <w:pPr>
        <w:pStyle w:val="ListParagraph"/>
      </w:pPr>
    </w:p>
    <w:p w:rsidR="009C69E1" w:rsidRDefault="008D3E21" w:rsidP="00FF5CFC">
      <w:pPr>
        <w:pStyle w:val="ListParagraph"/>
        <w:numPr>
          <w:ilvl w:val="0"/>
          <w:numId w:val="2"/>
        </w:numPr>
      </w:pPr>
      <w:r>
        <w:t xml:space="preserve">Use roxygen2 to document the R functions: </w:t>
      </w:r>
      <w:hyperlink r:id="rId311" w:history="1">
        <w:r w:rsidR="00FF5CFC" w:rsidRPr="007C6821">
          <w:rPr>
            <w:rStyle w:val="Hyperlink"/>
          </w:rPr>
          <w:t>http://r-pkgs.had.co.nz/man.html</w:t>
        </w:r>
      </w:hyperlink>
      <w:r w:rsidR="00FF5CFC">
        <w:t xml:space="preserve"> </w:t>
      </w:r>
    </w:p>
    <w:p w:rsidR="00AB5793" w:rsidRDefault="00FF5CFC" w:rsidP="00FF5CFC">
      <w:pPr>
        <w:pStyle w:val="ListParagraph"/>
      </w:pPr>
      <w:r>
        <w:t xml:space="preserve">In order to add a link to another function, the package should be pushed to GitHub and installed from there. </w:t>
      </w:r>
      <w:r w:rsidR="00AB5793">
        <w:t xml:space="preserve"> Then the link will appear in the help file:</w:t>
      </w:r>
    </w:p>
    <w:p w:rsidR="00FF5CFC" w:rsidRDefault="00FF5CFC" w:rsidP="00AB5793">
      <w:pPr>
        <w:pStyle w:val="ListParagraph"/>
        <w:numPr>
          <w:ilvl w:val="0"/>
          <w:numId w:val="24"/>
        </w:numPr>
      </w:pPr>
      <w:r>
        <w:rPr>
          <w:rStyle w:val="HTMLCode"/>
          <w:rFonts w:ascii="Arial" w:eastAsiaTheme="minorEastAsia" w:hAnsi="Arial" w:cs="Arial"/>
          <w:color w:val="333333"/>
          <w:sz w:val="21"/>
          <w:szCs w:val="21"/>
          <w:shd w:val="clear" w:color="auto" w:fill="FAFAFA"/>
        </w:rPr>
        <w:t>\code{\link[MASS]{abbey}}</w:t>
      </w:r>
      <w:r>
        <w:rPr>
          <w:rFonts w:ascii="Helvetica" w:hAnsi="Helvetica"/>
          <w:color w:val="333333"/>
          <w:szCs w:val="21"/>
          <w:shd w:val="clear" w:color="auto" w:fill="FFFFFF"/>
        </w:rPr>
        <w:t>: function in another package.</w:t>
      </w:r>
    </w:p>
    <w:p w:rsidR="00241308" w:rsidRDefault="00241308" w:rsidP="00241308"/>
    <w:p w:rsidR="00C061A3" w:rsidRDefault="008623C7" w:rsidP="00C061A3">
      <w:pPr>
        <w:pStyle w:val="ListParagraph"/>
        <w:numPr>
          <w:ilvl w:val="0"/>
          <w:numId w:val="2"/>
        </w:numPr>
      </w:pPr>
      <w:r>
        <w:t>Rmarkdown can’t create Chinese TOC</w:t>
      </w:r>
      <w:r w:rsidR="00EA3D47">
        <w:t xml:space="preserve"> (Table of Content)</w:t>
      </w:r>
      <w:r>
        <w:t xml:space="preserve"> </w:t>
      </w:r>
      <w:r w:rsidR="007F3C02">
        <w:t>appropriately</w:t>
      </w:r>
      <w:r>
        <w:t xml:space="preserve">. If a header includes only Chinese characters, then there will be no link in the TOC for that header. </w:t>
      </w:r>
    </w:p>
    <w:p w:rsidR="00DE73E2" w:rsidRDefault="00DE73E2" w:rsidP="00DE73E2"/>
    <w:p w:rsidR="00DE73E2" w:rsidRDefault="00E74055" w:rsidP="00817B0E">
      <w:pPr>
        <w:pStyle w:val="ListParagraph"/>
        <w:numPr>
          <w:ilvl w:val="0"/>
          <w:numId w:val="2"/>
        </w:numPr>
        <w:jc w:val="left"/>
      </w:pPr>
      <w:r>
        <w:rPr>
          <w:rFonts w:hint="eastAsia"/>
        </w:rPr>
        <w:t>Ve</w:t>
      </w:r>
      <w:r>
        <w:t xml:space="preserve">ry detailed document about </w:t>
      </w:r>
      <w:r w:rsidR="00817B0E">
        <w:t>Exploratory Data Analysis (</w:t>
      </w:r>
      <w:r>
        <w:t>EDA</w:t>
      </w:r>
      <w:r w:rsidR="00817B0E">
        <w:t>)</w:t>
      </w:r>
      <w:r>
        <w:t xml:space="preserve">: </w:t>
      </w:r>
      <w:r w:rsidR="00817B0E">
        <w:br/>
      </w:r>
      <w:hyperlink r:id="rId312" w:history="1">
        <w:r w:rsidR="00817B0E" w:rsidRPr="001474F5">
          <w:rPr>
            <w:rStyle w:val="Hyperlink"/>
          </w:rPr>
          <w:t>http://www.itl.nist.gov/div898/handbook/eda/eda_d.htm</w:t>
        </w:r>
      </w:hyperlink>
      <w:r w:rsidR="00817B0E">
        <w:t xml:space="preserve"> </w:t>
      </w:r>
    </w:p>
    <w:p w:rsidR="00E11AF5" w:rsidRDefault="00E11AF5" w:rsidP="00E11AF5">
      <w:pPr>
        <w:pStyle w:val="ListParagraph"/>
      </w:pPr>
    </w:p>
    <w:p w:rsidR="00E11AF5" w:rsidRDefault="00E11AF5" w:rsidP="00817B0E">
      <w:pPr>
        <w:pStyle w:val="ListParagraph"/>
        <w:numPr>
          <w:ilvl w:val="0"/>
          <w:numId w:val="2"/>
        </w:numPr>
        <w:jc w:val="left"/>
      </w:pPr>
      <w:r>
        <w:t>Never try to install a package for shinyapps! Just load the library directly, then shinyapp can figure out how to copy it to the server automatically!</w:t>
      </w:r>
    </w:p>
    <w:p w:rsidR="009E3944" w:rsidRDefault="009E3944" w:rsidP="009E3944">
      <w:pPr>
        <w:pStyle w:val="ListParagraph"/>
      </w:pPr>
    </w:p>
    <w:p w:rsidR="009E3944" w:rsidRDefault="009E3944" w:rsidP="00817B0E">
      <w:pPr>
        <w:pStyle w:val="ListParagraph"/>
        <w:numPr>
          <w:ilvl w:val="0"/>
          <w:numId w:val="2"/>
        </w:numPr>
        <w:jc w:val="left"/>
      </w:pPr>
      <w:r>
        <w:t>In order to run</w:t>
      </w:r>
      <w:r w:rsidR="002A5779">
        <w:t xml:space="preserve"> Chinese</w:t>
      </w:r>
      <w:r>
        <w:t xml:space="preserve"> rmd with shiny application</w:t>
      </w:r>
      <w:r w:rsidR="002A5779">
        <w:t xml:space="preserve">, must remove “runtime: shiny” in the YAML, and then use knit:html to knit the file. At the end, it will asks whether to run it as shiny presentation. Choose “Yes, Once” </w:t>
      </w:r>
    </w:p>
    <w:p w:rsidR="00C35D94" w:rsidRDefault="00C35D94" w:rsidP="00C35D94">
      <w:pPr>
        <w:pStyle w:val="ListParagraph"/>
      </w:pPr>
    </w:p>
    <w:p w:rsidR="00C35D94" w:rsidRDefault="0041421F" w:rsidP="00C35D94">
      <w:pPr>
        <w:pStyle w:val="ListParagraph"/>
        <w:numPr>
          <w:ilvl w:val="0"/>
          <w:numId w:val="2"/>
        </w:numPr>
      </w:pPr>
      <w:r>
        <w:t>o</w:t>
      </w:r>
      <w:r w:rsidR="009F070B">
        <w:t>penxlsx::</w:t>
      </w:r>
      <w:r w:rsidR="00C35D94">
        <w:t>write.xlsx(iris, file = "writeXLSX1.xlsx", colNames = TRUE, borders = "columns")</w:t>
      </w:r>
    </w:p>
    <w:p w:rsidR="00C35D94" w:rsidRDefault="00C35D94" w:rsidP="00C35D94">
      <w:pPr>
        <w:pStyle w:val="ListParagraph"/>
      </w:pPr>
      <w:r>
        <w:t>Error: zipping up workbook failed. Please make sure Rtools is installed or a zip application is available to R.</w:t>
      </w:r>
    </w:p>
    <w:p w:rsidR="00C35D94" w:rsidRDefault="00C35D94" w:rsidP="00C35D94">
      <w:pPr>
        <w:pStyle w:val="ListParagraph"/>
        <w:jc w:val="left"/>
      </w:pPr>
      <w:r>
        <w:t xml:space="preserve">         Try installr::install.rtools() on Windows.</w:t>
      </w:r>
    </w:p>
    <w:p w:rsidR="00C35D94" w:rsidRDefault="00C35D94" w:rsidP="00C35D94">
      <w:pPr>
        <w:pStyle w:val="ListParagraph"/>
        <w:jc w:val="left"/>
      </w:pPr>
      <w:r>
        <w:t>This error can be solved by settting the path for R_CIPCMD</w:t>
      </w:r>
    </w:p>
    <w:p w:rsidR="00C35D94" w:rsidRDefault="00C35D94" w:rsidP="00C35D94">
      <w:pPr>
        <w:pStyle w:val="ListParagraph"/>
        <w:jc w:val="left"/>
      </w:pPr>
      <w:r w:rsidRPr="00C35D94">
        <w:t>Sys.setenv("R_ZIPCMD" = "C:/Rtools/bin/zip.exe")</w:t>
      </w:r>
    </w:p>
    <w:p w:rsidR="00C46E3D" w:rsidRDefault="00C46E3D" w:rsidP="00C35D94">
      <w:pPr>
        <w:pStyle w:val="ListParagraph"/>
        <w:jc w:val="left"/>
      </w:pPr>
      <w:hyperlink r:id="rId313" w:history="1">
        <w:r w:rsidRPr="00D34B68">
          <w:rPr>
            <w:rStyle w:val="Hyperlink"/>
          </w:rPr>
          <w:t>https://github.com/awalker89/openxlsx/issues/111</w:t>
        </w:r>
      </w:hyperlink>
      <w:r>
        <w:t xml:space="preserve"> </w:t>
      </w:r>
    </w:p>
    <w:p w:rsidR="00C46E3D" w:rsidRDefault="00C46E3D" w:rsidP="00C35D94">
      <w:pPr>
        <w:pStyle w:val="ListParagraph"/>
        <w:jc w:val="left"/>
      </w:pPr>
    </w:p>
    <w:p w:rsidR="00C46E3D" w:rsidRPr="008C4A39" w:rsidRDefault="00C46E3D" w:rsidP="00C46E3D">
      <w:pPr>
        <w:pStyle w:val="ListParagraph"/>
        <w:numPr>
          <w:ilvl w:val="0"/>
          <w:numId w:val="2"/>
        </w:numPr>
        <w:jc w:val="left"/>
      </w:pPr>
      <w:bookmarkStart w:id="2" w:name="_GoBack"/>
      <w:bookmarkEnd w:id="2"/>
    </w:p>
    <w:sectPr w:rsidR="00C46E3D" w:rsidRPr="008C4A39" w:rsidSect="009E3944">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and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15:restartNumberingAfterBreak="0">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15:restartNumberingAfterBreak="0">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63D5D"/>
    <w:multiLevelType w:val="hybridMultilevel"/>
    <w:tmpl w:val="14A2CB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CE327B"/>
    <w:multiLevelType w:val="hybridMultilevel"/>
    <w:tmpl w:val="9190E1AC"/>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22" w15:restartNumberingAfterBreak="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2"/>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9"/>
  </w:num>
  <w:num w:numId="17">
    <w:abstractNumId w:val="15"/>
  </w:num>
  <w:num w:numId="18">
    <w:abstractNumId w:val="12"/>
  </w:num>
  <w:num w:numId="19">
    <w:abstractNumId w:val="11"/>
  </w:num>
  <w:num w:numId="20">
    <w:abstractNumId w:val="23"/>
  </w:num>
  <w:num w:numId="21">
    <w:abstractNumId w:val="8"/>
  </w:num>
  <w:num w:numId="22">
    <w:abstractNumId w:val="20"/>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02AEF"/>
    <w:rsid w:val="00040AFC"/>
    <w:rsid w:val="00045DAA"/>
    <w:rsid w:val="00050121"/>
    <w:rsid w:val="000549E2"/>
    <w:rsid w:val="00055369"/>
    <w:rsid w:val="00064EB1"/>
    <w:rsid w:val="000724B7"/>
    <w:rsid w:val="00076980"/>
    <w:rsid w:val="000873F4"/>
    <w:rsid w:val="00091588"/>
    <w:rsid w:val="000C110F"/>
    <w:rsid w:val="000F08EF"/>
    <w:rsid w:val="000F49C0"/>
    <w:rsid w:val="00116967"/>
    <w:rsid w:val="00116B82"/>
    <w:rsid w:val="00123D04"/>
    <w:rsid w:val="00135B72"/>
    <w:rsid w:val="00140A19"/>
    <w:rsid w:val="00151D1F"/>
    <w:rsid w:val="001604AE"/>
    <w:rsid w:val="00166C55"/>
    <w:rsid w:val="00181EC8"/>
    <w:rsid w:val="0019040F"/>
    <w:rsid w:val="001973CE"/>
    <w:rsid w:val="001D0845"/>
    <w:rsid w:val="001D30FB"/>
    <w:rsid w:val="001D3E0A"/>
    <w:rsid w:val="001F7A4F"/>
    <w:rsid w:val="00225A30"/>
    <w:rsid w:val="002332F1"/>
    <w:rsid w:val="00241308"/>
    <w:rsid w:val="00282340"/>
    <w:rsid w:val="002A155F"/>
    <w:rsid w:val="002A5779"/>
    <w:rsid w:val="002B2A05"/>
    <w:rsid w:val="002C0AAB"/>
    <w:rsid w:val="002D79AB"/>
    <w:rsid w:val="00303AB8"/>
    <w:rsid w:val="00325DAD"/>
    <w:rsid w:val="00346627"/>
    <w:rsid w:val="00347039"/>
    <w:rsid w:val="003677D2"/>
    <w:rsid w:val="00380A57"/>
    <w:rsid w:val="00391BE6"/>
    <w:rsid w:val="003A5E04"/>
    <w:rsid w:val="003B47C8"/>
    <w:rsid w:val="003F7E72"/>
    <w:rsid w:val="00412ADF"/>
    <w:rsid w:val="0041421F"/>
    <w:rsid w:val="00422870"/>
    <w:rsid w:val="00451D06"/>
    <w:rsid w:val="00453116"/>
    <w:rsid w:val="004965A8"/>
    <w:rsid w:val="004A07C3"/>
    <w:rsid w:val="004B45E2"/>
    <w:rsid w:val="004B717B"/>
    <w:rsid w:val="004D0506"/>
    <w:rsid w:val="004F4C1B"/>
    <w:rsid w:val="004F5E6E"/>
    <w:rsid w:val="004F6E89"/>
    <w:rsid w:val="00533BED"/>
    <w:rsid w:val="0056168E"/>
    <w:rsid w:val="005A4B90"/>
    <w:rsid w:val="005B2ECA"/>
    <w:rsid w:val="005B3643"/>
    <w:rsid w:val="005F06B2"/>
    <w:rsid w:val="005F3E6E"/>
    <w:rsid w:val="00637E32"/>
    <w:rsid w:val="00652829"/>
    <w:rsid w:val="00662FAA"/>
    <w:rsid w:val="00672CED"/>
    <w:rsid w:val="00675417"/>
    <w:rsid w:val="006A0338"/>
    <w:rsid w:val="006A5E1A"/>
    <w:rsid w:val="006C5479"/>
    <w:rsid w:val="006D5042"/>
    <w:rsid w:val="00713F59"/>
    <w:rsid w:val="00717C06"/>
    <w:rsid w:val="007358FC"/>
    <w:rsid w:val="00751166"/>
    <w:rsid w:val="0076035C"/>
    <w:rsid w:val="00773D29"/>
    <w:rsid w:val="007747E6"/>
    <w:rsid w:val="00790112"/>
    <w:rsid w:val="007D6040"/>
    <w:rsid w:val="007E502B"/>
    <w:rsid w:val="007F3C02"/>
    <w:rsid w:val="00817B0E"/>
    <w:rsid w:val="0082133F"/>
    <w:rsid w:val="00833D58"/>
    <w:rsid w:val="00843186"/>
    <w:rsid w:val="0084348E"/>
    <w:rsid w:val="00853912"/>
    <w:rsid w:val="00855950"/>
    <w:rsid w:val="008623C7"/>
    <w:rsid w:val="008661A5"/>
    <w:rsid w:val="00892019"/>
    <w:rsid w:val="008A15E0"/>
    <w:rsid w:val="008B0946"/>
    <w:rsid w:val="008B3839"/>
    <w:rsid w:val="008C4216"/>
    <w:rsid w:val="008C4A39"/>
    <w:rsid w:val="008D3E21"/>
    <w:rsid w:val="008D76C5"/>
    <w:rsid w:val="008F162D"/>
    <w:rsid w:val="008F4A96"/>
    <w:rsid w:val="00901431"/>
    <w:rsid w:val="00934DF6"/>
    <w:rsid w:val="00944E2F"/>
    <w:rsid w:val="009804A8"/>
    <w:rsid w:val="00991AD2"/>
    <w:rsid w:val="009B33A1"/>
    <w:rsid w:val="009C69E1"/>
    <w:rsid w:val="009E3944"/>
    <w:rsid w:val="009E7E03"/>
    <w:rsid w:val="009F070B"/>
    <w:rsid w:val="00A279DE"/>
    <w:rsid w:val="00A30B3C"/>
    <w:rsid w:val="00A472AA"/>
    <w:rsid w:val="00A473D3"/>
    <w:rsid w:val="00A75C02"/>
    <w:rsid w:val="00A848EB"/>
    <w:rsid w:val="00A853DC"/>
    <w:rsid w:val="00AA7FEA"/>
    <w:rsid w:val="00AB4CC0"/>
    <w:rsid w:val="00AB5793"/>
    <w:rsid w:val="00AE0C81"/>
    <w:rsid w:val="00AF06BE"/>
    <w:rsid w:val="00B13E73"/>
    <w:rsid w:val="00B3373D"/>
    <w:rsid w:val="00B50FD6"/>
    <w:rsid w:val="00B551DE"/>
    <w:rsid w:val="00BC45B5"/>
    <w:rsid w:val="00BC75E7"/>
    <w:rsid w:val="00BF0D16"/>
    <w:rsid w:val="00BF1861"/>
    <w:rsid w:val="00C01213"/>
    <w:rsid w:val="00C061A3"/>
    <w:rsid w:val="00C35D94"/>
    <w:rsid w:val="00C46E3D"/>
    <w:rsid w:val="00C65881"/>
    <w:rsid w:val="00C65991"/>
    <w:rsid w:val="00C67F0B"/>
    <w:rsid w:val="00C849D2"/>
    <w:rsid w:val="00C93CCF"/>
    <w:rsid w:val="00CA2D84"/>
    <w:rsid w:val="00CA4B22"/>
    <w:rsid w:val="00CC3A0E"/>
    <w:rsid w:val="00D62485"/>
    <w:rsid w:val="00D62832"/>
    <w:rsid w:val="00D67816"/>
    <w:rsid w:val="00D74134"/>
    <w:rsid w:val="00D74169"/>
    <w:rsid w:val="00D813E3"/>
    <w:rsid w:val="00D92559"/>
    <w:rsid w:val="00DA7A9C"/>
    <w:rsid w:val="00DB37C8"/>
    <w:rsid w:val="00DE73E2"/>
    <w:rsid w:val="00DF07E2"/>
    <w:rsid w:val="00DF3B0C"/>
    <w:rsid w:val="00E02469"/>
    <w:rsid w:val="00E11AF5"/>
    <w:rsid w:val="00E21CC9"/>
    <w:rsid w:val="00E74055"/>
    <w:rsid w:val="00E850CC"/>
    <w:rsid w:val="00EA3D47"/>
    <w:rsid w:val="00EC5853"/>
    <w:rsid w:val="00F71EA7"/>
    <w:rsid w:val="00F74000"/>
    <w:rsid w:val="00F8183C"/>
    <w:rsid w:val="00FB5A11"/>
    <w:rsid w:val="00FE7AFF"/>
    <w:rsid w:val="00FF17F9"/>
    <w:rsid w:val="00FF5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41095D-2B9C-403A-A22B-DBE1CEB6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Heading3">
    <w:name w:val="heading 3"/>
    <w:basedOn w:val="Normal"/>
    <w:next w:val="Normal"/>
    <w:link w:val="Heading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Heading3Char">
    <w:name w:val="Heading 3 Char"/>
    <w:basedOn w:val="DefaultParagraphFont"/>
    <w:link w:val="Heading3"/>
    <w:uiPriority w:val="9"/>
    <w:semiHidden/>
    <w:rsid w:val="008C4A39"/>
    <w:rPr>
      <w:rFonts w:asciiTheme="majorHAnsi" w:eastAsiaTheme="majorEastAsia" w:hAnsiTheme="majorHAnsi" w:cstheme="majorBidi"/>
      <w:b/>
      <w:bCs/>
      <w:color w:val="5B9BD5" w:themeColor="accent1"/>
      <w:kern w:val="2"/>
      <w:sz w:val="21"/>
    </w:rPr>
  </w:style>
  <w:style w:type="paragraph" w:styleId="Header">
    <w:name w:val="header"/>
    <w:basedOn w:val="Normal"/>
    <w:link w:val="Header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HeaderChar">
    <w:name w:val="Header Char"/>
    <w:basedOn w:val="DefaultParagraphFont"/>
    <w:link w:val="Header"/>
    <w:uiPriority w:val="99"/>
    <w:rsid w:val="008C4A39"/>
    <w:rPr>
      <w:kern w:val="2"/>
      <w:sz w:val="18"/>
      <w:szCs w:val="18"/>
    </w:rPr>
  </w:style>
  <w:style w:type="paragraph" w:styleId="Footer">
    <w:name w:val="footer"/>
    <w:basedOn w:val="Normal"/>
    <w:link w:val="FooterChar"/>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FooterChar">
    <w:name w:val="Footer Char"/>
    <w:basedOn w:val="DefaultParagraphFont"/>
    <w:link w:val="Footer"/>
    <w:uiPriority w:val="99"/>
    <w:rsid w:val="008C4A39"/>
    <w:rPr>
      <w:kern w:val="2"/>
      <w:sz w:val="18"/>
      <w:szCs w:val="18"/>
    </w:rPr>
  </w:style>
  <w:style w:type="paragraph" w:styleId="BalloonText">
    <w:name w:val="Balloon Text"/>
    <w:basedOn w:val="Normal"/>
    <w:link w:val="BalloonTextChar"/>
    <w:uiPriority w:val="99"/>
    <w:semiHidden/>
    <w:unhideWhenUsed/>
    <w:rsid w:val="008C4A39"/>
    <w:pPr>
      <w:widowControl w:val="0"/>
      <w:spacing w:after="0" w:line="240" w:lineRule="auto"/>
      <w:jc w:val="both"/>
    </w:pPr>
    <w:rPr>
      <w:kern w:val="2"/>
      <w:sz w:val="16"/>
      <w:szCs w:val="16"/>
    </w:rPr>
  </w:style>
  <w:style w:type="character" w:customStyle="1" w:styleId="BalloonTextChar">
    <w:name w:val="Balloon Text Char"/>
    <w:basedOn w:val="DefaultParagraphFont"/>
    <w:link w:val="BalloonText"/>
    <w:uiPriority w:val="99"/>
    <w:semiHidden/>
    <w:rsid w:val="008C4A39"/>
    <w:rPr>
      <w:kern w:val="2"/>
      <w:sz w:val="16"/>
      <w:szCs w:val="16"/>
    </w:rPr>
  </w:style>
  <w:style w:type="character" w:customStyle="1" w:styleId="apple-converted-space">
    <w:name w:val="apple-converted-space"/>
    <w:basedOn w:val="DefaultParagraphFont"/>
    <w:rsid w:val="008C4A39"/>
  </w:style>
  <w:style w:type="paragraph" w:styleId="Title">
    <w:name w:val="Title"/>
    <w:basedOn w:val="Normal"/>
    <w:next w:val="Normal"/>
    <w:link w:val="TitleChar"/>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TitleChar">
    <w:name w:val="Title Char"/>
    <w:basedOn w:val="DefaultParagraphFont"/>
    <w:link w:val="Title"/>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DefaultParagraphFont"/>
    <w:rsid w:val="008C4A39"/>
  </w:style>
  <w:style w:type="paragraph" w:styleId="HTMLPreformatted">
    <w:name w:val="HTML Preformatted"/>
    <w:basedOn w:val="Normal"/>
    <w:link w:val="HTMLPreformatted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rsid w:val="008C4A39"/>
    <w:rPr>
      <w:rFonts w:ascii="SimSun" w:eastAsia="SimSun" w:hAnsi="SimSun" w:cs="SimSun"/>
      <w:sz w:val="24"/>
      <w:szCs w:val="24"/>
    </w:rPr>
  </w:style>
  <w:style w:type="character" w:styleId="Emphasis">
    <w:name w:val="Emphasis"/>
    <w:basedOn w:val="DefaultParagraphFont"/>
    <w:uiPriority w:val="20"/>
    <w:qFormat/>
    <w:rsid w:val="008C4A39"/>
    <w:rPr>
      <w:i/>
      <w:iCs/>
    </w:rPr>
  </w:style>
  <w:style w:type="character" w:styleId="Hyperlink">
    <w:name w:val="Hyperlink"/>
    <w:basedOn w:val="DefaultParagraphFont"/>
    <w:uiPriority w:val="99"/>
    <w:unhideWhenUsed/>
    <w:rsid w:val="008C4A39"/>
    <w:rPr>
      <w:color w:val="0000FF"/>
      <w:u w:val="single"/>
    </w:rPr>
  </w:style>
  <w:style w:type="paragraph" w:styleId="NormalWeb">
    <w:name w:val="Normal (Web)"/>
    <w:basedOn w:val="Normal"/>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4A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4A39"/>
    <w:rPr>
      <w:color w:val="954F72" w:themeColor="followedHyperlink"/>
      <w:u w:val="single"/>
    </w:rPr>
  </w:style>
  <w:style w:type="character" w:styleId="HTMLTypewriter">
    <w:name w:val="HTML Typewriter"/>
    <w:basedOn w:val="DefaultParagraphFont"/>
    <w:uiPriority w:val="99"/>
    <w:semiHidden/>
    <w:unhideWhenUsed/>
    <w:rsid w:val="008C4A39"/>
    <w:rPr>
      <w:rFonts w:ascii="Courier New" w:eastAsia="Times New Roman" w:hAnsi="Courier New" w:cs="Courier New"/>
      <w:sz w:val="20"/>
      <w:szCs w:val="20"/>
    </w:rPr>
  </w:style>
  <w:style w:type="character" w:customStyle="1" w:styleId="pln">
    <w:name w:val="pln"/>
    <w:basedOn w:val="DefaultParagraphFont"/>
    <w:rsid w:val="008C4A39"/>
  </w:style>
  <w:style w:type="character" w:customStyle="1" w:styleId="pun">
    <w:name w:val="pun"/>
    <w:basedOn w:val="DefaultParagraphFont"/>
    <w:rsid w:val="008C4A39"/>
  </w:style>
  <w:style w:type="character" w:customStyle="1" w:styleId="str">
    <w:name w:val="str"/>
    <w:basedOn w:val="DefaultParagraphFont"/>
    <w:rsid w:val="008C4A39"/>
  </w:style>
  <w:style w:type="character" w:customStyle="1" w:styleId="rsymbol">
    <w:name w:val="r_symbol"/>
    <w:basedOn w:val="DefaultParagraphFont"/>
    <w:rsid w:val="008C4A39"/>
  </w:style>
  <w:style w:type="character" w:customStyle="1" w:styleId="rkeyword">
    <w:name w:val="r_keyword"/>
    <w:basedOn w:val="DefaultParagraphFont"/>
    <w:rsid w:val="008C4A39"/>
  </w:style>
  <w:style w:type="character" w:customStyle="1" w:styleId="rfunction">
    <w:name w:val="r_function"/>
    <w:basedOn w:val="DefaultParagraphFont"/>
    <w:rsid w:val="008C4A39"/>
  </w:style>
  <w:style w:type="character" w:customStyle="1" w:styleId="rcomment">
    <w:name w:val="r_comment"/>
    <w:basedOn w:val="DefaultParagraphFont"/>
    <w:rsid w:val="008C4A39"/>
  </w:style>
  <w:style w:type="character" w:customStyle="1" w:styleId="gnvmtomcdbb">
    <w:name w:val="gnvmtomcdbb"/>
    <w:basedOn w:val="DefaultParagraphFont"/>
    <w:rsid w:val="008C4A39"/>
  </w:style>
  <w:style w:type="character" w:customStyle="1" w:styleId="gnvmtomchab">
    <w:name w:val="gnvmtomchab"/>
    <w:basedOn w:val="DefaultParagraphFont"/>
    <w:rsid w:val="008C4A39"/>
  </w:style>
  <w:style w:type="character" w:customStyle="1" w:styleId="kwd">
    <w:name w:val="kwd"/>
    <w:basedOn w:val="DefaultParagraphFont"/>
    <w:rsid w:val="008C4A39"/>
  </w:style>
  <w:style w:type="character" w:customStyle="1" w:styleId="lit">
    <w:name w:val="lit"/>
    <w:basedOn w:val="DefaultParagraphFont"/>
    <w:rsid w:val="008C4A39"/>
  </w:style>
  <w:style w:type="character" w:customStyle="1" w:styleId="comment-copy">
    <w:name w:val="comment-copy"/>
    <w:basedOn w:val="DefaultParagraphFont"/>
    <w:rsid w:val="008C4A39"/>
  </w:style>
  <w:style w:type="paragraph" w:styleId="ListParagraph">
    <w:name w:val="List Paragraph"/>
    <w:basedOn w:val="Normal"/>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DefaultParagraphFont"/>
    <w:rsid w:val="008C4A39"/>
  </w:style>
  <w:style w:type="character" w:customStyle="1" w:styleId="rnumber">
    <w:name w:val="r_number"/>
    <w:basedOn w:val="DefaultParagraphFont"/>
    <w:rsid w:val="008C4A39"/>
  </w:style>
  <w:style w:type="character" w:customStyle="1" w:styleId="gaks5ojbibb">
    <w:name w:val="gaks5ojbibb"/>
    <w:basedOn w:val="DefaultParagraphFont"/>
    <w:rsid w:val="008C4A39"/>
  </w:style>
  <w:style w:type="character" w:styleId="Strong">
    <w:name w:val="Strong"/>
    <w:basedOn w:val="DefaultParagraphFont"/>
    <w:uiPriority w:val="22"/>
    <w:qFormat/>
    <w:rsid w:val="008C4A39"/>
    <w:rPr>
      <w:b/>
      <w:bCs/>
    </w:rPr>
  </w:style>
  <w:style w:type="character" w:customStyle="1" w:styleId="gewyw5ybmdb">
    <w:name w:val="gewyw5ybmdb"/>
    <w:basedOn w:val="DefaultParagraphFont"/>
    <w:rsid w:val="008C4A39"/>
  </w:style>
  <w:style w:type="character" w:customStyle="1" w:styleId="gewyw5ybjeb">
    <w:name w:val="gewyw5ybjeb"/>
    <w:basedOn w:val="DefaultParagraphFont"/>
    <w:rsid w:val="008C4A39"/>
  </w:style>
  <w:style w:type="character" w:customStyle="1" w:styleId="bluecode">
    <w:name w:val="bluecode"/>
    <w:basedOn w:val="DefaultParagraphFont"/>
    <w:rsid w:val="008C4A39"/>
  </w:style>
  <w:style w:type="paragraph" w:customStyle="1" w:styleId="Compact">
    <w:name w:val="Compact"/>
    <w:basedOn w:val="Normal"/>
    <w:qFormat/>
    <w:rsid w:val="008C4A39"/>
    <w:pPr>
      <w:spacing w:before="36" w:after="36" w:line="240" w:lineRule="auto"/>
    </w:pPr>
    <w:rPr>
      <w:rFonts w:eastAsiaTheme="minorHAnsi"/>
      <w:sz w:val="24"/>
      <w:szCs w:val="24"/>
      <w:lang w:eastAsia="en-US"/>
    </w:rPr>
  </w:style>
  <w:style w:type="character" w:customStyle="1" w:styleId="VerbatimChar">
    <w:name w:val="Verbatim Char"/>
    <w:basedOn w:val="DefaultParagraphFont"/>
    <w:link w:val="SourceCode"/>
    <w:locked/>
    <w:rsid w:val="008C4A39"/>
    <w:rPr>
      <w:rFonts w:ascii="Consolas" w:hAnsi="Consolas" w:cs="Consolas"/>
      <w:shd w:val="clear" w:color="auto" w:fill="F8F8F8"/>
    </w:rPr>
  </w:style>
  <w:style w:type="paragraph" w:customStyle="1" w:styleId="SourceCode">
    <w:name w:val="Source Code"/>
    <w:basedOn w:val="Normal"/>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DefaultParagraphFont"/>
    <w:rsid w:val="008C4A39"/>
  </w:style>
  <w:style w:type="character" w:customStyle="1" w:styleId="gem3dmtclfb">
    <w:name w:val="gem3dmtclfb"/>
    <w:basedOn w:val="DefaultParagraphFont"/>
    <w:rsid w:val="008C4A39"/>
  </w:style>
  <w:style w:type="character" w:customStyle="1" w:styleId="gcwxi2kcpjb">
    <w:name w:val="gcwxi2kcpjb"/>
    <w:basedOn w:val="DefaultParagraphFont"/>
    <w:rsid w:val="008C4A39"/>
  </w:style>
  <w:style w:type="character" w:customStyle="1" w:styleId="user-select-contain">
    <w:name w:val="user-select-contain"/>
    <w:basedOn w:val="DefaultParagraphFont"/>
    <w:rsid w:val="00FB5A11"/>
  </w:style>
  <w:style w:type="character" w:customStyle="1" w:styleId="js-git-clone-help-text">
    <w:name w:val="js-git-clone-help-text"/>
    <w:basedOn w:val="DefaultParagraphFont"/>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260790572">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 w:id="1788573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glimmer.rstudio.com/dbets/dBETS/" TargetMode="External"/><Relationship Id="rId299" Type="http://schemas.openxmlformats.org/officeDocument/2006/relationships/hyperlink" Target="https://www.ling.upenn.edu/~joseff/rstudy/summer2010_ggplot2_intro.html" TargetMode="External"/><Relationship Id="rId303" Type="http://schemas.openxmlformats.org/officeDocument/2006/relationships/image" Target="media/image20.png"/><Relationship Id="rId21" Type="http://schemas.openxmlformats.org/officeDocument/2006/relationships/hyperlink" Target="http://www.omegahat.org/RSXML/shortIntro.html" TargetMode="External"/><Relationship Id="rId42" Type="http://schemas.openxmlformats.org/officeDocument/2006/relationships/hyperlink" Target="http://en.wikipedia.org/wiki/R_(programming_language)" TargetMode="External"/><Relationship Id="rId63" Type="http://schemas.openxmlformats.org/officeDocument/2006/relationships/hyperlink" Target="http://www.ling.upenn.edu/~joseff/rstudy/summer2010_ggplot2_intro.html" TargetMode="External"/><Relationship Id="rId84" Type="http://schemas.openxmlformats.org/officeDocument/2006/relationships/hyperlink" Target="http://www.maths.lancs.ac.uk/~rowlings/Teaching/UseR2012/crime.html" TargetMode="External"/><Relationship Id="rId138" Type="http://schemas.openxmlformats.org/officeDocument/2006/relationships/hyperlink" Target="http://stackoverflow.com/questions/4787332/how-to-remove-outliers-from-a-dataset" TargetMode="External"/><Relationship Id="rId159" Type="http://schemas.openxmlformats.org/officeDocument/2006/relationships/hyperlink" Target="http://stla.overblog.com/reactive-3d-surface" TargetMode="External"/><Relationship Id="rId170" Type="http://schemas.openxmlformats.org/officeDocument/2006/relationships/hyperlink" Target="http://stackoverflow.com/questions/5396461/how-to-automate-multiple-requests-to-a-web-search-form-using-r" TargetMode="External"/><Relationship Id="rId191" Type="http://schemas.openxmlformats.org/officeDocument/2006/relationships/hyperlink" Target="http://spatial.ly/category/r-spatial-data-hints/" TargetMode="External"/><Relationship Id="rId205" Type="http://schemas.openxmlformats.org/officeDocument/2006/relationships/hyperlink" Target="http://blog.rapporter.net/2014/04/r-activity-around-world.html?utm_content=buffercc326&amp;utm_medium=social&amp;utm_source=plus.google.com&amp;utm_campaign=buffer" TargetMode="External"/><Relationship Id="rId226" Type="http://schemas.openxmlformats.org/officeDocument/2006/relationships/hyperlink" Target="http://www.ats.ucla.edu/stat/mult_pkg/faq/general/noconstant.htm" TargetMode="External"/><Relationship Id="rId247" Type="http://schemas.openxmlformats.org/officeDocument/2006/relationships/hyperlink" Target="http://shiny.rstudio.com/articles/google-analytics.html" TargetMode="External"/><Relationship Id="rId107" Type="http://schemas.openxmlformats.org/officeDocument/2006/relationships/hyperlink" Target="http://www.noamross.net/blog/2013/1/7/collaborating-with-r.html" TargetMode="External"/><Relationship Id="rId268" Type="http://schemas.openxmlformats.org/officeDocument/2006/relationships/hyperlink" Target="http://www-bcf.usc.edu/~gareth/ISL/" TargetMode="External"/><Relationship Id="rId289" Type="http://schemas.openxmlformats.org/officeDocument/2006/relationships/hyperlink" Target="https://cran.r-project.org/web/packages/klaR/klaR.pdf" TargetMode="External"/><Relationship Id="rId11" Type="http://schemas.openxmlformats.org/officeDocument/2006/relationships/image" Target="media/image3.png"/><Relationship Id="rId32" Type="http://schemas.openxmlformats.org/officeDocument/2006/relationships/hyperlink" Target="http://www.ats.ucla.edu/stat/r/dae/rreg.htm" TargetMode="External"/><Relationship Id="rId53" Type="http://schemas.openxmlformats.org/officeDocument/2006/relationships/hyperlink" Target="http://blog.nguyenvq.com/2009/06/20/parallel-computing-in-r-snowfallsnow/" TargetMode="External"/><Relationship Id="rId74" Type="http://schemas.openxmlformats.org/officeDocument/2006/relationships/hyperlink" Target="http://www.rstudio.com/shiny/" TargetMode="External"/><Relationship Id="rId128" Type="http://schemas.openxmlformats.org/officeDocument/2006/relationships/hyperlink" Target="http://www.stat.ncsu.edu/people/fuentes/courses/stwarwick/lectures/spacetime.pdf" TargetMode="External"/><Relationship Id="rId149" Type="http://schemas.openxmlformats.org/officeDocument/2006/relationships/hyperlink" Target="http://www.datamind.org/" TargetMode="External"/><Relationship Id="rId314"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hyperlink" Target="http://vis.supstat.com/2013/04/mathematical-annotation-in-r/" TargetMode="External"/><Relationship Id="rId160" Type="http://schemas.openxmlformats.org/officeDocument/2006/relationships/hyperlink" Target="https://groups.google.com/forum/?fromgroups=" TargetMode="External"/><Relationship Id="rId181" Type="http://schemas.openxmlformats.org/officeDocument/2006/relationships/hyperlink" Target="http://www.r-bloggers.com/my-first-web-application-with-shiny/" TargetMode="External"/><Relationship Id="rId216" Type="http://schemas.openxmlformats.org/officeDocument/2006/relationships/hyperlink" Target="http://www.louisaslett.com/RStudio_AMI/" TargetMode="External"/><Relationship Id="rId237" Type="http://schemas.openxmlformats.org/officeDocument/2006/relationships/hyperlink" Target="http://tgmstat.wordpress.com/2013/09/11/schedule-rscript-with-cron/" TargetMode="External"/><Relationship Id="rId258" Type="http://schemas.openxmlformats.org/officeDocument/2006/relationships/hyperlink" Target="http://www.r-bloggers.com/3d-plots-with-ggplot2-and-plotly/" TargetMode="External"/><Relationship Id="rId279" Type="http://schemas.openxmlformats.org/officeDocument/2006/relationships/hyperlink" Target="https://konklone.com/post/switch-to-https-now-for-free" TargetMode="External"/><Relationship Id="rId22" Type="http://schemas.openxmlformats.org/officeDocument/2006/relationships/hyperlink" Target="http://research.stowers-institute.org/efg/R/Color/Chart/" TargetMode="External"/><Relationship Id="rId43" Type="http://schemas.openxmlformats.org/officeDocument/2006/relationships/hyperlink" Target="http://www.rstudio.com/ide/docs/server/management" TargetMode="External"/><Relationship Id="rId64" Type="http://schemas.openxmlformats.org/officeDocument/2006/relationships/image" Target="media/image9.png"/><Relationship Id="rId118" Type="http://schemas.openxmlformats.org/officeDocument/2006/relationships/hyperlink" Target="http://jcheng5.github.io/shiny/tutorial/" TargetMode="External"/><Relationship Id="rId139" Type="http://schemas.openxmlformats.org/officeDocument/2006/relationships/hyperlink" Target="http://www.rdocumentation.org/" TargetMode="External"/><Relationship Id="rId290" Type="http://schemas.openxmlformats.org/officeDocument/2006/relationships/hyperlink" Target="https://cran.r-project.org/web/packages/infotheo/infotheo.pdf" TargetMode="External"/><Relationship Id="rId304" Type="http://schemas.openxmlformats.org/officeDocument/2006/relationships/hyperlink" Target="mailto:jh.eco.cas@gmail.com" TargetMode="External"/><Relationship Id="rId85" Type="http://schemas.openxmlformats.org/officeDocument/2006/relationships/hyperlink" Target="http://stackoverflow.com/questions/7549694/ggplot2-adding-regression-line-equation-and-r2-on-graph" TargetMode="External"/><Relationship Id="rId150" Type="http://schemas.openxmlformats.org/officeDocument/2006/relationships/hyperlink" Target="http://ramnathv.github.io/shinyExamples/" TargetMode="External"/><Relationship Id="rId171" Type="http://schemas.openxmlformats.org/officeDocument/2006/relationships/hyperlink" Target="http://stackoverflow.com/questions/16601520/what-if-i-want-to-web-scrape-with-r-for-a-page-with-parameters/16860430" TargetMode="External"/><Relationship Id="rId192" Type="http://schemas.openxmlformats.org/officeDocument/2006/relationships/hyperlink" Target="http://flowingdata.com/2011/05/11/how-to-map-connections-with-great-circles/" TargetMode="External"/><Relationship Id="rId206" Type="http://schemas.openxmlformats.org/officeDocument/2006/relationships/hyperlink" Target="http://www.nytimes.com/newsgraphics/2014/senate-model/?hp" TargetMode="External"/><Relationship Id="rId227" Type="http://schemas.openxmlformats.org/officeDocument/2006/relationships/hyperlink" Target="http://www.r-bloggers.com/pitfall-did-you-really-mean-to-use-matrixnrow-ncol/" TargetMode="External"/><Relationship Id="rId248" Type="http://schemas.openxmlformats.org/officeDocument/2006/relationships/hyperlink" Target="http://www.r-bloggers.com/transparent-hurricane-paths-in-r/" TargetMode="External"/><Relationship Id="rId269" Type="http://schemas.openxmlformats.org/officeDocument/2006/relationships/hyperlink" Target="https://blog.twitter.com/2015/introducing-practical-and-robust-anomaly-detection-in-a-time-series" TargetMode="External"/><Relationship Id="rId12" Type="http://schemas.openxmlformats.org/officeDocument/2006/relationships/image" Target="media/image4.png"/><Relationship Id="rId33" Type="http://schemas.openxmlformats.org/officeDocument/2006/relationships/hyperlink" Target="http://www.stat.auckland.ac.nz/~paul/ItDT/HTML/itdt.html" TargetMode="External"/><Relationship Id="rId108" Type="http://schemas.openxmlformats.org/officeDocument/2006/relationships/hyperlink" Target="http://pci.github.io/mocap_js/demo/" TargetMode="External"/><Relationship Id="rId129" Type="http://schemas.openxmlformats.org/officeDocument/2006/relationships/hyperlink" Target="http://r-nold.blogspot.com/2012/07/colored-3d-map.html" TargetMode="External"/><Relationship Id="rId280" Type="http://schemas.openxmlformats.org/officeDocument/2006/relationships/image" Target="media/image16.png"/><Relationship Id="rId315" Type="http://schemas.openxmlformats.org/officeDocument/2006/relationships/theme" Target="theme/theme1.xml"/><Relationship Id="rId54" Type="http://schemas.openxmlformats.org/officeDocument/2006/relationships/hyperlink" Target="http://stat.ethz.ch/R-manual/R-devel/library/parallel/doc/parallel.pdf" TargetMode="External"/><Relationship Id="rId75" Type="http://schemas.openxmlformats.org/officeDocument/2006/relationships/hyperlink" Target="http://rstudio.github.com/shiny/tutorial/" TargetMode="External"/><Relationship Id="rId96" Type="http://schemas.openxmlformats.org/officeDocument/2006/relationships/hyperlink" Target="http://otexts.com/fpp/" TargetMode="External"/><Relationship Id="rId140" Type="http://schemas.openxmlformats.org/officeDocument/2006/relationships/hyperlink" Target="http://rosettacode.org/wiki/Stable_marriage_problem" TargetMode="External"/><Relationship Id="rId161" Type="http://schemas.openxmlformats.org/officeDocument/2006/relationships/hyperlink" Target="http://blog.csdn.net/zyw_anquan/article/details/7970869" TargetMode="External"/><Relationship Id="rId182" Type="http://schemas.openxmlformats.org/officeDocument/2006/relationships/hyperlink" Target="http://stackoverflow.com/questions/1727772/quickly-reading-very-large-tables-as-dataframes-in-r" TargetMode="External"/><Relationship Id="rId217" Type="http://schemas.openxmlformats.org/officeDocument/2006/relationships/hyperlink" Target="http://www.surefoss.org/workflow/running-r-on-32-cores-for-2usdh/" TargetMode="External"/><Relationship Id="rId6" Type="http://schemas.openxmlformats.org/officeDocument/2006/relationships/image" Target="media/image1.png"/><Relationship Id="rId238" Type="http://schemas.openxmlformats.org/officeDocument/2006/relationships/hyperlink" Target="http://web.stanford.edu/~knoepfle/cgi-bin/flatpress/?x=entry:entry101219-223914" TargetMode="External"/><Relationship Id="rId259" Type="http://schemas.openxmlformats.org/officeDocument/2006/relationships/hyperlink" Target="https://plot.ly/r/" TargetMode="External"/><Relationship Id="rId23" Type="http://schemas.openxmlformats.org/officeDocument/2006/relationships/hyperlink" Target="http://r.789695.n4.nabble.com/Data-frame-Vs-Matrix-Vs-Array-Definitions-Please-td3014717.html" TargetMode="External"/><Relationship Id="rId119" Type="http://schemas.openxmlformats.org/officeDocument/2006/relationships/hyperlink" Target="https://groups.google.com/forum/?fromgroups=" TargetMode="External"/><Relationship Id="rId270" Type="http://schemas.openxmlformats.org/officeDocument/2006/relationships/hyperlink" Target="http://stackoverflow.com/questions/13403427/fully-reproducible-parallel-models-using-caret" TargetMode="External"/><Relationship Id="rId291" Type="http://schemas.openxmlformats.org/officeDocument/2006/relationships/hyperlink" Target="https://cran.r-project.org/web/packages/smbinning/smbinning.pdf" TargetMode="External"/><Relationship Id="rId305" Type="http://schemas.openxmlformats.org/officeDocument/2006/relationships/hyperlink" Target="http://stackoverflow.com/questions/8588768/git-push-username-password-how-to-avoid" TargetMode="External"/><Relationship Id="rId44" Type="http://schemas.openxmlformats.org/officeDocument/2006/relationships/hyperlink" Target="http://blog.cloud-mes.com/2012/09/16/install-r-and-rstudio-in-ubuntu/" TargetMode="External"/><Relationship Id="rId65" Type="http://schemas.openxmlformats.org/officeDocument/2006/relationships/hyperlink" Target="http://rwiki.sciviews.org/doku.php?id=packages:cran:data.table" TargetMode="External"/><Relationship Id="rId86" Type="http://schemas.openxmlformats.org/officeDocument/2006/relationships/hyperlink" Target="http://stackoverflow.com/questions/7549694/ggplot2-adding-regression-line-equation-and-r2-on-graph" TargetMode="External"/><Relationship Id="rId130" Type="http://schemas.openxmlformats.org/officeDocument/2006/relationships/hyperlink" Target="http://stackoverflow.com/questions/6901238/overlay-a-map-on-top-of-a-3d-surface-map-in-r" TargetMode="External"/><Relationship Id="rId151" Type="http://schemas.openxmlformats.org/officeDocument/2006/relationships/hyperlink" Target="http://jaredknowles.com/phd-research/" TargetMode="External"/><Relationship Id="rId172" Type="http://schemas.openxmlformats.org/officeDocument/2006/relationships/hyperlink" Target="http://www.nyu.edu/projects/politicsdatalab/workshops/twitter.pdf" TargetMode="External"/><Relationship Id="rId193" Type="http://schemas.openxmlformats.org/officeDocument/2006/relationships/hyperlink" Target="http://blog.ouseful.info/2014/03/24/experimenting-with-r-point-to-point-mapping-with-great-circles/" TargetMode="External"/><Relationship Id="rId207" Type="http://schemas.openxmlformats.org/officeDocument/2006/relationships/hyperlink" Target="http://www.statmethods.net/stats/rdiagnostics.html" TargetMode="External"/><Relationship Id="rId228" Type="http://schemas.openxmlformats.org/officeDocument/2006/relationships/hyperlink" Target="http://rmarkdown.rstudio.com/authoring_shiny.html" TargetMode="External"/><Relationship Id="rId249" Type="http://schemas.openxmlformats.org/officeDocument/2006/relationships/hyperlink" Target="http://www.molecularecologist.com/2013/11/using-github-with-r-and-rstudio/" TargetMode="External"/><Relationship Id="rId13" Type="http://schemas.openxmlformats.org/officeDocument/2006/relationships/hyperlink" Target="http://www.statmethods.net/advgraphs/parameters.html" TargetMode="External"/><Relationship Id="rId109" Type="http://schemas.openxmlformats.org/officeDocument/2006/relationships/hyperlink" Target="http://glimmer.rstudio.com/winstontest/shiny-jsdemo/" TargetMode="External"/><Relationship Id="rId260" Type="http://schemas.openxmlformats.org/officeDocument/2006/relationships/hyperlink" Target="http://blogs.aws.amazon.com/bigdata/post/Tx37RSKRFDQNTSL/Statistical-Analysis-with-Open-Source-R-and-RStudio-on-Amazon-EMR" TargetMode="External"/><Relationship Id="rId281" Type="http://schemas.openxmlformats.org/officeDocument/2006/relationships/hyperlink" Target="http://stats.stackexchange.com/questions/97257/stepwise-regression-in-r-critical-p-value" TargetMode="External"/><Relationship Id="rId34" Type="http://schemas.openxmlformats.org/officeDocument/2006/relationships/hyperlink" Target="http://www.stat.auckland.ac.nz/~paul/RG2e/" TargetMode="External"/><Relationship Id="rId55" Type="http://schemas.openxmlformats.org/officeDocument/2006/relationships/hyperlink" Target="http://blog.revolutionanalytics.com/2010/08/how-to-animate-google-earth-with-r.html" TargetMode="External"/><Relationship Id="rId76" Type="http://schemas.openxmlformats.org/officeDocument/2006/relationships/hyperlink" Target="http://slides.html5rocks.com/" TargetMode="External"/><Relationship Id="rId97" Type="http://schemas.openxmlformats.org/officeDocument/2006/relationships/hyperlink" Target="http://otexts.com/fpp/using-r/" TargetMode="External"/><Relationship Id="rId120" Type="http://schemas.openxmlformats.org/officeDocument/2006/relationships/hyperlink" Target="http://jsfiddle.net/warpech/hU6Kz/" TargetMode="External"/><Relationship Id="rId141" Type="http://schemas.openxmlformats.org/officeDocument/2006/relationships/hyperlink" Target="http://www.econometricsbysimulation.com/2013/06/running-r-scripts-directly-from-dropbox.html" TargetMode="External"/><Relationship Id="rId7" Type="http://schemas.openxmlformats.org/officeDocument/2006/relationships/image" Target="media/image2.png"/><Relationship Id="rId162" Type="http://schemas.openxmlformats.org/officeDocument/2006/relationships/hyperlink" Target="https://groups.google.com/forum/" TargetMode="External"/><Relationship Id="rId183" Type="http://schemas.openxmlformats.org/officeDocument/2006/relationships/hyperlink" Target="http://rwiki.sciviews.org/doku.php?id=tips%3adata-io%3ams_windows" TargetMode="External"/><Relationship Id="rId218" Type="http://schemas.openxmlformats.org/officeDocument/2006/relationships/hyperlink" Target="http://trac.osgeo.org/proj/wiki/GenParms" TargetMode="External"/><Relationship Id="rId239" Type="http://schemas.openxmlformats.org/officeDocument/2006/relationships/hyperlink" Target="https://google-styleguide.googlecode.com/svn/trunk/Rguide.xml" TargetMode="External"/><Relationship Id="rId250" Type="http://schemas.openxmlformats.org/officeDocument/2006/relationships/hyperlink" Target="http://ec2-54-172-96-200.compute-1.amazonaws.com:8787/help/library/utils/help/regexp" TargetMode="External"/><Relationship Id="rId271" Type="http://schemas.openxmlformats.org/officeDocument/2006/relationships/hyperlink" Target="http://rstudio-pubs-static.s3.amazonaws.com/20380_01d51a675de747c0a60ab5967cdedade.html" TargetMode="External"/><Relationship Id="rId292" Type="http://schemas.openxmlformats.org/officeDocument/2006/relationships/hyperlink" Target="http://r-pkgs.had.co.nz/" TargetMode="External"/><Relationship Id="rId306" Type="http://schemas.openxmlformats.org/officeDocument/2006/relationships/hyperlink" Target="http://r-pkgs.had.co.nz/description.html" TargetMode="External"/><Relationship Id="rId24" Type="http://schemas.openxmlformats.org/officeDocument/2006/relationships/image" Target="media/image5.png"/><Relationship Id="rId45" Type="http://schemas.openxmlformats.org/officeDocument/2006/relationships/hyperlink" Target="http://www.nceas.ucsb.edu/scicomp/usecases/AssignClosestPointsToPoints" TargetMode="External"/><Relationship Id="rId66" Type="http://schemas.openxmlformats.org/officeDocument/2006/relationships/hyperlink" Target="http://datatable.r-forge.r-project.org/" TargetMode="External"/><Relationship Id="rId87" Type="http://schemas.openxmlformats.org/officeDocument/2006/relationships/hyperlink" Target="http://lamages.blogspot.co.uk/2013/02/first-steps-of-using-googlevis-on-shiny.html" TargetMode="External"/><Relationship Id="rId110" Type="http://schemas.openxmlformats.org/officeDocument/2006/relationships/hyperlink" Target="http://www.r-bloggers.com/d3-r-with-rcharts-and-slidify/" TargetMode="External"/><Relationship Id="rId131" Type="http://schemas.openxmlformats.org/officeDocument/2006/relationships/hyperlink" Target="http://stackoverflow.com/questions/1896419/plotting-a-3d-surface-plot-with-contour-map-overlay-using-r" TargetMode="External"/><Relationship Id="rId61" Type="http://schemas.openxmlformats.org/officeDocument/2006/relationships/hyperlink" Target="http://stackoverflow.com/questions/10155703/call-python-with-system-in-r-to-run-a-python-script-emulating-the-python-conso" TargetMode="External"/><Relationship Id="rId82" Type="http://schemas.openxmlformats.org/officeDocument/2006/relationships/hyperlink" Target="http://stackoverflow.com/questions/2275896/is-rs-apply-family-more-than-syntactic-sugar" TargetMode="External"/><Relationship Id="rId152" Type="http://schemas.openxmlformats.org/officeDocument/2006/relationships/hyperlink" Target="https://groups.google.com/forum/" TargetMode="External"/><Relationship Id="rId173" Type="http://schemas.openxmlformats.org/officeDocument/2006/relationships/hyperlink" Target="http://stackoverflow.com/questions/11089993/changing-tor-identity-in-r/11476662" TargetMode="External"/><Relationship Id="rId194" Type="http://schemas.openxmlformats.org/officeDocument/2006/relationships/hyperlink" Target="http://www.r-bloggers.com/a-simple-introduction-to-the-graphing-philosophy-of-ggplot2/" TargetMode="External"/><Relationship Id="rId199" Type="http://schemas.openxmlformats.org/officeDocument/2006/relationships/hyperlink" Target="http://paulbutler.org/archives/visualizing-facebook-friends/" TargetMode="External"/><Relationship Id="rId203" Type="http://schemas.openxmlformats.org/officeDocument/2006/relationships/hyperlink" Target="https://onlinecourses.science.psu.edu/stat857/node/125" TargetMode="External"/><Relationship Id="rId208" Type="http://schemas.openxmlformats.org/officeDocument/2006/relationships/hyperlink" Target="http://www.r-bloggers.com/converting-shapefiles-to-rasters-in-r/" TargetMode="External"/><Relationship Id="rId229" Type="http://schemas.openxmlformats.org/officeDocument/2006/relationships/hyperlink" Target="http://www.r-bloggers.com/interactive-documents-an-incredibly-easy-way-to-use-shiny/" TargetMode="External"/><Relationship Id="rId19" Type="http://schemas.openxmlformats.org/officeDocument/2006/relationships/hyperlink" Target="http://en.wikibooks.org/wiki/Data_Mining_Algorithms_In_R/Clustering/Fuzzy_Clustering_-_Fuzzy_C-means" TargetMode="External"/><Relationship Id="rId224" Type="http://schemas.openxmlformats.org/officeDocument/2006/relationships/hyperlink" Target="http://beckmw.wordpress.com/2014/06/05/a-simple-workflow-for-using-r-with-microsoft-office-products/" TargetMode="External"/><Relationship Id="rId240" Type="http://schemas.openxmlformats.org/officeDocument/2006/relationships/hyperlink" Target="http://cos.name/cn/topic/157918" TargetMode="External"/><Relationship Id="rId245" Type="http://schemas.openxmlformats.org/officeDocument/2006/relationships/hyperlink" Target="http://stackoverflow.com/questions/5754367/using-substitute-to-get-argument-name-with" TargetMode="External"/><Relationship Id="rId261" Type="http://schemas.openxmlformats.org/officeDocument/2006/relationships/hyperlink" Target="http://www.statmethods.net/input/dates.html" TargetMode="External"/><Relationship Id="rId266" Type="http://schemas.openxmlformats.org/officeDocument/2006/relationships/hyperlink" Target="http://www.r-bloggers.com/in-depth-introduction-to-machine-learning-in-15-hours-of-expert-videos/s" TargetMode="External"/><Relationship Id="rId287" Type="http://schemas.openxmlformats.org/officeDocument/2006/relationships/hyperlink" Target="https://cran.r-project.org/web/packages/woe/woe.pdf" TargetMode="External"/><Relationship Id="rId14" Type="http://schemas.openxmlformats.org/officeDocument/2006/relationships/hyperlink" Target="http://www.statmethods.net/graphs/boxplot.html" TargetMode="External"/><Relationship Id="rId30" Type="http://schemas.openxmlformats.org/officeDocument/2006/relationships/hyperlink" Target="http://pineda-krch.com/2010/11/23/great-circle-distance-calculations-in-r/" TargetMode="External"/><Relationship Id="rId35" Type="http://schemas.openxmlformats.org/officeDocument/2006/relationships/hyperlink" Target="http://www.numbertheory.nl/2012/01/30/converting-grads-files-to-netcdf-from-within-r-using-cdo/" TargetMode="External"/><Relationship Id="rId56" Type="http://schemas.openxmlformats.org/officeDocument/2006/relationships/hyperlink" Target="http://www.r-bloggers.com/displaying-your-data-in-google-earth-using-r2g2/" TargetMode="External"/><Relationship Id="rId77" Type="http://schemas.openxmlformats.org/officeDocument/2006/relationships/hyperlink" Target="http://www.r-bloggers.com/online-resources-for-handling-big-data-and-parallel-computing-in-r/" TargetMode="External"/><Relationship Id="rId100" Type="http://schemas.openxmlformats.org/officeDocument/2006/relationships/hyperlink" Target="https://github.com/timelyportfolio/shiny-d3-pdf" TargetMode="External"/><Relationship Id="rId105" Type="http://schemas.openxmlformats.org/officeDocument/2006/relationships/hyperlink" Target="http://www.worldhello.net/gotgithub/index.html" TargetMode="External"/><Relationship Id="rId126" Type="http://schemas.openxmlformats.org/officeDocument/2006/relationships/hyperlink" Target="http://www.narccap.ucar.edu/contrib/tools/R/" TargetMode="External"/><Relationship Id="rId147" Type="http://schemas.openxmlformats.org/officeDocument/2006/relationships/hyperlink" Target="http://statistical-research.com/wp-content/uploads/2013/06/eqImageCompare.html" TargetMode="External"/><Relationship Id="rId168" Type="http://schemas.openxmlformats.org/officeDocument/2006/relationships/hyperlink" Target="http://www.r-bloggers.com/stock-analysis-using-r/" TargetMode="External"/><Relationship Id="rId282" Type="http://schemas.openxmlformats.org/officeDocument/2006/relationships/hyperlink" Target="http://www.uni-kiel.de/psychologie/rexrepos/posts/survivalCoxPH.html" TargetMode="External"/><Relationship Id="rId312" Type="http://schemas.openxmlformats.org/officeDocument/2006/relationships/hyperlink" Target="http://www.itl.nist.gov/div898/handbook/eda/eda_d.htm" TargetMode="External"/><Relationship Id="rId8" Type="http://schemas.openxmlformats.org/officeDocument/2006/relationships/hyperlink" Target="http://tolstoy.newcastle.edu.au/R/e2/help/07/01/8810.html" TargetMode="External"/><Relationship Id="rId51" Type="http://schemas.openxmlformats.org/officeDocument/2006/relationships/hyperlink" Target="http://cos.name/cn/topic/107729" TargetMode="External"/><Relationship Id="rId72" Type="http://schemas.openxmlformats.org/officeDocument/2006/relationships/hyperlink" Target="http://quantifyingmemory.blogspot.co.il/2013/02/reproducible-research-with-r-knitr.html" TargetMode="External"/><Relationship Id="rId93" Type="http://schemas.openxmlformats.org/officeDocument/2006/relationships/hyperlink" Target="https://github.com/yihui/r-ninja/blob/master/01-setup.md" TargetMode="External"/><Relationship Id="rId98" Type="http://schemas.openxmlformats.org/officeDocument/2006/relationships/hyperlink" Target="https://github.com/jimhester/knitr_bootstrap" TargetMode="External"/><Relationship Id="rId121" Type="http://schemas.openxmlformats.org/officeDocument/2006/relationships/hyperlink" Target="https://groups.google.com/forum/?fromgroups=" TargetMode="External"/><Relationship Id="rId142" Type="http://schemas.openxmlformats.org/officeDocument/2006/relationships/hyperlink" Target="https://github.com/karthikram/rDrop" TargetMode="External"/><Relationship Id="rId163" Type="http://schemas.openxmlformats.org/officeDocument/2006/relationships/hyperlink" Target="https://class.coursera.org/datasci-001/lecture/index" TargetMode="External"/><Relationship Id="rId184" Type="http://schemas.openxmlformats.org/officeDocument/2006/relationships/image" Target="media/image11.png"/><Relationship Id="rId189" Type="http://schemas.openxmlformats.org/officeDocument/2006/relationships/hyperlink" Target="https://www.otexts.org/fpp/9/1/" TargetMode="External"/><Relationship Id="rId219" Type="http://schemas.openxmlformats.org/officeDocument/2006/relationships/hyperlink" Target="mailto:cmip.cor.cc@data)" TargetMode="External"/><Relationship Id="rId3" Type="http://schemas.openxmlformats.org/officeDocument/2006/relationships/styles" Target="styles.xml"/><Relationship Id="rId214" Type="http://schemas.openxmlformats.org/officeDocument/2006/relationships/hyperlink" Target="https://stat.ethz.ch/pipermail/r-help/2009-September/210454.html" TargetMode="External"/><Relationship Id="rId230" Type="http://schemas.openxmlformats.org/officeDocument/2006/relationships/hyperlink" Target="http://stackoverflow.com/questions/18919091/r-generate-random-numbers-with-fixed-mean-and-sd" TargetMode="External"/><Relationship Id="rId235" Type="http://schemas.openxmlformats.org/officeDocument/2006/relationships/hyperlink" Target="http://shiny.rstudio.com/articles/cheatsheet.html" TargetMode="External"/><Relationship Id="rId251" Type="http://schemas.openxmlformats.org/officeDocument/2006/relationships/hyperlink" Target="http://timelyportfolio.blogspot.com/2014/10/svg-little-extra-d3js-in-rstudio.html" TargetMode="External"/><Relationship Id="rId256" Type="http://schemas.openxmlformats.org/officeDocument/2006/relationships/hyperlink" Target="http://www.maths.lancs.ac.uk/~rowlings/Teaching/UseR2012/cheatsheet.html" TargetMode="External"/><Relationship Id="rId277" Type="http://schemas.openxmlformats.org/officeDocument/2006/relationships/image" Target="media/image15.png"/><Relationship Id="rId298" Type="http://schemas.openxmlformats.org/officeDocument/2006/relationships/hyperlink" Target="http://stats.stackexchange.com/questions/35682/contribution-of-each-covariate-to-a-single-prediction-in-a-logistic-regression-m" TargetMode="External"/><Relationship Id="rId25" Type="http://schemas.openxmlformats.org/officeDocument/2006/relationships/image" Target="media/image6.jpeg"/><Relationship Id="rId46" Type="http://schemas.openxmlformats.org/officeDocument/2006/relationships/hyperlink" Target="http://code.google.com/p/google-motion-charts-with-r/wiki/GadgetExamples" TargetMode="External"/><Relationship Id="rId67" Type="http://schemas.openxmlformats.org/officeDocument/2006/relationships/hyperlink" Target="http://rwiki.sciviews.org/doku.php?id=packages:cran:data.table" TargetMode="External"/><Relationship Id="rId116" Type="http://schemas.openxmlformats.org/officeDocument/2006/relationships/hyperlink" Target="http://spark-1590165977.us-west-2.elb.amazonaws.com/jkatz/SurveyMaps/" TargetMode="External"/><Relationship Id="rId137" Type="http://schemas.openxmlformats.org/officeDocument/2006/relationships/hyperlink" Target="http://rpubs.com/dahtah/6730" TargetMode="External"/><Relationship Id="rId158" Type="http://schemas.openxmlformats.org/officeDocument/2006/relationships/hyperlink" Target="http://dev.maxmind.com/geoip/legacy/geolite/" TargetMode="External"/><Relationship Id="rId272" Type="http://schemas.openxmlformats.org/officeDocument/2006/relationships/hyperlink" Target="http://topepo.github.io/caret/training.html" TargetMode="External"/><Relationship Id="rId293" Type="http://schemas.openxmlformats.org/officeDocument/2006/relationships/hyperlink" Target="https://andersspur.wordpress.com/2013/11/26/connect-r-to-sql-server-2012-and-14/" TargetMode="External"/><Relationship Id="rId302" Type="http://schemas.openxmlformats.org/officeDocument/2006/relationships/hyperlink" Target="https://github.com/settings/ssh" TargetMode="External"/><Relationship Id="rId307" Type="http://schemas.openxmlformats.org/officeDocument/2006/relationships/hyperlink" Target="http://r-pkgs.had.co.nz/namespace.html" TargetMode="External"/><Relationship Id="rId20" Type="http://schemas.openxmlformats.org/officeDocument/2006/relationships/hyperlink" Target="file:///S:\package(%22XML%22)" TargetMode="External"/><Relationship Id="rId41" Type="http://schemas.openxmlformats.org/officeDocument/2006/relationships/hyperlink" Target="http://cran.r-project.org/web/packages/forecast/index.html" TargetMode="External"/><Relationship Id="rId62" Type="http://schemas.openxmlformats.org/officeDocument/2006/relationships/hyperlink" Target="http://docs.ggplot2.org/current/" TargetMode="External"/><Relationship Id="rId83" Type="http://schemas.openxmlformats.org/officeDocument/2006/relationships/hyperlink" Target="http://users.sdsc.edu/~glockwood/comp/R.php" TargetMode="External"/><Relationship Id="rId88" Type="http://schemas.openxmlformats.org/officeDocument/2006/relationships/image" Target="media/image10.png"/><Relationship Id="rId111" Type="http://schemas.openxmlformats.org/officeDocument/2006/relationships/hyperlink" Target="http://blog.revolutionanalytics.com/2013/05/companies-using-open-source-r-in-2013.html" TargetMode="External"/><Relationship Id="rId132" Type="http://schemas.openxmlformats.org/officeDocument/2006/relationships/hyperlink" Target="http://vnijs.rady.ucsd.edu:3838/marketing/" TargetMode="External"/><Relationship Id="rId153" Type="http://schemas.openxmlformats.org/officeDocument/2006/relationships/hyperlink" Target="http://jsonip.com" TargetMode="External"/><Relationship Id="rId174" Type="http://schemas.openxmlformats.org/officeDocument/2006/relationships/hyperlink" Target="http://stackoverflow.com/questions/6467277/proxy-setting-for-r" TargetMode="External"/><Relationship Id="rId179" Type="http://schemas.openxmlformats.org/officeDocument/2006/relationships/hyperlink" Target="http://www.spatialreference.org/ref/epsg/26933/" TargetMode="External"/><Relationship Id="rId195" Type="http://schemas.openxmlformats.org/officeDocument/2006/relationships/hyperlink" Target="http://www.r-tutor.com/bayesian-statistics/openbugs" TargetMode="External"/><Relationship Id="rId209" Type="http://schemas.openxmlformats.org/officeDocument/2006/relationships/image" Target="media/image12.png"/><Relationship Id="rId190" Type="http://schemas.openxmlformats.org/officeDocument/2006/relationships/hyperlink" Target="http://stats.stackexchange.com/questions/52461/time-series-modeling-with-independent-variables" TargetMode="External"/><Relationship Id="rId204" Type="http://schemas.openxmlformats.org/officeDocument/2006/relationships/hyperlink" Target="http://stackoverflow.com/questions/15376075/cluster-analysis-in-r-determine-the-optimal-number-of-clusters" TargetMode="External"/><Relationship Id="rId220" Type="http://schemas.openxmlformats.org/officeDocument/2006/relationships/hyperlink" Target="http://stackoverflow.com/questions/18091146/aggregate-all-columns-with-data-table" TargetMode="External"/><Relationship Id="rId225" Type="http://schemas.openxmlformats.org/officeDocument/2006/relationships/hyperlink" Target="http://davidgohel.github.io/ReporteRs/index.html" TargetMode="External"/><Relationship Id="rId241" Type="http://schemas.openxmlformats.org/officeDocument/2006/relationships/hyperlink" Target="http://www.r-bloggers.com/making-your-code-citable/" TargetMode="External"/><Relationship Id="rId246" Type="http://schemas.openxmlformats.org/officeDocument/2006/relationships/hyperlink" Target="http://www.r-bloggers.com/track-how-visitors-use-your-shiny-app-with-google-analytics/" TargetMode="External"/><Relationship Id="rId267" Type="http://schemas.openxmlformats.org/officeDocument/2006/relationships/hyperlink" Target="http://beautifuldata.net/2015/01/2014-highlight-statistical-learning/" TargetMode="External"/><Relationship Id="rId288" Type="http://schemas.openxmlformats.org/officeDocument/2006/relationships/hyperlink" Target="https://github.com/tomasgreif/woe" TargetMode="External"/><Relationship Id="rId15" Type="http://schemas.openxmlformats.org/officeDocument/2006/relationships/hyperlink" Target="http://www.statmethods.net/advgraphs/index.html" TargetMode="External"/><Relationship Id="rId36" Type="http://schemas.openxmlformats.org/officeDocument/2006/relationships/hyperlink" Target="http://r-sig-geo.2731867.n2.nabble.com/reading-grd-file-in-R-td5616830.html" TargetMode="External"/><Relationship Id="rId57" Type="http://schemas.openxmlformats.org/officeDocument/2006/relationships/hyperlink" Target="http://cos.name/wp-content/uploads/2011/05/01-Li-Jian-HPC.pdf" TargetMode="External"/><Relationship Id="rId106" Type="http://schemas.openxmlformats.org/officeDocument/2006/relationships/hyperlink" Target="http://dl.dropboxusercontent.com/u/7586336/blogger/deck.js/googleVis/index.html" TargetMode="External"/><Relationship Id="rId127" Type="http://schemas.openxmlformats.org/officeDocument/2006/relationships/hyperlink" Target="http://cran.r-project.org/web/packages/spacetime/vignettes/jss816.pdf" TargetMode="External"/><Relationship Id="rId262" Type="http://schemas.openxmlformats.org/officeDocument/2006/relationships/hyperlink" Target="http://matloff.wordpress.com/2014/11/26/how-about-a-snowdoop-package/" TargetMode="External"/><Relationship Id="rId283" Type="http://schemas.openxmlformats.org/officeDocument/2006/relationships/hyperlink" Target="https://cran.r-project.org/web/views/Survival.html" TargetMode="External"/><Relationship Id="rId313" Type="http://schemas.openxmlformats.org/officeDocument/2006/relationships/hyperlink" Target="https://github.com/awalker89/openxlsx/issues/111" TargetMode="External"/><Relationship Id="rId10" Type="http://schemas.openxmlformats.org/officeDocument/2006/relationships/hyperlink" Target="http://www.gardenersown.co.uk/Education/Lectures/R/data2.htm" TargetMode="External"/><Relationship Id="rId31" Type="http://schemas.openxmlformats.org/officeDocument/2006/relationships/image" Target="media/image8.png"/><Relationship Id="rId52" Type="http://schemas.openxmlformats.org/officeDocument/2006/relationships/hyperlink" Target="http://xccds1977.blogspot.com/p/r.html" TargetMode="External"/><Relationship Id="rId73" Type="http://schemas.openxmlformats.org/officeDocument/2006/relationships/hyperlink" Target="http://www.r-bloggers.com/installing-pandoc-from-r-on-windows/" TargetMode="External"/><Relationship Id="rId78" Type="http://schemas.openxmlformats.org/officeDocument/2006/relationships/hyperlink" Target="http://www.r-statistics.com/2011/01/how-to-label-all-the-outliers-in-a-boxplot/" TargetMode="External"/><Relationship Id="rId94" Type="http://schemas.openxmlformats.org/officeDocument/2006/relationships/hyperlink" Target="http://kohske.wordpress.com/2011/04/01/alpha-version-of-colorbar-legend-in-ggplot2/" TargetMode="External"/><Relationship Id="rId99" Type="http://schemas.openxmlformats.org/officeDocument/2006/relationships/hyperlink" Target="http://www.yangzhiping.com/tech/r-markdown-knitr.html" TargetMode="External"/><Relationship Id="rId101" Type="http://schemas.openxmlformats.org/officeDocument/2006/relationships/hyperlink" Target="https://github.com/timelyportfolio" TargetMode="External"/><Relationship Id="rId122" Type="http://schemas.openxmlformats.org/officeDocument/2006/relationships/hyperlink" Target="http://stackoverflow.com/questions/12675147/how-can-we-make-xkcd-style-graphs-in-r" TargetMode="External"/><Relationship Id="rId143" Type="http://schemas.openxmlformats.org/officeDocument/2006/relationships/hyperlink" Target="http://blog.opalang.org/2012/10/dropbox-as-database.html" TargetMode="External"/><Relationship Id="rId148" Type="http://schemas.openxmlformats.org/officeDocument/2006/relationships/hyperlink" Target="http://cos.name/cn/topic/17816" TargetMode="External"/><Relationship Id="rId164" Type="http://schemas.openxmlformats.org/officeDocument/2006/relationships/hyperlink" Target="http://www.r-bloggers.com/bike-sharing-in-100-cities/" TargetMode="External"/><Relationship Id="rId169" Type="http://schemas.openxmlformats.org/officeDocument/2006/relationships/hyperlink" Target="http://www.omegahat.org" TargetMode="External"/><Relationship Id="rId185" Type="http://schemas.openxmlformats.org/officeDocument/2006/relationships/hyperlink" Target="http://strengejacke.wordpress.com/2014/02/20/no-need-for-spss-beautiful-output-in-r-rstats/" TargetMode="External"/><Relationship Id="rId4" Type="http://schemas.openxmlformats.org/officeDocument/2006/relationships/settings" Target="settings.xml"/><Relationship Id="rId9" Type="http://schemas.openxmlformats.org/officeDocument/2006/relationships/hyperlink" Target="http://www.statmethods.net/stats/regression.html" TargetMode="External"/><Relationship Id="rId180" Type="http://schemas.openxmlformats.org/officeDocument/2006/relationships/hyperlink" Target="http://www.r-bloggers.com/how-to-format-plots-for-publication-using-ggplot2-with-some-help-from-inkscape/" TargetMode="External"/><Relationship Id="rId210" Type="http://schemas.openxmlformats.org/officeDocument/2006/relationships/hyperlink" Target="http://www.showmeshiny.com/" TargetMode="External"/><Relationship Id="rId215" Type="http://schemas.openxmlformats.org/officeDocument/2006/relationships/hyperlink" Target="http://www.rseek.org/" TargetMode="External"/><Relationship Id="rId236" Type="http://schemas.openxmlformats.org/officeDocument/2006/relationships/hyperlink" Target="https://github.com/jcheng5/leaflet-shiny" TargetMode="External"/><Relationship Id="rId257" Type="http://schemas.openxmlformats.org/officeDocument/2006/relationships/hyperlink" Target="http://www.r-bloggers.com/improving-r-data-visualisations-through-design/" TargetMode="External"/><Relationship Id="rId278" Type="http://schemas.openxmlformats.org/officeDocument/2006/relationships/hyperlink" Target="https://s3.amazonaws.com/rstudio-server/rstudio-server-pro-0.98.490-admin-guide.pdf" TargetMode="External"/><Relationship Id="rId26" Type="http://schemas.openxmlformats.org/officeDocument/2006/relationships/image" Target="media/image7.png"/><Relationship Id="rId231" Type="http://schemas.openxmlformats.org/officeDocument/2006/relationships/hyperlink" Target="http://conjugateprior.org/2013/03/tools-for-making-a-paper/" TargetMode="External"/><Relationship Id="rId252" Type="http://schemas.openxmlformats.org/officeDocument/2006/relationships/hyperlink" Target="http://www.quora.com/What-are-some-good-hacks-at-using-R" TargetMode="External"/><Relationship Id="rId273" Type="http://schemas.openxmlformats.org/officeDocument/2006/relationships/image" Target="media/image13.png"/><Relationship Id="rId294" Type="http://schemas.openxmlformats.org/officeDocument/2006/relationships/hyperlink" Target="http://jrgraphix.net/r/Unicode/25A0-25FF" TargetMode="External"/><Relationship Id="rId308" Type="http://schemas.openxmlformats.org/officeDocument/2006/relationships/hyperlink" Target="http://r-pkgs.had.co.nz/namespace.html" TargetMode="External"/><Relationship Id="rId47" Type="http://schemas.openxmlformats.org/officeDocument/2006/relationships/hyperlink" Target="http://cos.name/2013/01/drawing-map-in-r-era/" TargetMode="External"/><Relationship Id="rId68" Type="http://schemas.openxmlformats.org/officeDocument/2006/relationships/hyperlink" Target="http://www.rdatamining.com/" TargetMode="External"/><Relationship Id="rId89" Type="http://schemas.openxmlformats.org/officeDocument/2006/relationships/hyperlink" Target="http://faculty.washington.edu/kenrice/sisg/SISG-08-06.pdf" TargetMode="External"/><Relationship Id="rId112" Type="http://schemas.openxmlformats.org/officeDocument/2006/relationships/hyperlink" Target="http://equation85.github.io/blog/hash-table-for-r/" TargetMode="External"/><Relationship Id="rId133" Type="http://schemas.openxmlformats.org/officeDocument/2006/relationships/hyperlink" Target="https://github.com/mostly-harmless/radyant/tree/master/inst/marketing" TargetMode="External"/><Relationship Id="rId154" Type="http://schemas.openxmlformats.org/officeDocument/2006/relationships/hyperlink" Target="http://www.geobytes.com/iplocator.htm" TargetMode="External"/><Relationship Id="rId175" Type="http://schemas.openxmlformats.org/officeDocument/2006/relationships/hyperlink" Target="http://www.r-bloggers.com/r-geojson-and-github/" TargetMode="External"/><Relationship Id="rId196" Type="http://schemas.openxmlformats.org/officeDocument/2006/relationships/hyperlink" Target="http://gjabel.wordpress.com/2014/03/28/circular-migration-flow-plots-in-r/" TargetMode="External"/><Relationship Id="rId200" Type="http://schemas.openxmlformats.org/officeDocument/2006/relationships/hyperlink" Target="http://www.r-bloggers.com/make-your-ggplots-shareable-collaborative-and-with-d3/" TargetMode="External"/><Relationship Id="rId16" Type="http://schemas.openxmlformats.org/officeDocument/2006/relationships/hyperlink" Target="http://127.0.0.1:23087/library/base/html/Sys.time.html" TargetMode="External"/><Relationship Id="rId221" Type="http://schemas.openxmlformats.org/officeDocument/2006/relationships/hyperlink" Target="http://www.r-statistics.com/2012/04/speed-up-your-r-code-using-a-just-in-time-jit-compiler/" TargetMode="External"/><Relationship Id="rId242" Type="http://schemas.openxmlformats.org/officeDocument/2006/relationships/hyperlink" Target="http://stackoverflow.com/questions/9366596/matrix-display-without-row-and-column-names" TargetMode="External"/><Relationship Id="rId263" Type="http://schemas.openxmlformats.org/officeDocument/2006/relationships/hyperlink" Target="http://adv-r.had.co.nz/OO-essentials.html" TargetMode="External"/><Relationship Id="rId284" Type="http://schemas.openxmlformats.org/officeDocument/2006/relationships/hyperlink" Target="https://rstudio-pubs-static.s3.amazonaws.com/3506_36a9509e9d544386bd3e69de30bca608.html" TargetMode="External"/><Relationship Id="rId37" Type="http://schemas.openxmlformats.org/officeDocument/2006/relationships/hyperlink" Target="http://casoilresource.lawr.ucdavis.edu/drupal/book/export/html/519" TargetMode="External"/><Relationship Id="rId58" Type="http://schemas.openxmlformats.org/officeDocument/2006/relationships/hyperlink" Target="http://cos.name/2011/05/write-r-packages-like-a-ninja/" TargetMode="External"/><Relationship Id="rId79" Type="http://schemas.openxmlformats.org/officeDocument/2006/relationships/hyperlink" Target="http://stackoverflow.com/questions/4787332/how-to-remove-outliers-from-a-dataset" TargetMode="External"/><Relationship Id="rId102" Type="http://schemas.openxmlformats.org/officeDocument/2006/relationships/hyperlink" Target="http://spatial-analyst.net/wiki/index.php?title=Global_datasets" TargetMode="External"/><Relationship Id="rId123" Type="http://schemas.openxmlformats.org/officeDocument/2006/relationships/hyperlink" Target="http://www.r-bloggers.com/interactive-color-picker-using-locator/" TargetMode="External"/><Relationship Id="rId144" Type="http://schemas.openxmlformats.org/officeDocument/2006/relationships/hyperlink" Target="http://blog.revolutionanalytics.com/local-r-groups.html" TargetMode="External"/><Relationship Id="rId90" Type="http://schemas.openxmlformats.org/officeDocument/2006/relationships/hyperlink" Target="http://stats.stackexchange.com/questions/9573/t-test-for-non-normal-when-n50" TargetMode="External"/><Relationship Id="rId165" Type="http://schemas.openxmlformats.org/officeDocument/2006/relationships/hyperlink" Target="https://github.com/elijah/r-node" TargetMode="External"/><Relationship Id="rId186" Type="http://schemas.openxmlformats.org/officeDocument/2006/relationships/hyperlink" Target="http://strengejacke.wordpress.com/2014/03/04/beautiful-table-outputs-in-r-part-2-rstats-sjplot/" TargetMode="External"/><Relationship Id="rId211" Type="http://schemas.openxmlformats.org/officeDocument/2006/relationships/hyperlink" Target="http://cos.name/cn/topic/140675" TargetMode="External"/><Relationship Id="rId232" Type="http://schemas.openxmlformats.org/officeDocument/2006/relationships/hyperlink" Target="https://github.com/cpfaff/Open-Science-Paper" TargetMode="External"/><Relationship Id="rId253" Type="http://schemas.openxmlformats.org/officeDocument/2006/relationships/hyperlink" Target="http://www.johnmyleswhite.com/notebook/2010/09/23/higher-order-functions-in-r/" TargetMode="External"/><Relationship Id="rId274" Type="http://schemas.openxmlformats.org/officeDocument/2006/relationships/hyperlink" Target="http://www.r-bloggers.com/nyc-is-a-city-that-does-sleep-a-bit/" TargetMode="External"/><Relationship Id="rId295" Type="http://schemas.openxmlformats.org/officeDocument/2006/relationships/image" Target="media/image17.tmp"/><Relationship Id="rId309" Type="http://schemas.openxmlformats.org/officeDocument/2006/relationships/hyperlink" Target="https://github.com/rstudio/rmarkdown/blob/master/R/slidy_presentation.R" TargetMode="External"/><Relationship Id="rId27" Type="http://schemas.openxmlformats.org/officeDocument/2006/relationships/hyperlink" Target="http://biostat.mc.vanderbilt.edu/wiki/pub/Main/SvetlanaEdenRFiles/regExprTalk.pdf" TargetMode="External"/><Relationship Id="rId48" Type="http://schemas.openxmlformats.org/officeDocument/2006/relationships/hyperlink" Target="https://sites.google.com/site/davidkahle/ggmap" TargetMode="External"/><Relationship Id="rId69" Type="http://schemas.openxmlformats.org/officeDocument/2006/relationships/hyperlink" Target="https://docs.google.com/viewer?a=v&amp;pid=sites&amp;srcid=ZGVmYXVsdGRvbWFpbnxyZGF0YW1pbmluZ3xneDoxN2Y1MDQ0MWRhOGVlMDQy" TargetMode="External"/><Relationship Id="rId113" Type="http://schemas.openxmlformats.org/officeDocument/2006/relationships/hyperlink" Target="http://www.r-bloggers.com/interactive-slides-with-googlevis-on-shiny/" TargetMode="External"/><Relationship Id="rId134" Type="http://schemas.openxmlformats.org/officeDocument/2006/relationships/hyperlink" Target="http://things-about-r.tumblr.com/" TargetMode="External"/><Relationship Id="rId80" Type="http://schemas.openxmlformats.org/officeDocument/2006/relationships/hyperlink" Target="http://stackoverflow.com/questions/2908822/speed-up-the-loop-operation-in-r" TargetMode="External"/><Relationship Id="rId155" Type="http://schemas.openxmlformats.org/officeDocument/2006/relationships/hyperlink" Target="https://groups.google.com/forum/" TargetMode="External"/><Relationship Id="rId176" Type="http://schemas.openxmlformats.org/officeDocument/2006/relationships/hyperlink" Target="http://itia.ntua.gr/getfile/1200/1/documents/HyetosR_EGU_pres.pdf" TargetMode="External"/><Relationship Id="rId197" Type="http://schemas.openxmlformats.org/officeDocument/2006/relationships/hyperlink" Target="http://global-migration.info/" TargetMode="External"/><Relationship Id="rId201" Type="http://schemas.openxmlformats.org/officeDocument/2006/relationships/hyperlink" Target="https://gist.github.com/sckott/10991885" TargetMode="External"/><Relationship Id="rId222" Type="http://schemas.openxmlformats.org/officeDocument/2006/relationships/hyperlink" Target="http://shiny.rstudio.com/articles/help.html" TargetMode="External"/><Relationship Id="rId243" Type="http://schemas.openxmlformats.org/officeDocument/2006/relationships/hyperlink" Target="http://www.r-bloggers.com/zoom-zoom-googlevis/" TargetMode="External"/><Relationship Id="rId264" Type="http://schemas.openxmlformats.org/officeDocument/2006/relationships/hyperlink" Target="http://www.johnmyleswhite.com/notebook/2009/12/13/the-most-basic-elements-of-object-oriented-programming-in-r/" TargetMode="External"/><Relationship Id="rId285" Type="http://schemas.openxmlformats.org/officeDocument/2006/relationships/hyperlink" Target="http://thestatsgeek.com/2014/05/05/area-under-the-roc-curve-assessing-discrimination-in-logistic-regression/" TargetMode="External"/><Relationship Id="rId17" Type="http://schemas.openxmlformats.org/officeDocument/2006/relationships/hyperlink" Target="http://personality-project.org/r/r.plottingdates.html" TargetMode="External"/><Relationship Id="rId38" Type="http://schemas.openxmlformats.org/officeDocument/2006/relationships/hyperlink" Target="http://www.stat.pitt.edu/stoffer/tsa3/" TargetMode="External"/><Relationship Id="rId59" Type="http://schemas.openxmlformats.org/officeDocument/2006/relationships/hyperlink" Target="http://had.co.nz/stat645/" TargetMode="External"/><Relationship Id="rId103" Type="http://schemas.openxmlformats.org/officeDocument/2006/relationships/hyperlink" Target="https://groups.google.com/forum/?fromgroups=" TargetMode="External"/><Relationship Id="rId124" Type="http://schemas.openxmlformats.org/officeDocument/2006/relationships/hyperlink" Target="http://oscarperpinan.github.io/spacetime-vis/" TargetMode="External"/><Relationship Id="rId310" Type="http://schemas.openxmlformats.org/officeDocument/2006/relationships/hyperlink" Target="https://api.github.com/repos/JianhuaHuang/streamlineR/zipball/master" TargetMode="External"/><Relationship Id="rId70" Type="http://schemas.openxmlformats.org/officeDocument/2006/relationships/hyperlink" Target="http://deerchao.net/tutorials/regex/regex.htm" TargetMode="External"/><Relationship Id="rId91" Type="http://schemas.openxmlformats.org/officeDocument/2006/relationships/hyperlink" Target="http://stats.stackexchange.com/questions/2492/is-normality-testing-essentially-useless" TargetMode="External"/><Relationship Id="rId145" Type="http://schemas.openxmlformats.org/officeDocument/2006/relationships/hyperlink" Target="http://www.r-bloggers.com/convert-ip-addresses-to-geolocation-latitude-and-longitude-etc-etc/" TargetMode="External"/><Relationship Id="rId166" Type="http://schemas.openxmlformats.org/officeDocument/2006/relationships/hyperlink" Target="http://www.r-bloggers.com/ggplot2-meet-d3/" TargetMode="External"/><Relationship Id="rId187" Type="http://schemas.openxmlformats.org/officeDocument/2006/relationships/hyperlink" Target="http://www.endmemo.com/program/R/gsub.php" TargetMode="External"/><Relationship Id="rId1" Type="http://schemas.openxmlformats.org/officeDocument/2006/relationships/customXml" Target="../customXml/item1.xml"/><Relationship Id="rId212" Type="http://schemas.openxmlformats.org/officeDocument/2006/relationships/hyperlink" Target="http://rstudio-pubs-static.s3.amazonaws.com/12164_ce6e9b8542e8494b8d225b61b632efd9.html" TargetMode="External"/><Relationship Id="rId233" Type="http://schemas.openxmlformats.org/officeDocument/2006/relationships/hyperlink" Target="http://www.r-bloggers.com/great-circles-lines-on-a-world-map-with-rworldmap-and-ggplot2-packages/" TargetMode="External"/><Relationship Id="rId254" Type="http://schemas.openxmlformats.org/officeDocument/2006/relationships/hyperlink" Target="https://github.com/swirldev/swirl_courses" TargetMode="External"/><Relationship Id="rId28" Type="http://schemas.openxmlformats.org/officeDocument/2006/relationships/hyperlink" Target="http://stackoverflow.com/questions/3505701/r-grouping-functions-sapply-vs-lapply-vs-apply-vs-tapply-vs-by-vs-aggrega" TargetMode="External"/><Relationship Id="rId49" Type="http://schemas.openxmlformats.org/officeDocument/2006/relationships/hyperlink" Target="http://www.stanford.edu/~cengel/cgi-bin/anthrospace/great-circles-on-a-recentered-worldmap-in-ggplot" TargetMode="External"/><Relationship Id="rId114" Type="http://schemas.openxmlformats.org/officeDocument/2006/relationships/hyperlink" Target="http://mages.github.io/googleVis_on_shiny/" TargetMode="External"/><Relationship Id="rId275" Type="http://schemas.openxmlformats.org/officeDocument/2006/relationships/image" Target="media/image14.png"/><Relationship Id="rId296" Type="http://schemas.openxmlformats.org/officeDocument/2006/relationships/image" Target="media/image18.tmp"/><Relationship Id="rId300" Type="http://schemas.openxmlformats.org/officeDocument/2006/relationships/hyperlink" Target="http://r-pkgs.had.co.nz/git.html" TargetMode="External"/><Relationship Id="rId60" Type="http://schemas.openxmlformats.org/officeDocument/2006/relationships/hyperlink" Target="https://github.com/yihui/r-ninja/blob/master/01-setup.md" TargetMode="External"/><Relationship Id="rId81" Type="http://schemas.openxmlformats.org/officeDocument/2006/relationships/hyperlink" Target="http://biostat.mc.vanderbilt.edu/wiki/pub/Main/SvetlanaEdenRFiles/handouts.pdf" TargetMode="External"/><Relationship Id="rId135" Type="http://schemas.openxmlformats.org/officeDocument/2006/relationships/hyperlink" Target="https://github.com/hadley/ggplot2/wiki/Crime-in-Downtown-Houston,-Texas-:-Combining-ggplot2-and-Google-Maps" TargetMode="External"/><Relationship Id="rId156" Type="http://schemas.openxmlformats.org/officeDocument/2006/relationships/hyperlink" Target="https://groups.google.com/forum/" TargetMode="External"/><Relationship Id="rId177" Type="http://schemas.openxmlformats.org/officeDocument/2006/relationships/hyperlink" Target="http://gis.stackexchange.com/questions/31743/projecting-sp-objects-in-r" TargetMode="External"/><Relationship Id="rId198" Type="http://schemas.openxmlformats.org/officeDocument/2006/relationships/hyperlink" Target="http://flowingdata.com/2011/05/11/how-to-map-connections-with-great-circles/" TargetMode="External"/><Relationship Id="rId202" Type="http://schemas.openxmlformats.org/officeDocument/2006/relationships/hyperlink" Target="http://www.r-bloggers.com/play-2048-using-r/" TargetMode="External"/><Relationship Id="rId223" Type="http://schemas.openxmlformats.org/officeDocument/2006/relationships/hyperlink" Target="http://stackoverflow.com/questions/7549694/ggplot2-adding-regression-line-equation-and-r2-on-graph" TargetMode="External"/><Relationship Id="rId244" Type="http://schemas.openxmlformats.org/officeDocument/2006/relationships/hyperlink" Target="https://stat.ethz.ch/pipermail/r-help/2007-August/138116.html" TargetMode="External"/><Relationship Id="rId18" Type="http://schemas.openxmlformats.org/officeDocument/2006/relationships/hyperlink" Target="http://www.oga-lab.net/RGM2/images.php?query=%2A%3A%2A&amp;ctv=Environmetrics&amp;start=0&amp;facet=true&amp;facet_missing=true&amp;facet_query=ctv%3A%5CN&amp;pageID=5" TargetMode="External"/><Relationship Id="rId39" Type="http://schemas.openxmlformats.org/officeDocument/2006/relationships/hyperlink" Target="http://www.stat.pitt.edu/stoffer/tsa3/Rexamples.htm" TargetMode="External"/><Relationship Id="rId265" Type="http://schemas.openxmlformats.org/officeDocument/2006/relationships/hyperlink" Target="http://cran.r-project.org/doc/contrib/Faraway-PRA.pdf" TargetMode="External"/><Relationship Id="rId286" Type="http://schemas.openxmlformats.org/officeDocument/2006/relationships/hyperlink" Target="https://cran.r-project.org/web/packages/Information/vignettes/Information-vignette.html" TargetMode="External"/><Relationship Id="rId50" Type="http://schemas.openxmlformats.org/officeDocument/2006/relationships/hyperlink" Target="http://spatialanalysis.co.uk/2012/06/mapping-worlds-biggest-airlines/" TargetMode="External"/><Relationship Id="rId104" Type="http://schemas.openxmlformats.org/officeDocument/2006/relationships/hyperlink" Target="http://rpubs.com/gallery/googleVis" TargetMode="External"/><Relationship Id="rId125" Type="http://schemas.openxmlformats.org/officeDocument/2006/relationships/hyperlink" Target="http://www.r-bloggers.com/use-r-to-bulk-download-digital-elevation-data-with-1-resolution/" TargetMode="External"/><Relationship Id="rId146" Type="http://schemas.openxmlformats.org/officeDocument/2006/relationships/hyperlink" Target="http://www.r-bloggers.com/using-r-to-produce-scalable-vector-graphics-for-the-web/" TargetMode="External"/><Relationship Id="rId167" Type="http://schemas.openxmlformats.org/officeDocument/2006/relationships/hyperlink" Target="https://gist.github.com/jcheng5/3960092" TargetMode="External"/><Relationship Id="rId188" Type="http://schemas.openxmlformats.org/officeDocument/2006/relationships/hyperlink" Target="http://www.r-bloggers.com/poverty-and-crime-in-mexico-interactive-map/" TargetMode="External"/><Relationship Id="rId311" Type="http://schemas.openxmlformats.org/officeDocument/2006/relationships/hyperlink" Target="http://r-pkgs.had.co.nz/man.html" TargetMode="External"/><Relationship Id="rId71" Type="http://schemas.openxmlformats.org/officeDocument/2006/relationships/hyperlink" Target="http://statistics.berkeley.edu/classes/s133/dates.html" TargetMode="External"/><Relationship Id="rId92" Type="http://schemas.openxmlformats.org/officeDocument/2006/relationships/hyperlink" Target="https://onlinecourses.science.psu.edu/stat500/book/export/html/48" TargetMode="External"/><Relationship Id="rId213" Type="http://schemas.openxmlformats.org/officeDocument/2006/relationships/hyperlink" Target="https://stat.ethz.ch/pipermail/r-help/2005-June/073284.html" TargetMode="External"/><Relationship Id="rId234" Type="http://schemas.openxmlformats.org/officeDocument/2006/relationships/hyperlink" Target="http://r.789695.n4.nabble.com/Regular-expression-to-define-contents-between-parentheses-td848782.html"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5" Type="http://schemas.openxmlformats.org/officeDocument/2006/relationships/hyperlink" Target="http://swirlstats.com/" TargetMode="External"/><Relationship Id="rId276" Type="http://schemas.openxmlformats.org/officeDocument/2006/relationships/hyperlink" Target="https://trinkerrstuff.wordpress.com/2012/09/01/add-text-annotations-to-ggplot2-faceted-plot/" TargetMode="External"/><Relationship Id="rId297" Type="http://schemas.openxmlformats.org/officeDocument/2006/relationships/image" Target="media/image19.tmp"/><Relationship Id="rId40" Type="http://schemas.openxmlformats.org/officeDocument/2006/relationships/hyperlink" Target="http://www.stat.pitt.edu/stoffer/tsa2/Rissues.htm" TargetMode="External"/><Relationship Id="rId115" Type="http://schemas.openxmlformats.org/officeDocument/2006/relationships/hyperlink" Target="http://bpavlyshenko.blogspot.com/2013/05/tweets-miner-for-stock-markets.html" TargetMode="External"/><Relationship Id="rId136" Type="http://schemas.openxmlformats.org/officeDocument/2006/relationships/hyperlink" Target="http://blenditbayes.blogspot.com/2013/06/visualising-crime-hotspots-in-england_25.html" TargetMode="External"/><Relationship Id="rId157" Type="http://schemas.openxmlformats.org/officeDocument/2006/relationships/hyperlink" Target="https://gist.github.com/alexbbrown/6e77383b48a044191771" TargetMode="External"/><Relationship Id="rId178" Type="http://schemas.openxmlformats.org/officeDocument/2006/relationships/hyperlink" Target="http://stackoverflow.com/questions/15248815/rgdal-package-installation" TargetMode="External"/><Relationship Id="rId301" Type="http://schemas.openxmlformats.org/officeDocument/2006/relationships/hyperlink" Target="http://r-pkgs.had.co.nz/gi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C7E5D-7CEE-4F9C-8EAD-35F0FE971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8</TotalTime>
  <Pages>54</Pages>
  <Words>13957</Words>
  <Characters>79559</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Apollo Group</Company>
  <LinksUpToDate>false</LinksUpToDate>
  <CharactersWithSpaces>93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 Huang</cp:lastModifiedBy>
  <cp:revision>176</cp:revision>
  <dcterms:created xsi:type="dcterms:W3CDTF">2016-06-29T01:28:00Z</dcterms:created>
  <dcterms:modified xsi:type="dcterms:W3CDTF">2016-08-23T16:31:00Z</dcterms:modified>
</cp:coreProperties>
</file>